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6090" w:rsidRPr="00165F41" w:rsidRDefault="001405EC">
      <w:pPr>
        <w:pStyle w:val="Nagwek2"/>
        <w:rPr>
          <w:lang w:val="pl-PL"/>
        </w:rPr>
      </w:pPr>
      <w:bookmarkStart w:id="0" w:name="header-n2070"/>
      <w:bookmarkEnd w:id="0"/>
      <w:r w:rsidRPr="00165F41">
        <w:rPr>
          <w:lang w:val="pl-PL"/>
        </w:rPr>
        <w:t>Co to jest Python</w:t>
      </w:r>
    </w:p>
    <w:p w:rsidR="00976090" w:rsidRPr="00165F41" w:rsidRDefault="001405EC" w:rsidP="00165F41">
      <w:pPr>
        <w:rPr>
          <w:lang w:val="pl-PL"/>
        </w:rPr>
      </w:pPr>
      <w:r w:rsidRPr="00165F41">
        <w:rPr>
          <w:lang w:val="pl-PL"/>
        </w:rPr>
        <w:t>Python - język programowania wysokiego poziomu ogólnego przeznaczenia, o rozbudowanym pakiecie bibliotek standardowych, którego ideą przewodnią jest czytelność i klarowność kodu źródłowego. Jego składnia cechuje się przejrzystością i zwięzłością.</w:t>
      </w:r>
    </w:p>
    <w:p w:rsidR="00976090" w:rsidRPr="00165F41" w:rsidRDefault="001405EC" w:rsidP="00165F41">
      <w:pPr>
        <w:rPr>
          <w:lang w:val="pl-PL"/>
        </w:rPr>
      </w:pPr>
      <w:r w:rsidRPr="00165F41">
        <w:rPr>
          <w:lang w:val="pl-PL"/>
        </w:rPr>
        <w:t>Python ws</w:t>
      </w:r>
      <w:r w:rsidRPr="00165F41">
        <w:rPr>
          <w:lang w:val="pl-PL"/>
        </w:rPr>
        <w:t>piera różne paradygmaty programowania: obiektowy, imperatywny oraz w mniejszym stopniu funkcyjny. Posiada w pełni dynamiczny system typów i automatyczne zarządzanie pamięcią, będąc w tym podobnym do języków Perl, Ruby, Scheme czy Tcl. Podobnie jak inne jęz</w:t>
      </w:r>
      <w:r w:rsidRPr="00165F41">
        <w:rPr>
          <w:lang w:val="pl-PL"/>
        </w:rPr>
        <w:t xml:space="preserve">yki dynamiczne jest często </w:t>
      </w:r>
      <w:r w:rsidR="00165F41" w:rsidRPr="00165F41">
        <w:rPr>
          <w:lang w:val="pl-PL"/>
        </w:rPr>
        <w:t>używany, jako</w:t>
      </w:r>
      <w:r w:rsidRPr="00165F41">
        <w:rPr>
          <w:lang w:val="pl-PL"/>
        </w:rPr>
        <w:t xml:space="preserve"> język skryptowy. Interpretery Pythona są dostępne na wiele systemów operacyjnych.</w:t>
      </w:r>
    </w:p>
    <w:p w:rsidR="00976090" w:rsidRPr="00165F41" w:rsidRDefault="001405EC" w:rsidP="00165F41">
      <w:pPr>
        <w:rPr>
          <w:lang w:val="pl-PL"/>
        </w:rPr>
      </w:pPr>
      <w:r w:rsidRPr="00165F41">
        <w:rPr>
          <w:lang w:val="pl-PL"/>
        </w:rPr>
        <w:t xml:space="preserve">Python rozwijany </w:t>
      </w:r>
      <w:r w:rsidR="00165F41" w:rsidRPr="00165F41">
        <w:rPr>
          <w:lang w:val="pl-PL"/>
        </w:rPr>
        <w:t>jest, jako</w:t>
      </w:r>
      <w:r w:rsidRPr="00165F41">
        <w:rPr>
          <w:lang w:val="pl-PL"/>
        </w:rPr>
        <w:t xml:space="preserve"> projekt Open Source zarządzany przez Python Software Foundation, która jest organizacją non-profit.</w:t>
      </w:r>
    </w:p>
    <w:p w:rsidR="00976090" w:rsidRPr="00165F41" w:rsidRDefault="001405EC" w:rsidP="00165F41">
      <w:pPr>
        <w:rPr>
          <w:lang w:val="pl-PL"/>
        </w:rPr>
      </w:pPr>
      <w:r w:rsidRPr="00165F41">
        <w:rPr>
          <w:lang w:val="pl-PL"/>
        </w:rPr>
        <w:t>Fragmen</w:t>
      </w:r>
      <w:r w:rsidRPr="00165F41">
        <w:rPr>
          <w:lang w:val="pl-PL"/>
        </w:rPr>
        <w:t xml:space="preserve">t pochodzi z serwisu </w:t>
      </w:r>
      <w:hyperlink r:id="rId8">
        <w:r w:rsidRPr="00165F41">
          <w:rPr>
            <w:rStyle w:val="Hipercze"/>
            <w:lang w:val="pl-PL"/>
          </w:rPr>
          <w:t>Wikipedia</w:t>
        </w:r>
      </w:hyperlink>
      <w:r w:rsidRPr="00165F41">
        <w:rPr>
          <w:lang w:val="pl-PL"/>
        </w:rPr>
        <w:t>.</w:t>
      </w:r>
    </w:p>
    <w:p w:rsidR="00976090" w:rsidRPr="00165F41" w:rsidRDefault="001405EC">
      <w:pPr>
        <w:pStyle w:val="Nagwek2"/>
        <w:rPr>
          <w:lang w:val="pl-PL"/>
        </w:rPr>
      </w:pPr>
      <w:bookmarkStart w:id="1" w:name="header-n2084"/>
      <w:bookmarkEnd w:id="1"/>
      <w:r w:rsidRPr="00165F41">
        <w:rPr>
          <w:lang w:val="pl-PL"/>
        </w:rPr>
        <w:t>Historia Pythona</w:t>
      </w:r>
    </w:p>
    <w:p w:rsidR="00976090" w:rsidRPr="00165F41" w:rsidRDefault="001405EC" w:rsidP="00165F41">
      <w:pPr>
        <w:rPr>
          <w:lang w:val="pl-PL"/>
        </w:rPr>
      </w:pPr>
      <w:r w:rsidRPr="00165F41">
        <w:rPr>
          <w:lang w:val="pl-PL"/>
        </w:rPr>
        <w:t>Pythona stworzył we wczesnych latach 90. Guido van Rossum - jako następcę języka ABC, stworzonego w Centrum voor Wiskunde en Informatica (CWI – Centrum</w:t>
      </w:r>
      <w:r w:rsidRPr="00165F41">
        <w:rPr>
          <w:lang w:val="pl-PL"/>
        </w:rPr>
        <w:t xml:space="preserve"> Matematyki i Informatyki w Amsterdamie). Van Rossum jest głównym twórcą Pythona, choć spory wkład w jego rozwój pochodzi od innych osób. Z racji kluczowej roli, jaką van Rossum pełni przy podejmowaniu ważnych decyzji projektowych, często określa się go pr</w:t>
      </w:r>
      <w:r w:rsidRPr="00165F41">
        <w:rPr>
          <w:lang w:val="pl-PL"/>
        </w:rPr>
        <w:t>zydomkiem "Benevolent Dictator for Life" (BDFL).</w:t>
      </w:r>
    </w:p>
    <w:p w:rsidR="00976090" w:rsidRPr="00165F41" w:rsidRDefault="001405EC" w:rsidP="00165F41">
      <w:pPr>
        <w:rPr>
          <w:lang w:val="pl-PL"/>
        </w:rPr>
      </w:pPr>
      <w:r w:rsidRPr="00165F41">
        <w:rPr>
          <w:lang w:val="pl-PL"/>
        </w:rPr>
        <w:t xml:space="preserve">Nazwa języka nie pochodzi od zwierzęcia, jak można przypuszczać. Python pochodzi od serialu komediowego emitowanego w latach siedemdziesiątych przez BBC. Ten serial nosi nazwę "Monty Python's Flying Circus" </w:t>
      </w:r>
      <w:r w:rsidRPr="00165F41">
        <w:rPr>
          <w:lang w:val="pl-PL"/>
        </w:rPr>
        <w:t>(Latający Cyrk Monty Pythona). Projektant potrzebował nazwy, która była krótka, unikalna i nieco tajemnicza. Na dodatek był fanem serialu, więc uważał, że taka nazwa dla języka była świetna.</w:t>
      </w:r>
    </w:p>
    <w:p w:rsidR="00976090" w:rsidRPr="00165F41" w:rsidRDefault="001405EC" w:rsidP="00165F41">
      <w:pPr>
        <w:rPr>
          <w:lang w:val="pl-PL"/>
        </w:rPr>
      </w:pPr>
      <w:r w:rsidRPr="00165F41">
        <w:rPr>
          <w:lang w:val="pl-PL"/>
        </w:rPr>
        <w:t>Wersja 1.2 była ostatnią wydaną przez CWI. Od 1995 roku Van Rossu</w:t>
      </w:r>
      <w:r w:rsidRPr="00165F41">
        <w:rPr>
          <w:lang w:val="pl-PL"/>
        </w:rPr>
        <w:t>m kontynuował pracę nad Pythonem w Corporation for National Research Initiatives (CNRI) w Reston w Wirginii, gdzie wydał kilka wersji Pythona, do 1.6 włącznie. W 2000 roku van Rossum i zespół pracujący nad rozwojem jądra Pythona przenieśli się do BeOpen.co</w:t>
      </w:r>
      <w:r w:rsidRPr="00165F41">
        <w:rPr>
          <w:lang w:val="pl-PL"/>
        </w:rPr>
        <w:t>m by założyć zespół BeOpen PythonLabs. Pierwszą i jedyną wersją wydaną przez BeOpen.com był Python 2.0.</w:t>
      </w:r>
    </w:p>
    <w:p w:rsidR="00976090" w:rsidRPr="00165F41" w:rsidRDefault="001405EC" w:rsidP="00165F41">
      <w:pPr>
        <w:rPr>
          <w:lang w:val="pl-PL"/>
        </w:rPr>
      </w:pPr>
      <w:r w:rsidRPr="00165F41">
        <w:rPr>
          <w:lang w:val="pl-PL"/>
        </w:rPr>
        <w:t>Po wydaniu wersji 1.6 i opuszczeniu CNRI przez van Rossuma, który zajął się programowaniem komercyjnym, uznano za wysoce pożądane, by Pythona można było</w:t>
      </w:r>
      <w:r w:rsidRPr="00165F41">
        <w:rPr>
          <w:lang w:val="pl-PL"/>
        </w:rPr>
        <w:t xml:space="preserve"> używać z oprogramowaniem dostępnym na licencji GPL. CNRI i Free Software Foundation (FSF) podjęły wspólny wysiłek w celu odpowiedniej modyfikacji licencji Pythona. Wersja 1.6.1 była zasadniczo identyczna z wersją 1.6, z wyjątkiem kilku drobnych poprawek o</w:t>
      </w:r>
      <w:r w:rsidRPr="00165F41">
        <w:rPr>
          <w:lang w:val="pl-PL"/>
        </w:rPr>
        <w:t>raz licencji, dzięki której późniejsze wersje mogły być zgodne z licencją GPL. Python 2.1 pochodzi zarówno od wersji 1.6.1, jak i 2.0.</w:t>
      </w:r>
    </w:p>
    <w:p w:rsidR="00976090" w:rsidRPr="00165F41" w:rsidRDefault="001405EC" w:rsidP="00165F41">
      <w:pPr>
        <w:rPr>
          <w:lang w:val="pl-PL"/>
        </w:rPr>
      </w:pPr>
      <w:r w:rsidRPr="00165F41">
        <w:rPr>
          <w:lang w:val="pl-PL"/>
        </w:rPr>
        <w:t>Po wydaniu Pythona 2.0 przez BeOpen.com Guido van Rossum i inni programiści z PythonLabs przeszli do Digital Creations. C</w:t>
      </w:r>
      <w:r w:rsidRPr="00165F41">
        <w:rPr>
          <w:lang w:val="pl-PL"/>
        </w:rPr>
        <w:t xml:space="preserve">ała własność intelektualna dodana od tego momentu, począwszy </w:t>
      </w:r>
      <w:r w:rsidRPr="00165F41">
        <w:rPr>
          <w:lang w:val="pl-PL"/>
        </w:rPr>
        <w:lastRenderedPageBreak/>
        <w:t>od Pythona 2.1 (wraz z wersjami alpha i beta), jest własnością Python Software Foundation (PSF), niedochodowej organizacji wzorowanej na Apache Software Foundation.</w:t>
      </w:r>
    </w:p>
    <w:p w:rsidR="00976090" w:rsidRPr="00165F41" w:rsidRDefault="001405EC" w:rsidP="00165F41">
      <w:pPr>
        <w:rPr>
          <w:lang w:val="pl-PL"/>
        </w:rPr>
      </w:pPr>
      <w:r w:rsidRPr="00165F41">
        <w:rPr>
          <w:lang w:val="pl-PL"/>
        </w:rPr>
        <w:t xml:space="preserve">Fragment pochodzi z serwisu </w:t>
      </w:r>
      <w:hyperlink r:id="rId9">
        <w:r w:rsidRPr="00165F41">
          <w:rPr>
            <w:rStyle w:val="Hipercze"/>
            <w:lang w:val="pl-PL"/>
          </w:rPr>
          <w:t>Wikipedia</w:t>
        </w:r>
      </w:hyperlink>
      <w:r w:rsidRPr="00165F41">
        <w:rPr>
          <w:lang w:val="pl-PL"/>
        </w:rPr>
        <w:t>.</w:t>
      </w:r>
    </w:p>
    <w:p w:rsidR="00976090" w:rsidRPr="00165F41" w:rsidRDefault="001405EC">
      <w:pPr>
        <w:pStyle w:val="Nagwek2"/>
        <w:rPr>
          <w:lang w:val="pl-PL"/>
        </w:rPr>
      </w:pPr>
      <w:bookmarkStart w:id="2" w:name="header-n2100"/>
      <w:bookmarkEnd w:id="2"/>
      <w:r w:rsidRPr="00165F41">
        <w:rPr>
          <w:lang w:val="pl-PL"/>
        </w:rPr>
        <w:t>Instalacja</w:t>
      </w:r>
    </w:p>
    <w:p w:rsidR="00976090" w:rsidRPr="00165F41" w:rsidRDefault="001405EC" w:rsidP="00165F41">
      <w:pPr>
        <w:rPr>
          <w:lang w:val="pl-PL"/>
        </w:rPr>
      </w:pPr>
      <w:r w:rsidRPr="00165F41">
        <w:rPr>
          <w:lang w:val="pl-PL"/>
        </w:rPr>
        <w:t xml:space="preserve">Pliki instalacyjne Pythona możesz pobrać z tej strony: </w:t>
      </w:r>
      <w:hyperlink r:id="rId10">
        <w:r w:rsidRPr="00165F41">
          <w:rPr>
            <w:rStyle w:val="Hipercze"/>
            <w:lang w:val="pl-PL"/>
          </w:rPr>
          <w:t>https://www.python.org/downloads/.</w:t>
        </w:r>
      </w:hyperlink>
      <w:r w:rsidRPr="00165F41">
        <w:rPr>
          <w:lang w:val="pl-PL"/>
        </w:rPr>
        <w:t xml:space="preserve"> Lista plików do pobrania, dla wszyst</w:t>
      </w:r>
      <w:r w:rsidRPr="00165F41">
        <w:rPr>
          <w:lang w:val="pl-PL"/>
        </w:rPr>
        <w:t>kich systemów znajduje się na samym dole strony. Poniżej są szczegółowe instrukcje instalacji, w zależności od Twojego systemu operacyjnego.</w:t>
      </w:r>
    </w:p>
    <w:p w:rsidR="00976090" w:rsidRPr="00165F41" w:rsidRDefault="001405EC" w:rsidP="00165F41">
      <w:pPr>
        <w:rPr>
          <w:lang w:val="pl-PL"/>
        </w:rPr>
      </w:pPr>
      <w:r w:rsidRPr="00165F41">
        <w:rPr>
          <w:lang w:val="pl-PL"/>
        </w:rPr>
        <w:t>Windows Wybierz wersję instalacyjną (</w:t>
      </w:r>
      <w:hyperlink r:id="rId11">
        <w:r w:rsidRPr="00165F41">
          <w:rPr>
            <w:rStyle w:val="Hipercze"/>
            <w:lang w:val="pl-PL"/>
          </w:rPr>
          <w:t>https:</w:t>
        </w:r>
        <w:r w:rsidRPr="00165F41">
          <w:rPr>
            <w:rStyle w:val="Hipercze"/>
            <w:lang w:val="pl-PL"/>
          </w:rPr>
          <w:t>//www.python.org/downloads/release/python-363/</w:t>
        </w:r>
      </w:hyperlink>
      <w:r w:rsidRPr="00165F41">
        <w:rPr>
          <w:lang w:val="pl-PL"/>
        </w:rPr>
        <w:t xml:space="preserve"> sekcja Files na dole strony), odpowiednią dla Twojego systemu. </w:t>
      </w:r>
    </w:p>
    <w:p w:rsidR="00976090" w:rsidRPr="00165F41" w:rsidRDefault="001405EC" w:rsidP="00165F41">
      <w:pPr>
        <w:rPr>
          <w:lang w:val="pl-PL"/>
        </w:rPr>
      </w:pPr>
      <w:r w:rsidRPr="00165F41">
        <w:rPr>
          <w:lang w:val="pl-PL"/>
        </w:rPr>
        <w:t>Lista plików instalacyjnych dla Windows</w:t>
      </w:r>
    </w:p>
    <w:p w:rsidR="00976090" w:rsidRPr="00165F41" w:rsidRDefault="001405EC" w:rsidP="00165F41">
      <w:pPr>
        <w:rPr>
          <w:lang w:val="pl-PL"/>
        </w:rPr>
      </w:pPr>
      <w:r w:rsidRPr="00165F41">
        <w:rPr>
          <w:lang w:val="pl-PL"/>
        </w:rPr>
        <w:t>Po pobraniu odpowiedniego pliku np. "Windows x86-64 executable installer" dla systemu 64-bitowego (lub "W</w:t>
      </w:r>
      <w:r w:rsidRPr="00165F41">
        <w:rPr>
          <w:lang w:val="pl-PL"/>
        </w:rPr>
        <w:t>indows x86 executable installer" dla 32-bitowego, numer wersji może się zmieniać), uruchom go (klikając dwukrotnie na niego) i postępuj według wyświetlanych instrukcji:</w:t>
      </w:r>
    </w:p>
    <w:p w:rsidR="00976090" w:rsidRDefault="001405EC">
      <w:pPr>
        <w:pStyle w:val="FigurewithCaption"/>
      </w:pPr>
      <w:r>
        <w:rPr>
          <w:noProof/>
          <w:lang w:val="pl-PL" w:eastAsia="pl-PL"/>
        </w:rPr>
        <w:drawing>
          <wp:inline distT="0" distB="0" distL="0" distR="0">
            <wp:extent cx="5334000" cy="32720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tomas\Python\workshop-python\GCarrotts\advanced_options_win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76090" w:rsidRDefault="00976090">
      <w:pPr>
        <w:pStyle w:val="ImageCaption"/>
      </w:pPr>
    </w:p>
    <w:p w:rsidR="00976090" w:rsidRDefault="001405EC">
      <w:pPr>
        <w:pStyle w:val="Tekstpodstawowy"/>
      </w:pPr>
      <w:r>
        <w:t>Zaznacz nastęujące opcje:</w:t>
      </w:r>
    </w:p>
    <w:p w:rsidR="00976090" w:rsidRDefault="001405EC">
      <w:pPr>
        <w:numPr>
          <w:ilvl w:val="0"/>
          <w:numId w:val="3"/>
        </w:numPr>
      </w:pPr>
      <w:r>
        <w:t>Associate files with Python</w:t>
      </w:r>
    </w:p>
    <w:p w:rsidR="00976090" w:rsidRDefault="001405EC">
      <w:pPr>
        <w:numPr>
          <w:ilvl w:val="0"/>
          <w:numId w:val="3"/>
        </w:numPr>
      </w:pPr>
      <w:r>
        <w:t>Create shortcuts for installed</w:t>
      </w:r>
      <w:r>
        <w:t xml:space="preserve"> Applications</w:t>
      </w:r>
    </w:p>
    <w:p w:rsidR="00976090" w:rsidRDefault="001405EC">
      <w:pPr>
        <w:numPr>
          <w:ilvl w:val="0"/>
          <w:numId w:val="3"/>
        </w:numPr>
      </w:pPr>
      <w:r>
        <w:t>Add Python to environment variables WAŻNE</w:t>
      </w:r>
    </w:p>
    <w:p w:rsidR="00976090" w:rsidRPr="00165F41" w:rsidRDefault="001405EC" w:rsidP="00165F41">
      <w:pPr>
        <w:rPr>
          <w:lang w:val="pl-PL"/>
        </w:rPr>
      </w:pPr>
      <w:r w:rsidRPr="00165F41">
        <w:rPr>
          <w:lang w:val="pl-PL"/>
        </w:rPr>
        <w:lastRenderedPageBreak/>
        <w:t>Jeśli masz wszystkie opcje zaznaczone, to możesz nacisnąć przycisk Install</w:t>
      </w:r>
    </w:p>
    <w:p w:rsidR="00976090" w:rsidRPr="00165F41" w:rsidRDefault="001405EC" w:rsidP="00165F41">
      <w:pPr>
        <w:rPr>
          <w:lang w:val="pl-PL"/>
        </w:rPr>
      </w:pPr>
      <w:r w:rsidRPr="00165F41">
        <w:rPr>
          <w:lang w:val="pl-PL"/>
        </w:rPr>
        <w:t>Opcje zaawansowane instalatora</w:t>
      </w:r>
    </w:p>
    <w:p w:rsidR="00976090" w:rsidRPr="00165F41" w:rsidRDefault="00165F41" w:rsidP="00165F41">
      <w:pPr>
        <w:rPr>
          <w:lang w:val="pl-PL"/>
        </w:rPr>
      </w:pPr>
      <w:r>
        <w:rPr>
          <w:lang w:val="pl-PL"/>
        </w:rPr>
        <w:t>Uwaga, j</w:t>
      </w:r>
      <w:r w:rsidRPr="00165F41">
        <w:rPr>
          <w:lang w:val="pl-PL"/>
        </w:rPr>
        <w:t>eśli</w:t>
      </w:r>
      <w:r w:rsidR="001405EC" w:rsidRPr="00165F41">
        <w:rPr>
          <w:lang w:val="pl-PL"/>
        </w:rPr>
        <w:t xml:space="preserve"> bardzo dawno nie aktualizowałaś swojego systemu Windows 7, to możesz natrafić na b</w:t>
      </w:r>
      <w:r w:rsidR="001405EC" w:rsidRPr="00165F41">
        <w:rPr>
          <w:lang w:val="pl-PL"/>
        </w:rPr>
        <w:t>łąd podczas instalacji, który będzie zawierać frazę podobną do "...C runtime libraries...". W tym wypadku uruchom instalator Python jako administrator: prawy przycisk myszy na pliku instalacyjnym -&gt; "Uruchom jako administrator". Jeśli dalej nie będziesz mo</w:t>
      </w:r>
      <w:r w:rsidR="001405EC" w:rsidRPr="00165F41">
        <w:rPr>
          <w:lang w:val="pl-PL"/>
        </w:rPr>
        <w:t>gła zainstalować, to musisz zaktualizować swój system.</w:t>
      </w:r>
    </w:p>
    <w:p w:rsidR="00976090" w:rsidRPr="00165F41" w:rsidRDefault="001405EC">
      <w:pPr>
        <w:pStyle w:val="Nagwek2"/>
        <w:rPr>
          <w:lang w:val="pl-PL"/>
        </w:rPr>
      </w:pPr>
      <w:bookmarkStart w:id="3" w:name="header-n2130"/>
      <w:bookmarkEnd w:id="3"/>
      <w:r w:rsidRPr="00165F41">
        <w:rPr>
          <w:lang w:val="pl-PL"/>
        </w:rPr>
        <w:t>Wprowadzenie do Pythona</w:t>
      </w:r>
    </w:p>
    <w:p w:rsidR="00976090" w:rsidRPr="00165F41" w:rsidRDefault="001405EC">
      <w:pPr>
        <w:pStyle w:val="Nagwek3"/>
        <w:rPr>
          <w:lang w:val="pl-PL"/>
        </w:rPr>
      </w:pPr>
      <w:bookmarkStart w:id="4" w:name="header-n2131"/>
      <w:bookmarkEnd w:id="4"/>
      <w:r w:rsidRPr="00165F41">
        <w:rPr>
          <w:lang w:val="pl-PL"/>
        </w:rPr>
        <w:t>Wiersz poleceń Pythona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 xml:space="preserve">Aby rozpocząć zabawę z Pythonem, musisz otworzyć jego wiersz poleceń na swoim komputerze. </w:t>
      </w:r>
    </w:p>
    <w:p w:rsidR="00976090" w:rsidRDefault="001405EC">
      <w:pPr>
        <w:pStyle w:val="Tekstpodstawowy"/>
      </w:pPr>
      <w:r w:rsidRPr="00165F41">
        <w:rPr>
          <w:lang w:val="pl-PL"/>
        </w:rPr>
        <w:t xml:space="preserve">Wpisz </w:t>
      </w:r>
      <w:r w:rsidRPr="00165F41">
        <w:rPr>
          <w:i/>
          <w:lang w:val="pl-PL"/>
        </w:rPr>
        <w:t>python</w:t>
      </w:r>
      <w:r w:rsidRPr="00165F41">
        <w:rPr>
          <w:lang w:val="pl-PL"/>
        </w:rPr>
        <w:t xml:space="preserve">, jeśli pracujesz na Windowsie, lub </w:t>
      </w:r>
      <w:r w:rsidRPr="00165F41">
        <w:rPr>
          <w:i/>
          <w:lang w:val="pl-PL"/>
        </w:rPr>
        <w:t>python3</w:t>
      </w:r>
      <w:r w:rsidRPr="00165F41">
        <w:rPr>
          <w:lang w:val="pl-PL"/>
        </w:rPr>
        <w:t xml:space="preserve">, jeśli pracujesz na MacOS/Linuxie. </w:t>
      </w:r>
      <w:r>
        <w:t>Wciśnij Enter.</w:t>
      </w:r>
    </w:p>
    <w:p w:rsidR="00976090" w:rsidRPr="00165F41" w:rsidRDefault="001405EC" w:rsidP="00165F41">
      <w:pPr>
        <w:pStyle w:val="Kod"/>
        <w:rPr>
          <w:lang w:val="pl-PL"/>
        </w:rPr>
      </w:pPr>
      <w:r>
        <w:rPr>
          <w:rStyle w:val="NormalTok"/>
        </w:rPr>
        <w:t>$ python</w:t>
      </w:r>
      <w:r>
        <w:br/>
      </w:r>
      <w:r>
        <w:rPr>
          <w:rStyle w:val="NormalTok"/>
        </w:rPr>
        <w:t xml:space="preserve">Python </w:t>
      </w:r>
      <w:r>
        <w:rPr>
          <w:rStyle w:val="FloatTok"/>
        </w:rPr>
        <w:t>3.6</w:t>
      </w:r>
      <w:r>
        <w:rPr>
          <w:rStyle w:val="NormalTok"/>
        </w:rPr>
        <w:t>.</w:t>
      </w:r>
      <w:r>
        <w:rPr>
          <w:rStyle w:val="DecValTok"/>
        </w:rPr>
        <w:t>3</w:t>
      </w:r>
      <w:r>
        <w:rPr>
          <w:rStyle w:val="NormalTok"/>
        </w:rPr>
        <w:t xml:space="preserve"> (...)</w:t>
      </w:r>
      <w:r>
        <w:br/>
      </w:r>
      <w:r>
        <w:rPr>
          <w:rStyle w:val="NormalTok"/>
        </w:rPr>
        <w:t xml:space="preserve">Type </w:t>
      </w:r>
      <w:r>
        <w:rPr>
          <w:rStyle w:val="StringTok"/>
        </w:rPr>
        <w:t>"help"</w:t>
      </w:r>
      <w:r>
        <w:rPr>
          <w:rStyle w:val="NormalTok"/>
        </w:rPr>
        <w:t xml:space="preserve">, </w:t>
      </w:r>
      <w:r>
        <w:rPr>
          <w:rStyle w:val="StringTok"/>
        </w:rPr>
        <w:t>"copyright"</w:t>
      </w:r>
      <w:r>
        <w:rPr>
          <w:rStyle w:val="NormalTok"/>
        </w:rPr>
        <w:t xml:space="preserve">, </w:t>
      </w:r>
      <w:r>
        <w:rPr>
          <w:rStyle w:val="StringTok"/>
        </w:rPr>
        <w:t>"credits"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StringTok"/>
        </w:rPr>
        <w:t>"license"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more information.</w:t>
      </w:r>
      <w:r>
        <w:br/>
      </w:r>
      <w:r w:rsidRPr="00165F41">
        <w:rPr>
          <w:rStyle w:val="OperatorTok"/>
          <w:lang w:val="pl-PL"/>
        </w:rPr>
        <w:t>&gt;&gt;&gt;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Twoje pierwsze polecenie w Pythonie!</w:t>
      </w:r>
    </w:p>
    <w:p w:rsidR="00976090" w:rsidRPr="00165F41" w:rsidRDefault="001405EC">
      <w:pPr>
        <w:pStyle w:val="Tekstpodstawowy"/>
        <w:rPr>
          <w:lang w:val="pl-PL"/>
        </w:rPr>
      </w:pPr>
      <w:r w:rsidRPr="00165F41">
        <w:rPr>
          <w:lang w:val="pl-PL"/>
        </w:rPr>
        <w:t>Po uruchomieniu Pythona, wiersz poleceń wygląda tak: &gt;&gt;&gt;. Jest to sygnał dla nas, że od tego momentu możemy używać wyłącznie instrukcji języka Python. Nie musisz za każdym razem wpisywać &gt;&gt;&gt; - Python zrobi to za Ciebie.</w:t>
      </w:r>
    </w:p>
    <w:p w:rsidR="00976090" w:rsidRPr="00165F41" w:rsidRDefault="001405EC">
      <w:pPr>
        <w:pStyle w:val="Tekstpodstawowy"/>
        <w:rPr>
          <w:lang w:val="pl-PL"/>
        </w:rPr>
      </w:pPr>
      <w:r w:rsidRPr="00165F41">
        <w:rPr>
          <w:lang w:val="pl-PL"/>
        </w:rPr>
        <w:t>Jeśli w którymkolwiek momencie zechc</w:t>
      </w:r>
      <w:r w:rsidRPr="00165F41">
        <w:rPr>
          <w:lang w:val="pl-PL"/>
        </w:rPr>
        <w:t>esz wyjść z konsoli Pythona, po prostu wpisz polecenie exit() i naciśnij enter. Alternatywnie, możesz użyć kombinacji klawiszy:</w:t>
      </w:r>
    </w:p>
    <w:p w:rsidR="00976090" w:rsidRPr="00165F41" w:rsidRDefault="001405EC">
      <w:pPr>
        <w:pStyle w:val="Tekstpodstawowy"/>
        <w:rPr>
          <w:lang w:val="pl-PL"/>
        </w:rPr>
      </w:pPr>
      <w:r w:rsidRPr="00165F41">
        <w:rPr>
          <w:lang w:val="pl-PL"/>
        </w:rPr>
        <w:t>Ctrl + C w Windows lub, jeśli nie zadziałało, to Ctrl + Z a potem Enter (kombinacja zależy od wersji Pythona i Windowsa), albo C</w:t>
      </w:r>
      <w:r w:rsidRPr="00165F41">
        <w:rPr>
          <w:lang w:val="pl-PL"/>
        </w:rPr>
        <w:t>trl + D w Macu/Linuksie. Po udanym wyłączeniu konsoli Pythona, nie będziesz już więcej widzieć promptu &gt;&gt;&gt; na początku nowej linii.</w:t>
      </w:r>
    </w:p>
    <w:p w:rsidR="00976090" w:rsidRPr="00165F41" w:rsidRDefault="001405EC">
      <w:pPr>
        <w:pStyle w:val="Tekstpodstawowy"/>
        <w:rPr>
          <w:lang w:val="pl-PL"/>
        </w:rPr>
      </w:pPr>
      <w:r w:rsidRPr="00165F41">
        <w:rPr>
          <w:lang w:val="pl-PL"/>
        </w:rPr>
        <w:t>Teraz jednak nie chcemy wychodzić z konsoli Pythona. Chcemy za jej pomocą nauczyć się czegoś nowego. Zaczniemy od czegoś bar</w:t>
      </w:r>
      <w:r w:rsidRPr="00165F41">
        <w:rPr>
          <w:lang w:val="pl-PL"/>
        </w:rPr>
        <w:t>dzo prostego. Spróbuj wpisać jakieś działanie matematyczne, np. 2 + 3, i wciśnij Enter.</w:t>
      </w:r>
    </w:p>
    <w:p w:rsidR="00976090" w:rsidRPr="00165F41" w:rsidRDefault="001405EC" w:rsidP="00165F41">
      <w:pPr>
        <w:pStyle w:val="Kod"/>
        <w:rPr>
          <w:lang w:val="pl-PL"/>
        </w:rPr>
      </w:pP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DecValTok"/>
          <w:lang w:val="pl-PL"/>
        </w:rPr>
        <w:t>2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OperatorTok"/>
          <w:lang w:val="pl-PL"/>
        </w:rPr>
        <w:t>+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DecValTok"/>
          <w:lang w:val="pl-PL"/>
        </w:rPr>
        <w:t>3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DecValTok"/>
          <w:lang w:val="pl-PL"/>
        </w:rPr>
        <w:t>5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 xml:space="preserve">Świetnie! Zauważyłeś, że na ekranie pojawiła się podpowiedź? Python umie liczyć! ;) Spróbuj użyć innych poleceń takich jak: - 4 * 5 - 5 - 1 - 40 / </w:t>
      </w:r>
      <w:r w:rsidRPr="00165F41">
        <w:rPr>
          <w:lang w:val="pl-PL"/>
        </w:rPr>
        <w:t>2</w:t>
      </w:r>
    </w:p>
    <w:p w:rsidR="00976090" w:rsidRPr="00165F41" w:rsidRDefault="001405EC">
      <w:pPr>
        <w:pStyle w:val="Nagwek3"/>
        <w:rPr>
          <w:lang w:val="pl-PL"/>
        </w:rPr>
      </w:pPr>
      <w:bookmarkStart w:id="5" w:name="header-n2151"/>
      <w:bookmarkEnd w:id="5"/>
      <w:r w:rsidRPr="00165F41">
        <w:rPr>
          <w:lang w:val="pl-PL"/>
        </w:rPr>
        <w:lastRenderedPageBreak/>
        <w:t xml:space="preserve">Łańcuch znaków (ang. </w:t>
      </w:r>
      <w:r w:rsidRPr="00165F41">
        <w:rPr>
          <w:i/>
          <w:lang w:val="pl-PL"/>
        </w:rPr>
        <w:t>String</w:t>
      </w:r>
      <w:r w:rsidRPr="00165F41">
        <w:rPr>
          <w:lang w:val="pl-PL"/>
        </w:rPr>
        <w:t>)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A jakby tak wpisać swoje własne imię? Wpisz swoje imię, używając cudzysłowów, w ten sposób:</w:t>
      </w:r>
    </w:p>
    <w:p w:rsidR="00976090" w:rsidRPr="00165F41" w:rsidRDefault="001405EC" w:rsidP="00165F41">
      <w:pPr>
        <w:pStyle w:val="Kod"/>
        <w:rPr>
          <w:lang w:val="pl-PL"/>
        </w:rPr>
      </w:pP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StringTok"/>
          <w:lang w:val="pl-PL"/>
        </w:rPr>
        <w:t>"Jan"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StringTok"/>
          <w:lang w:val="pl-PL"/>
        </w:rPr>
        <w:t>'Ola'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 xml:space="preserve">Właśnie stworzyłeś swój pierwszy string! Jest to ciąg znaków, który może być przetwarzany przez komputer. String </w:t>
      </w:r>
      <w:r w:rsidRPr="00165F41">
        <w:rPr>
          <w:lang w:val="pl-PL"/>
        </w:rPr>
        <w:t>musi zawsze zaczynać się i kończyć tym samym znakiem. Może to być apostrof (') lub cudzysłów (") - nie ma różnicy! Sygnalizują one Pythonowi, że wszystko, co znajduje się pomiędzy nimi, jest type String.</w:t>
      </w:r>
    </w:p>
    <w:p w:rsidR="00976090" w:rsidRPr="00165F41" w:rsidRDefault="001405EC">
      <w:pPr>
        <w:pStyle w:val="Tekstpodstawowy"/>
        <w:rPr>
          <w:lang w:val="pl-PL"/>
        </w:rPr>
      </w:pPr>
      <w:r w:rsidRPr="00165F41">
        <w:rPr>
          <w:lang w:val="pl-PL"/>
        </w:rPr>
        <w:t>Łańcuchy znaków mogą być łączone. Spróbuj tak:</w:t>
      </w:r>
    </w:p>
    <w:p w:rsidR="00976090" w:rsidRPr="00165F41" w:rsidRDefault="001405EC" w:rsidP="00165F41">
      <w:pPr>
        <w:pStyle w:val="Kod"/>
        <w:rPr>
          <w:lang w:val="pl-PL"/>
        </w:rPr>
      </w:pP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StringTok"/>
          <w:lang w:val="pl-PL"/>
        </w:rPr>
        <w:t>"</w:t>
      </w:r>
      <w:r w:rsidRPr="00165F41">
        <w:rPr>
          <w:rStyle w:val="StringTok"/>
          <w:lang w:val="pl-PL"/>
        </w:rPr>
        <w:t>Cześć "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OperatorTok"/>
          <w:lang w:val="pl-PL"/>
        </w:rPr>
        <w:t>+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StringTok"/>
          <w:lang w:val="pl-PL"/>
        </w:rPr>
        <w:t>"Ola"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StringTok"/>
          <w:lang w:val="pl-PL"/>
        </w:rPr>
        <w:t>'Cześć Ola'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Można również mnożyć łańcuch naków za pomocą liczb:</w:t>
      </w:r>
    </w:p>
    <w:p w:rsidR="00976090" w:rsidRPr="00165F41" w:rsidRDefault="001405EC" w:rsidP="00165F41">
      <w:pPr>
        <w:pStyle w:val="Kod"/>
        <w:rPr>
          <w:lang w:val="pl-PL"/>
        </w:rPr>
      </w:pP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StringTok"/>
          <w:lang w:val="pl-PL"/>
        </w:rPr>
        <w:t>"Ola"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OperatorTok"/>
          <w:lang w:val="pl-PL"/>
        </w:rPr>
        <w:t>*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DecValTok"/>
          <w:lang w:val="pl-PL"/>
        </w:rPr>
        <w:t>3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StringTok"/>
          <w:lang w:val="pl-PL"/>
        </w:rPr>
        <w:t>'OlaOlaOla'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Jeśli chcesz użyć apostrofu wewnątrz łańcucha znaków, możesz to zrobić na dwa sposoby.</w:t>
      </w:r>
    </w:p>
    <w:p w:rsidR="00976090" w:rsidRPr="00165F41" w:rsidRDefault="001405EC">
      <w:pPr>
        <w:pStyle w:val="Tekstpodstawowy"/>
        <w:rPr>
          <w:lang w:val="pl-PL"/>
        </w:rPr>
      </w:pPr>
      <w:r w:rsidRPr="00165F41">
        <w:rPr>
          <w:lang w:val="pl-PL"/>
        </w:rPr>
        <w:t xml:space="preserve">Umieszczając string w cudzysłowie (dzięki temu apostrof wewnątrz stringu nie zostanie </w:t>
      </w:r>
      <w:r w:rsidR="00165F41" w:rsidRPr="00165F41">
        <w:rPr>
          <w:lang w:val="pl-PL"/>
        </w:rPr>
        <w:t>potraktowany, jako</w:t>
      </w:r>
      <w:r w:rsidRPr="00165F41">
        <w:rPr>
          <w:lang w:val="pl-PL"/>
        </w:rPr>
        <w:t xml:space="preserve"> znak kończący string):</w:t>
      </w:r>
    </w:p>
    <w:p w:rsidR="00976090" w:rsidRPr="00165F41" w:rsidRDefault="001405EC" w:rsidP="00165F41">
      <w:pPr>
        <w:pStyle w:val="Kod"/>
        <w:rPr>
          <w:lang w:val="pl-PL"/>
        </w:rPr>
      </w:pP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StringTok"/>
          <w:lang w:val="pl-PL"/>
        </w:rPr>
        <w:t>"Runnin' down the hill"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lub poprzedzając apostrof odwróconym ukośnikiem (\'):</w:t>
      </w:r>
    </w:p>
    <w:p w:rsidR="00976090" w:rsidRPr="00165F41" w:rsidRDefault="001405EC" w:rsidP="00165F41">
      <w:pPr>
        <w:pStyle w:val="Kod"/>
        <w:rPr>
          <w:lang w:val="pl-PL"/>
        </w:rPr>
      </w:pP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StringTok"/>
          <w:lang w:val="pl-PL"/>
        </w:rPr>
        <w:t>'Runnin</w:t>
      </w:r>
      <w:r w:rsidRPr="00165F41">
        <w:rPr>
          <w:rStyle w:val="CharTok"/>
          <w:lang w:val="pl-PL"/>
        </w:rPr>
        <w:t>\'</w:t>
      </w:r>
      <w:r w:rsidRPr="00165F41">
        <w:rPr>
          <w:rStyle w:val="StringTok"/>
          <w:lang w:val="pl-PL"/>
        </w:rPr>
        <w:t xml:space="preserve"> down the hill'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Analogicznie, jeśl</w:t>
      </w:r>
      <w:r w:rsidRPr="00165F41">
        <w:rPr>
          <w:lang w:val="pl-PL"/>
        </w:rPr>
        <w:t>i chcesz użyć cudzysłowu wewnątrz stringu, możesz to zrobić albo poprzez ograniczenie całego stringu parą apostrofów:</w:t>
      </w:r>
    </w:p>
    <w:p w:rsidR="00976090" w:rsidRPr="00165F41" w:rsidRDefault="001405EC" w:rsidP="00165F41">
      <w:pPr>
        <w:pStyle w:val="Kod"/>
        <w:rPr>
          <w:lang w:val="pl-PL"/>
        </w:rPr>
      </w:pP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StringTok"/>
          <w:lang w:val="pl-PL"/>
        </w:rPr>
        <w:t>'Co dziś oglądamy? "Żywot Briana" czy "Sens życia"?'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albo, pozostawić string w cudzysłowie, ale te wewnętrzne poprzedzić odwróconym uk</w:t>
      </w:r>
      <w:r w:rsidRPr="00165F41">
        <w:rPr>
          <w:lang w:val="pl-PL"/>
        </w:rPr>
        <w:t>ośnikiem:</w:t>
      </w:r>
    </w:p>
    <w:p w:rsidR="00976090" w:rsidRPr="00165F41" w:rsidRDefault="001405EC" w:rsidP="00165F41">
      <w:pPr>
        <w:pStyle w:val="Kod"/>
        <w:rPr>
          <w:lang w:val="pl-PL"/>
        </w:rPr>
      </w:pP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StringTok"/>
          <w:lang w:val="pl-PL"/>
        </w:rPr>
        <w:t xml:space="preserve">"Co dziś oglądamy? </w:t>
      </w:r>
      <w:r w:rsidRPr="00165F41">
        <w:rPr>
          <w:rStyle w:val="CharTok"/>
          <w:lang w:val="pl-PL"/>
        </w:rPr>
        <w:t>\"</w:t>
      </w:r>
      <w:r w:rsidRPr="00165F41">
        <w:rPr>
          <w:rStyle w:val="StringTok"/>
          <w:lang w:val="pl-PL"/>
        </w:rPr>
        <w:t>Żywot Briana</w:t>
      </w:r>
      <w:r w:rsidRPr="00165F41">
        <w:rPr>
          <w:rStyle w:val="CharTok"/>
          <w:lang w:val="pl-PL"/>
        </w:rPr>
        <w:t>\"</w:t>
      </w:r>
      <w:r w:rsidRPr="00165F41">
        <w:rPr>
          <w:rStyle w:val="StringTok"/>
          <w:lang w:val="pl-PL"/>
        </w:rPr>
        <w:t xml:space="preserve"> czy </w:t>
      </w:r>
      <w:r w:rsidRPr="00165F41">
        <w:rPr>
          <w:rStyle w:val="CharTok"/>
          <w:lang w:val="pl-PL"/>
        </w:rPr>
        <w:t>\"</w:t>
      </w:r>
      <w:r w:rsidRPr="00165F41">
        <w:rPr>
          <w:rStyle w:val="StringTok"/>
          <w:lang w:val="pl-PL"/>
        </w:rPr>
        <w:t>Sens życia</w:t>
      </w:r>
      <w:r w:rsidRPr="00165F41">
        <w:rPr>
          <w:rStyle w:val="CharTok"/>
          <w:lang w:val="pl-PL"/>
        </w:rPr>
        <w:t>\"</w:t>
      </w:r>
      <w:r w:rsidRPr="00165F41">
        <w:rPr>
          <w:rStyle w:val="StringTok"/>
          <w:lang w:val="pl-PL"/>
        </w:rPr>
        <w:t>?"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Fajnie, co? Możesz także wyświetlić swoje imię wielkimi literami. Wpisz po prostu:</w:t>
      </w:r>
    </w:p>
    <w:p w:rsidR="00976090" w:rsidRPr="00165F41" w:rsidRDefault="001405EC" w:rsidP="00165F41">
      <w:pPr>
        <w:pStyle w:val="Kod"/>
        <w:rPr>
          <w:lang w:val="pl-PL"/>
        </w:rPr>
      </w:pP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StringTok"/>
          <w:lang w:val="pl-PL"/>
        </w:rPr>
        <w:t>"Ola"</w:t>
      </w:r>
      <w:r w:rsidRPr="00165F41">
        <w:rPr>
          <w:rStyle w:val="NormalTok"/>
          <w:lang w:val="pl-PL"/>
        </w:rPr>
        <w:t>.upper()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StringTok"/>
          <w:lang w:val="pl-PL"/>
        </w:rPr>
        <w:t>'OLA'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 xml:space="preserve">Właśnie użyłeś funkcji </w:t>
      </w:r>
      <w:r w:rsidRPr="00165F41">
        <w:rPr>
          <w:b/>
          <w:i/>
          <w:lang w:val="pl-PL"/>
        </w:rPr>
        <w:t>upper()</w:t>
      </w:r>
      <w:r w:rsidRPr="00165F41">
        <w:rPr>
          <w:lang w:val="pl-PL"/>
        </w:rPr>
        <w:t xml:space="preserve"> ! Funkcja (na przykład taka jak </w:t>
      </w:r>
      <w:r w:rsidRPr="00165F41">
        <w:rPr>
          <w:b/>
          <w:i/>
          <w:lang w:val="pl-PL"/>
        </w:rPr>
        <w:t>upper()</w:t>
      </w:r>
      <w:r w:rsidRPr="00165F41">
        <w:rPr>
          <w:lang w:val="pl-PL"/>
        </w:rPr>
        <w:t>) jest zestawem poleceń, które Python musi wykonać na danym obiekcie ("Ola") gdy tylko ją wywołasz.</w:t>
      </w:r>
    </w:p>
    <w:p w:rsidR="00976090" w:rsidRPr="00165F41" w:rsidRDefault="001405EC">
      <w:pPr>
        <w:pStyle w:val="Tekstpodstawowy"/>
        <w:rPr>
          <w:lang w:val="pl-PL"/>
        </w:rPr>
      </w:pPr>
      <w:r w:rsidRPr="00165F41">
        <w:rPr>
          <w:lang w:val="pl-PL"/>
        </w:rPr>
        <w:lastRenderedPageBreak/>
        <w:t>A chcesz sprawdzić z ilu liter składa się Twoje imię to również możesz skorzystać z funkcji!</w:t>
      </w:r>
    </w:p>
    <w:p w:rsidR="00976090" w:rsidRPr="00165F41" w:rsidRDefault="001405EC" w:rsidP="00165F41">
      <w:pPr>
        <w:pStyle w:val="Kod"/>
        <w:rPr>
          <w:lang w:val="pl-PL"/>
        </w:rPr>
      </w:pP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BuiltInTok"/>
          <w:lang w:val="pl-PL"/>
        </w:rPr>
        <w:t>len</w:t>
      </w:r>
      <w:r w:rsidRPr="00165F41">
        <w:rPr>
          <w:rStyle w:val="NormalTok"/>
          <w:lang w:val="pl-PL"/>
        </w:rPr>
        <w:t>(</w:t>
      </w:r>
      <w:r w:rsidRPr="00165F41">
        <w:rPr>
          <w:rStyle w:val="StringTok"/>
          <w:lang w:val="pl-PL"/>
        </w:rPr>
        <w:t>"Ola"</w:t>
      </w:r>
      <w:r w:rsidRPr="00165F41">
        <w:rPr>
          <w:rStyle w:val="NormalTok"/>
          <w:lang w:val="pl-PL"/>
        </w:rPr>
        <w:t>)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DecValTok"/>
          <w:lang w:val="pl-PL"/>
        </w:rPr>
        <w:t>3</w:t>
      </w:r>
    </w:p>
    <w:p w:rsidR="00976090" w:rsidRDefault="001405EC">
      <w:pPr>
        <w:pStyle w:val="FirstParagraph"/>
      </w:pPr>
      <w:r w:rsidRPr="00165F41">
        <w:rPr>
          <w:lang w:val="pl-PL"/>
        </w:rPr>
        <w:t>Zastanawiasz się, dlaczego czasami wywołuj</w:t>
      </w:r>
      <w:r w:rsidRPr="00165F41">
        <w:rPr>
          <w:lang w:val="pl-PL"/>
        </w:rPr>
        <w:t xml:space="preserve">emy funkcję z </w:t>
      </w:r>
      <w:r w:rsidRPr="00165F41">
        <w:rPr>
          <w:b/>
          <w:i/>
          <w:lang w:val="pl-PL"/>
        </w:rPr>
        <w:t>.</w:t>
      </w:r>
      <w:r w:rsidRPr="00165F41">
        <w:rPr>
          <w:lang w:val="pl-PL"/>
        </w:rPr>
        <w:t xml:space="preserve"> (kropką) na końcu łańcucha znaków (jak tutaj: "Ola".upper()), a czasami najpierw wywołujemy funkcję, a dopiero potem umieszczamy string w nawiasach? Jet tak dlatego, że w niektórych przypadkach funkcje są związane z obiektami. Tak jak </w:t>
      </w:r>
      <w:r w:rsidRPr="00165F41">
        <w:rPr>
          <w:b/>
          <w:i/>
          <w:lang w:val="pl-PL"/>
        </w:rPr>
        <w:t>upper</w:t>
      </w:r>
      <w:r w:rsidRPr="00165F41">
        <w:rPr>
          <w:b/>
          <w:i/>
          <w:lang w:val="pl-PL"/>
        </w:rPr>
        <w:t>()</w:t>
      </w:r>
      <w:r w:rsidRPr="00165F41">
        <w:rPr>
          <w:lang w:val="pl-PL"/>
        </w:rPr>
        <w:t xml:space="preserve">, która może być użyta wyłącznie na stringach. Taką funkcję nazywamy wówczas </w:t>
      </w:r>
      <w:r w:rsidRPr="00165F41">
        <w:rPr>
          <w:u w:val="single"/>
          <w:lang w:val="pl-PL"/>
        </w:rPr>
        <w:t>metodą</w:t>
      </w:r>
      <w:r w:rsidRPr="00165F41">
        <w:rPr>
          <w:lang w:val="pl-PL"/>
        </w:rPr>
        <w:t xml:space="preserve">. Są również funkcje, które nie są powiązane z niczym konkretnym i mogą być używane na różnych typach obiektów, jak na przykład </w:t>
      </w:r>
      <w:r w:rsidRPr="00165F41">
        <w:rPr>
          <w:b/>
          <w:i/>
          <w:lang w:val="pl-PL"/>
        </w:rPr>
        <w:t>len()</w:t>
      </w:r>
      <w:r w:rsidRPr="00165F41">
        <w:rPr>
          <w:lang w:val="pl-PL"/>
        </w:rPr>
        <w:t xml:space="preserve">. </w:t>
      </w:r>
      <w:r>
        <w:t>Dlatego przekazujemy "Ola" jako para</w:t>
      </w:r>
      <w:r>
        <w:t xml:space="preserve">metr dla funkcji </w:t>
      </w:r>
      <w:r>
        <w:rPr>
          <w:b/>
          <w:i/>
        </w:rPr>
        <w:t>len()</w:t>
      </w:r>
      <w:r>
        <w:t>.</w:t>
      </w:r>
    </w:p>
    <w:p w:rsidR="00976090" w:rsidRDefault="001405EC">
      <w:pPr>
        <w:pStyle w:val="Nagwek3"/>
      </w:pPr>
      <w:bookmarkStart w:id="6" w:name="header-n2187"/>
      <w:bookmarkEnd w:id="6"/>
      <w:r>
        <w:t>Podsumowanie podrozdziału</w:t>
      </w:r>
    </w:p>
    <w:p w:rsidR="00976090" w:rsidRPr="00165F41" w:rsidRDefault="001405EC">
      <w:pPr>
        <w:numPr>
          <w:ilvl w:val="0"/>
          <w:numId w:val="4"/>
        </w:numPr>
        <w:rPr>
          <w:lang w:val="pl-PL"/>
        </w:rPr>
      </w:pPr>
      <w:r w:rsidRPr="00165F41">
        <w:rPr>
          <w:lang w:val="pl-PL"/>
        </w:rPr>
        <w:t>wierszu poleceń - wpisywanie instrukcji (kodu) w wierszu poleceń Pythona powoduje wyświetlenie odpowiedzi przez Pythona,</w:t>
      </w:r>
    </w:p>
    <w:p w:rsidR="00976090" w:rsidRPr="00165F41" w:rsidRDefault="001405EC">
      <w:pPr>
        <w:numPr>
          <w:ilvl w:val="0"/>
          <w:numId w:val="4"/>
        </w:numPr>
        <w:rPr>
          <w:lang w:val="pl-PL"/>
        </w:rPr>
      </w:pPr>
      <w:r w:rsidRPr="00165F41">
        <w:rPr>
          <w:lang w:val="pl-PL"/>
        </w:rPr>
        <w:t>liczby i łańcuchy znaków - Python używa liczb w działaniach matematycznych oraz łańcu</w:t>
      </w:r>
      <w:r w:rsidRPr="00165F41">
        <w:rPr>
          <w:lang w:val="pl-PL"/>
        </w:rPr>
        <w:t>chów znaków dla obiektów tekstowych,</w:t>
      </w:r>
    </w:p>
    <w:p w:rsidR="00976090" w:rsidRPr="00165F41" w:rsidRDefault="001405EC">
      <w:pPr>
        <w:numPr>
          <w:ilvl w:val="0"/>
          <w:numId w:val="4"/>
        </w:numPr>
        <w:rPr>
          <w:lang w:val="pl-PL"/>
        </w:rPr>
      </w:pPr>
      <w:r w:rsidRPr="00165F41">
        <w:rPr>
          <w:lang w:val="pl-PL"/>
        </w:rPr>
        <w:t xml:space="preserve">operatory - jak </w:t>
      </w:r>
      <w:r w:rsidRPr="00165F41">
        <w:rPr>
          <w:b/>
          <w:lang w:val="pl-PL"/>
        </w:rPr>
        <w:t>+</w:t>
      </w:r>
      <w:r w:rsidRPr="00165F41">
        <w:rPr>
          <w:lang w:val="pl-PL"/>
        </w:rPr>
        <w:t xml:space="preserve"> czy </w:t>
      </w:r>
      <w:r w:rsidRPr="00165F41">
        <w:rPr>
          <w:b/>
          <w:lang w:val="pl-PL"/>
        </w:rPr>
        <w:t>*</w:t>
      </w:r>
      <w:r w:rsidRPr="00165F41">
        <w:rPr>
          <w:lang w:val="pl-PL"/>
        </w:rPr>
        <w:t>, które tworzą nową wartość z tych już istniejących,</w:t>
      </w:r>
    </w:p>
    <w:p w:rsidR="00976090" w:rsidRPr="00165F41" w:rsidRDefault="001405EC">
      <w:pPr>
        <w:numPr>
          <w:ilvl w:val="0"/>
          <w:numId w:val="4"/>
        </w:numPr>
        <w:rPr>
          <w:lang w:val="pl-PL"/>
        </w:rPr>
      </w:pPr>
      <w:r w:rsidRPr="00165F41">
        <w:rPr>
          <w:lang w:val="pl-PL"/>
        </w:rPr>
        <w:t xml:space="preserve">funkcje - jak </w:t>
      </w:r>
      <w:r w:rsidRPr="00165F41">
        <w:rPr>
          <w:b/>
          <w:i/>
          <w:lang w:val="pl-PL"/>
        </w:rPr>
        <w:t>upper()</w:t>
      </w:r>
      <w:r w:rsidRPr="00165F41">
        <w:rPr>
          <w:lang w:val="pl-PL"/>
        </w:rPr>
        <w:t xml:space="preserve"> czy </w:t>
      </w:r>
      <w:r w:rsidRPr="00165F41">
        <w:rPr>
          <w:b/>
          <w:i/>
          <w:lang w:val="pl-PL"/>
        </w:rPr>
        <w:t>len()</w:t>
      </w:r>
      <w:r w:rsidRPr="00165F41">
        <w:rPr>
          <w:lang w:val="pl-PL"/>
        </w:rPr>
        <w:t>, wykonywania działań na obiektach.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 xml:space="preserve">Są to podstawy każdego języka programowania, które musimy zawsze znać. </w:t>
      </w:r>
    </w:p>
    <w:p w:rsidR="00976090" w:rsidRPr="00165F41" w:rsidRDefault="001405EC">
      <w:pPr>
        <w:pStyle w:val="Nagwek3"/>
        <w:rPr>
          <w:lang w:val="pl-PL"/>
        </w:rPr>
      </w:pPr>
      <w:bookmarkStart w:id="7" w:name="header-n2203"/>
      <w:bookmarkEnd w:id="7"/>
      <w:r w:rsidRPr="00165F41">
        <w:rPr>
          <w:lang w:val="pl-PL"/>
        </w:rPr>
        <w:t>Błędy</w:t>
      </w:r>
    </w:p>
    <w:p w:rsidR="00976090" w:rsidRDefault="001405EC">
      <w:pPr>
        <w:pStyle w:val="FirstParagraph"/>
      </w:pPr>
      <w:r w:rsidRPr="00165F41">
        <w:rPr>
          <w:lang w:val="pl-PL"/>
        </w:rPr>
        <w:t xml:space="preserve">Czy możemy sprawdzić długość liczby w taki sam sposób jak długość naszego imienia? </w:t>
      </w:r>
      <w:r>
        <w:t>Wpisz len(304023) i wciśnij Enter:</w:t>
      </w:r>
    </w:p>
    <w:p w:rsidR="00976090" w:rsidRDefault="001405EC" w:rsidP="00165F41">
      <w:pPr>
        <w:pStyle w:val="Kod"/>
      </w:pPr>
      <w:r>
        <w:rPr>
          <w:rStyle w:val="OperatorTok"/>
        </w:rPr>
        <w:t>&gt;&gt;&gt;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</w:t>
      </w:r>
      <w:r>
        <w:rPr>
          <w:rStyle w:val="DecValTok"/>
        </w:rPr>
        <w:t>304023</w:t>
      </w:r>
      <w:r>
        <w:rPr>
          <w:rStyle w:val="NormalTok"/>
        </w:rPr>
        <w:t>)</w:t>
      </w:r>
      <w:r>
        <w:br/>
      </w:r>
      <w:r>
        <w:rPr>
          <w:rStyle w:val="OperatorTok"/>
        </w:rPr>
        <w:t>&gt;&gt;&gt;</w:t>
      </w:r>
      <w:r>
        <w:rPr>
          <w:rStyle w:val="NormalTok"/>
        </w:rPr>
        <w:t xml:space="preserve"> Traceback (most recent call last):</w:t>
      </w:r>
      <w:r>
        <w:br/>
      </w:r>
      <w:r>
        <w:rPr>
          <w:rStyle w:val="OperatorTok"/>
        </w:rPr>
        <w:t>&gt;&gt;&gt;</w:t>
      </w:r>
      <w:r>
        <w:rPr>
          <w:rStyle w:val="NormalTok"/>
        </w:rPr>
        <w:t xml:space="preserve">   File </w:t>
      </w:r>
      <w:r>
        <w:rPr>
          <w:rStyle w:val="StringTok"/>
        </w:rPr>
        <w:t>"&lt;stdin&gt;"</w:t>
      </w:r>
      <w:r>
        <w:rPr>
          <w:rStyle w:val="NormalTok"/>
        </w:rPr>
        <w:t xml:space="preserve">, line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>module</w:t>
      </w:r>
      <w:r>
        <w:rPr>
          <w:rStyle w:val="OperatorTok"/>
        </w:rPr>
        <w:t>&gt;</w:t>
      </w:r>
      <w:r>
        <w:br/>
      </w:r>
      <w:r>
        <w:rPr>
          <w:rStyle w:val="OperatorTok"/>
        </w:rPr>
        <w:t>&gt;&gt;&gt;</w:t>
      </w:r>
      <w:r>
        <w:rPr>
          <w:rStyle w:val="NormalTok"/>
        </w:rPr>
        <w:t xml:space="preserve"> </w:t>
      </w:r>
      <w:r>
        <w:rPr>
          <w:rStyle w:val="PreprocessorTok"/>
        </w:rPr>
        <w:t>TypeError</w:t>
      </w:r>
      <w:r>
        <w:rPr>
          <w:rStyle w:val="NormalTok"/>
        </w:rPr>
        <w:t xml:space="preserve">: </w:t>
      </w:r>
      <w:r>
        <w:rPr>
          <w:rStyle w:val="BuiltInTok"/>
        </w:rPr>
        <w:t>object</w:t>
      </w:r>
      <w:r>
        <w:rPr>
          <w:rStyle w:val="NormalTok"/>
        </w:rPr>
        <w:t xml:space="preserve"> of </w:t>
      </w:r>
      <w:r>
        <w:rPr>
          <w:rStyle w:val="BuiltInTok"/>
        </w:rPr>
        <w:t>type</w:t>
      </w:r>
      <w:r>
        <w:rPr>
          <w:rStyle w:val="NormalTok"/>
        </w:rPr>
        <w:t xml:space="preserve"> </w:t>
      </w:r>
      <w:r>
        <w:rPr>
          <w:rStyle w:val="StringTok"/>
        </w:rPr>
        <w:t>'int'</w:t>
      </w:r>
      <w:r>
        <w:rPr>
          <w:rStyle w:val="NormalTok"/>
        </w:rPr>
        <w:t xml:space="preserve"> has no </w:t>
      </w:r>
      <w:r>
        <w:rPr>
          <w:rStyle w:val="BuiltInTok"/>
        </w:rPr>
        <w:t>len</w:t>
      </w:r>
      <w:r>
        <w:rPr>
          <w:rStyle w:val="NormalTok"/>
        </w:rPr>
        <w:t>()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 xml:space="preserve">Nasz pierwszy błąd! Komunikat mówi nam, że obiekty typu </w:t>
      </w:r>
      <w:r w:rsidRPr="00165F41">
        <w:rPr>
          <w:b/>
          <w:i/>
          <w:lang w:val="pl-PL"/>
        </w:rPr>
        <w:t>int</w:t>
      </w:r>
      <w:r w:rsidRPr="00165F41">
        <w:rPr>
          <w:lang w:val="pl-PL"/>
        </w:rPr>
        <w:t xml:space="preserve"> (liczby całkowite, </w:t>
      </w:r>
      <w:r w:rsidRPr="00165F41">
        <w:rPr>
          <w:i/>
          <w:lang w:val="pl-PL"/>
        </w:rPr>
        <w:t>ang. integer</w:t>
      </w:r>
      <w:r w:rsidRPr="00165F41">
        <w:rPr>
          <w:lang w:val="pl-PL"/>
        </w:rPr>
        <w:t>) nie mają długości. Zatem co możemy zrobić? Może mogłybyśmy przekazać naszą liczbę jako string? Stringi mają ustaloną długość, zgadza się?</w:t>
      </w:r>
    </w:p>
    <w:p w:rsidR="00976090" w:rsidRPr="00165F41" w:rsidRDefault="001405EC" w:rsidP="00165F41">
      <w:pPr>
        <w:pStyle w:val="Kod"/>
        <w:rPr>
          <w:lang w:val="pl-PL"/>
        </w:rPr>
      </w:pP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BuiltInTok"/>
          <w:lang w:val="pl-PL"/>
        </w:rPr>
        <w:t>len</w:t>
      </w:r>
      <w:r w:rsidRPr="00165F41">
        <w:rPr>
          <w:rStyle w:val="NormalTok"/>
          <w:lang w:val="pl-PL"/>
        </w:rPr>
        <w:t>(</w:t>
      </w:r>
      <w:r w:rsidRPr="00165F41">
        <w:rPr>
          <w:rStyle w:val="BuiltInTok"/>
          <w:lang w:val="pl-PL"/>
        </w:rPr>
        <w:t>str</w:t>
      </w:r>
      <w:r w:rsidRPr="00165F41">
        <w:rPr>
          <w:rStyle w:val="NormalTok"/>
          <w:lang w:val="pl-PL"/>
        </w:rPr>
        <w:t>(</w:t>
      </w:r>
      <w:r w:rsidRPr="00165F41">
        <w:rPr>
          <w:rStyle w:val="DecValTok"/>
          <w:lang w:val="pl-PL"/>
        </w:rPr>
        <w:t>304023</w:t>
      </w:r>
      <w:r w:rsidRPr="00165F41">
        <w:rPr>
          <w:rStyle w:val="NormalTok"/>
          <w:lang w:val="pl-PL"/>
        </w:rPr>
        <w:t>))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DecValTok"/>
          <w:lang w:val="pl-PL"/>
        </w:rPr>
        <w:t>6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 xml:space="preserve">Działa! Użyłyśmy funkcji </w:t>
      </w:r>
      <w:r w:rsidRPr="00165F41">
        <w:rPr>
          <w:b/>
          <w:i/>
          <w:lang w:val="pl-PL"/>
        </w:rPr>
        <w:t>str()</w:t>
      </w:r>
      <w:r w:rsidRPr="00165F41">
        <w:rPr>
          <w:lang w:val="pl-PL"/>
        </w:rPr>
        <w:t xml:space="preserve"> wewnątrz funkcji </w:t>
      </w:r>
      <w:r w:rsidRPr="00165F41">
        <w:rPr>
          <w:b/>
          <w:i/>
          <w:lang w:val="pl-PL"/>
        </w:rPr>
        <w:t>len()</w:t>
      </w:r>
      <w:r w:rsidRPr="00165F41">
        <w:rPr>
          <w:lang w:val="pl-PL"/>
        </w:rPr>
        <w:t xml:space="preserve">. Funkcja </w:t>
      </w:r>
      <w:r w:rsidRPr="00165F41">
        <w:rPr>
          <w:b/>
          <w:i/>
          <w:lang w:val="pl-PL"/>
        </w:rPr>
        <w:t>str()</w:t>
      </w:r>
      <w:r w:rsidRPr="00165F41">
        <w:rPr>
          <w:lang w:val="pl-PL"/>
        </w:rPr>
        <w:t xml:space="preserve"> konwertuje wszystko do postaci łańcuchów znaków. Funkcja </w:t>
      </w:r>
      <w:r w:rsidRPr="00165F41">
        <w:rPr>
          <w:b/>
          <w:i/>
          <w:lang w:val="pl-PL"/>
        </w:rPr>
        <w:t>len()</w:t>
      </w:r>
      <w:r w:rsidRPr="00165F41">
        <w:rPr>
          <w:lang w:val="pl-PL"/>
        </w:rPr>
        <w:t xml:space="preserve"> dzięki temu otrzymała jako parametr tekst </w:t>
      </w:r>
      <w:r w:rsidRPr="00165F41">
        <w:rPr>
          <w:b/>
          <w:lang w:val="pl-PL"/>
        </w:rPr>
        <w:t>'304023'</w:t>
      </w:r>
      <w:r w:rsidRPr="00165F41">
        <w:rPr>
          <w:lang w:val="pl-PL"/>
        </w:rPr>
        <w:t xml:space="preserve"> a nie liczbę.</w:t>
      </w:r>
    </w:p>
    <w:p w:rsidR="00976090" w:rsidRPr="00165F41" w:rsidRDefault="001405EC">
      <w:pPr>
        <w:numPr>
          <w:ilvl w:val="0"/>
          <w:numId w:val="5"/>
        </w:numPr>
        <w:rPr>
          <w:lang w:val="pl-PL"/>
        </w:rPr>
      </w:pPr>
      <w:r w:rsidRPr="00165F41">
        <w:rPr>
          <w:lang w:val="pl-PL"/>
        </w:rPr>
        <w:t xml:space="preserve">Funkcja </w:t>
      </w:r>
      <w:r w:rsidRPr="00165F41">
        <w:rPr>
          <w:b/>
          <w:i/>
          <w:lang w:val="pl-PL"/>
        </w:rPr>
        <w:t>str()</w:t>
      </w:r>
      <w:r w:rsidRPr="00165F41">
        <w:rPr>
          <w:lang w:val="pl-PL"/>
        </w:rPr>
        <w:t xml:space="preserve"> przekształca wartości na stri</w:t>
      </w:r>
      <w:r w:rsidRPr="00165F41">
        <w:rPr>
          <w:lang w:val="pl-PL"/>
        </w:rPr>
        <w:t>ngi</w:t>
      </w:r>
    </w:p>
    <w:p w:rsidR="00976090" w:rsidRPr="00165F41" w:rsidRDefault="001405EC">
      <w:pPr>
        <w:numPr>
          <w:ilvl w:val="0"/>
          <w:numId w:val="5"/>
        </w:numPr>
        <w:rPr>
          <w:lang w:val="pl-PL"/>
        </w:rPr>
      </w:pPr>
      <w:r w:rsidRPr="00165F41">
        <w:rPr>
          <w:lang w:val="pl-PL"/>
        </w:rPr>
        <w:lastRenderedPageBreak/>
        <w:t xml:space="preserve">Funkcja </w:t>
      </w:r>
      <w:r w:rsidRPr="00165F41">
        <w:rPr>
          <w:b/>
          <w:i/>
          <w:lang w:val="pl-PL"/>
        </w:rPr>
        <w:t>int()</w:t>
      </w:r>
      <w:r w:rsidRPr="00165F41">
        <w:rPr>
          <w:lang w:val="pl-PL"/>
        </w:rPr>
        <w:t xml:space="preserve"> przekształca wartości na liczby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u w:val="single"/>
          <w:lang w:val="pl-PL"/>
        </w:rPr>
        <w:t>Ważne</w:t>
      </w:r>
      <w:r w:rsidRPr="00165F41">
        <w:rPr>
          <w:lang w:val="pl-PL"/>
        </w:rPr>
        <w:t xml:space="preserve">: każdą liczbę można przekonwertować do postaci tekstowej, ale na odwrót - tekst na liczbę - już niekoniecznie, bo przecież jaki miałby być wynik polecenia </w:t>
      </w:r>
      <w:r w:rsidRPr="00165F41">
        <w:rPr>
          <w:i/>
          <w:lang w:val="pl-PL"/>
        </w:rPr>
        <w:t>int('cześć')</w:t>
      </w:r>
      <w:r w:rsidRPr="00165F41">
        <w:rPr>
          <w:lang w:val="pl-PL"/>
        </w:rPr>
        <w:t xml:space="preserve">? (Zadziała natomiast polecenie </w:t>
      </w:r>
      <w:r w:rsidRPr="00165F41">
        <w:rPr>
          <w:i/>
          <w:lang w:val="pl-PL"/>
        </w:rPr>
        <w:t>int('42')</w:t>
      </w:r>
      <w:r w:rsidRPr="00165F41">
        <w:rPr>
          <w:lang w:val="pl-PL"/>
        </w:rPr>
        <w:t>)</w:t>
      </w:r>
    </w:p>
    <w:p w:rsidR="00976090" w:rsidRPr="00165F41" w:rsidRDefault="001405EC">
      <w:pPr>
        <w:pStyle w:val="Nagwek3"/>
        <w:rPr>
          <w:lang w:val="pl-PL"/>
        </w:rPr>
      </w:pPr>
      <w:bookmarkStart w:id="8" w:name="header-n2221"/>
      <w:bookmarkEnd w:id="8"/>
      <w:r w:rsidRPr="00165F41">
        <w:rPr>
          <w:lang w:val="pl-PL"/>
        </w:rPr>
        <w:t>Zmienne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Ważnym zagadnieniem w programowaniu są zmienne. Zmienna to nic innego jak nazwa nadana jakiejś wartości, którą potem możemy się posługiwać. Programiści używają zmiennych do przechowywania danych, dzięki czemu ich kod jest bardziej czytel</w:t>
      </w:r>
      <w:r w:rsidRPr="00165F41">
        <w:rPr>
          <w:lang w:val="pl-PL"/>
        </w:rPr>
        <w:t>ny i nie muszą każdorazowo zastanawiać się, co jest czym.</w:t>
      </w:r>
    </w:p>
    <w:p w:rsidR="00976090" w:rsidRPr="00165F41" w:rsidRDefault="001405EC">
      <w:pPr>
        <w:pStyle w:val="Tekstpodstawowy"/>
        <w:rPr>
          <w:lang w:val="pl-PL"/>
        </w:rPr>
      </w:pPr>
      <w:r w:rsidRPr="00165F41">
        <w:rPr>
          <w:lang w:val="pl-PL"/>
        </w:rPr>
        <w:t>Przypuśćmy, że chcemy stworzyć nową zmienną zwaną imie:</w:t>
      </w:r>
    </w:p>
    <w:p w:rsidR="00976090" w:rsidRPr="00165F41" w:rsidRDefault="001405EC" w:rsidP="00165F41">
      <w:pPr>
        <w:pStyle w:val="Kod"/>
        <w:rPr>
          <w:lang w:val="pl-PL"/>
        </w:rPr>
      </w:pP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imie </w:t>
      </w:r>
      <w:r w:rsidRPr="00165F41">
        <w:rPr>
          <w:rStyle w:val="OperatorTok"/>
          <w:lang w:val="pl-PL"/>
        </w:rPr>
        <w:t>=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StringTok"/>
          <w:lang w:val="pl-PL"/>
        </w:rPr>
        <w:t>"Ola"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Po prostu: "imie" równa się Ola.</w:t>
      </w:r>
    </w:p>
    <w:p w:rsidR="00976090" w:rsidRPr="00165F41" w:rsidRDefault="001405EC">
      <w:pPr>
        <w:pStyle w:val="Tekstpodstawowy"/>
        <w:rPr>
          <w:lang w:val="pl-PL"/>
        </w:rPr>
      </w:pPr>
      <w:r w:rsidRPr="00165F41">
        <w:rPr>
          <w:lang w:val="pl-PL"/>
        </w:rPr>
        <w:t>Jak już zauważyłeś, Twój program nie wyświetlił niczego tak, w przeciwieństwie do tego jak t</w:t>
      </w:r>
      <w:r w:rsidRPr="00165F41">
        <w:rPr>
          <w:lang w:val="pl-PL"/>
        </w:rPr>
        <w:t>o robił wcześniej. Zatem skąd wiemy, że zmienna faktycznie istnieje? Po prostu wpisz imie i wciśnij Enter:</w:t>
      </w:r>
    </w:p>
    <w:p w:rsidR="00976090" w:rsidRPr="00165F41" w:rsidRDefault="001405EC" w:rsidP="00165F41">
      <w:pPr>
        <w:pStyle w:val="Kod"/>
        <w:rPr>
          <w:lang w:val="pl-PL"/>
        </w:rPr>
      </w:pP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imie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StringTok"/>
          <w:lang w:val="pl-PL"/>
        </w:rPr>
        <w:t>'Ola'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Twoja pierwsza zmienna :) Zawsze masz możliwość zmiany tego, do czego ta zmienna się odnosi:</w:t>
      </w:r>
    </w:p>
    <w:p w:rsidR="00976090" w:rsidRPr="00165F41" w:rsidRDefault="001405EC" w:rsidP="00165F41">
      <w:pPr>
        <w:pStyle w:val="Kod"/>
        <w:rPr>
          <w:lang w:val="pl-PL"/>
        </w:rPr>
      </w:pP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imie </w:t>
      </w:r>
      <w:r w:rsidRPr="00165F41">
        <w:rPr>
          <w:rStyle w:val="OperatorTok"/>
          <w:lang w:val="pl-PL"/>
        </w:rPr>
        <w:t>=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StringTok"/>
          <w:lang w:val="pl-PL"/>
        </w:rPr>
        <w:t>"Jan"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imie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StringTok"/>
          <w:lang w:val="pl-PL"/>
        </w:rPr>
        <w:t>'Jan'</w:t>
      </w:r>
    </w:p>
    <w:p w:rsidR="00976090" w:rsidRPr="00165F41" w:rsidRDefault="00165F41">
      <w:pPr>
        <w:pStyle w:val="FirstParagraph"/>
        <w:rPr>
          <w:lang w:val="pl-PL"/>
        </w:rPr>
      </w:pPr>
      <w:r w:rsidRPr="00165F41">
        <w:rPr>
          <w:lang w:val="pl-PL"/>
        </w:rPr>
        <w:t>Możesz</w:t>
      </w:r>
      <w:r w:rsidR="001405EC" w:rsidRPr="00165F41">
        <w:rPr>
          <w:lang w:val="pl-PL"/>
        </w:rPr>
        <w:t xml:space="preserve"> także używać jej w funkcjach:</w:t>
      </w:r>
    </w:p>
    <w:p w:rsidR="00976090" w:rsidRPr="00165F41" w:rsidRDefault="001405EC" w:rsidP="00165F41">
      <w:pPr>
        <w:pStyle w:val="Kod"/>
        <w:rPr>
          <w:lang w:val="pl-PL"/>
        </w:rPr>
      </w:pP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BuiltInTok"/>
          <w:lang w:val="pl-PL"/>
        </w:rPr>
        <w:t>len</w:t>
      </w:r>
      <w:r w:rsidRPr="00165F41">
        <w:rPr>
          <w:rStyle w:val="NormalTok"/>
          <w:lang w:val="pl-PL"/>
        </w:rPr>
        <w:t>(imie)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DecValTok"/>
          <w:lang w:val="pl-PL"/>
        </w:rPr>
        <w:t>5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Oczywiście zmienne mogą reprezentować cokolwiek, także liczby! Spróbuj tak:</w:t>
      </w:r>
    </w:p>
    <w:p w:rsidR="00976090" w:rsidRPr="00165F41" w:rsidRDefault="001405EC" w:rsidP="00165F41">
      <w:pPr>
        <w:pStyle w:val="Kod"/>
        <w:rPr>
          <w:lang w:val="pl-PL"/>
        </w:rPr>
      </w:pP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a </w:t>
      </w:r>
      <w:r w:rsidRPr="00165F41">
        <w:rPr>
          <w:rStyle w:val="OperatorTok"/>
          <w:lang w:val="pl-PL"/>
        </w:rPr>
        <w:t>=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DecValTok"/>
          <w:lang w:val="pl-PL"/>
        </w:rPr>
        <w:t>4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b </w:t>
      </w:r>
      <w:r w:rsidRPr="00165F41">
        <w:rPr>
          <w:rStyle w:val="OperatorTok"/>
          <w:lang w:val="pl-PL"/>
        </w:rPr>
        <w:t>=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DecValTok"/>
          <w:lang w:val="pl-PL"/>
        </w:rPr>
        <w:t>6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a </w:t>
      </w:r>
      <w:r w:rsidRPr="00165F41">
        <w:rPr>
          <w:rStyle w:val="OperatorTok"/>
          <w:lang w:val="pl-PL"/>
        </w:rPr>
        <w:t>*</w:t>
      </w:r>
      <w:r w:rsidRPr="00165F41">
        <w:rPr>
          <w:rStyle w:val="NormalTok"/>
          <w:lang w:val="pl-PL"/>
        </w:rPr>
        <w:t xml:space="preserve"> b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DecValTok"/>
          <w:lang w:val="pl-PL"/>
        </w:rPr>
        <w:t>24</w:t>
      </w:r>
    </w:p>
    <w:p w:rsidR="00976090" w:rsidRDefault="001405EC">
      <w:pPr>
        <w:pStyle w:val="FirstParagraph"/>
      </w:pPr>
      <w:r w:rsidRPr="00165F41">
        <w:rPr>
          <w:lang w:val="pl-PL"/>
        </w:rPr>
        <w:t>Ale co by było, gdybyśmy użyły złej nazwy? Masz pomysł, co mogłoby się sta</w:t>
      </w:r>
      <w:r w:rsidRPr="00165F41">
        <w:rPr>
          <w:lang w:val="pl-PL"/>
        </w:rPr>
        <w:t xml:space="preserve">ć? </w:t>
      </w:r>
      <w:r>
        <w:t>Sprawdźmy!</w:t>
      </w:r>
    </w:p>
    <w:p w:rsidR="00976090" w:rsidRDefault="001405EC" w:rsidP="00165F41">
      <w:pPr>
        <w:pStyle w:val="Kod"/>
      </w:pPr>
      <w:r>
        <w:rPr>
          <w:rStyle w:val="OperatorTok"/>
        </w:rPr>
        <w:t>&gt;&gt;&gt;</w:t>
      </w:r>
      <w:r>
        <w:rPr>
          <w:rStyle w:val="NormalTok"/>
        </w:rPr>
        <w:t xml:space="preserve"> miast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okyo"</w:t>
      </w:r>
      <w:r>
        <w:br/>
      </w:r>
      <w:r>
        <w:rPr>
          <w:rStyle w:val="OperatorTok"/>
        </w:rPr>
        <w:t>&gt;&gt;&gt;</w:t>
      </w:r>
      <w:r>
        <w:rPr>
          <w:rStyle w:val="NormalTok"/>
        </w:rPr>
        <w:t xml:space="preserve"> masto</w:t>
      </w:r>
      <w:r>
        <w:br/>
      </w:r>
      <w:r>
        <w:rPr>
          <w:rStyle w:val="OperatorTok"/>
        </w:rPr>
        <w:lastRenderedPageBreak/>
        <w:t>&gt;&gt;&gt;</w:t>
      </w:r>
      <w:r>
        <w:rPr>
          <w:rStyle w:val="NormalTok"/>
        </w:rPr>
        <w:t xml:space="preserve"> Traceback (most recent call last):</w:t>
      </w:r>
      <w:r>
        <w:br/>
      </w:r>
      <w:r>
        <w:rPr>
          <w:rStyle w:val="OperatorTok"/>
        </w:rPr>
        <w:t>&gt;&gt;&gt;</w:t>
      </w:r>
      <w:r>
        <w:rPr>
          <w:rStyle w:val="NormalTok"/>
        </w:rPr>
        <w:t xml:space="preserve">   File </w:t>
      </w:r>
      <w:r>
        <w:rPr>
          <w:rStyle w:val="StringTok"/>
        </w:rPr>
        <w:t>"&lt;stdin&gt;"</w:t>
      </w:r>
      <w:r>
        <w:rPr>
          <w:rStyle w:val="NormalTok"/>
        </w:rPr>
        <w:t xml:space="preserve">, line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>module</w:t>
      </w:r>
      <w:r>
        <w:rPr>
          <w:rStyle w:val="OperatorTok"/>
        </w:rPr>
        <w:t>&gt;</w:t>
      </w:r>
      <w:r>
        <w:br/>
      </w:r>
      <w:r>
        <w:rPr>
          <w:rStyle w:val="OperatorTok"/>
        </w:rPr>
        <w:t>&gt;&gt;&gt;</w:t>
      </w:r>
      <w:r>
        <w:rPr>
          <w:rStyle w:val="NormalTok"/>
        </w:rPr>
        <w:t xml:space="preserve"> </w:t>
      </w:r>
      <w:r>
        <w:rPr>
          <w:rStyle w:val="PreprocessorTok"/>
        </w:rPr>
        <w:t>NameError</w:t>
      </w:r>
      <w:r>
        <w:rPr>
          <w:rStyle w:val="NormalTok"/>
        </w:rPr>
        <w:t xml:space="preserve">: name </w:t>
      </w:r>
      <w:r>
        <w:rPr>
          <w:rStyle w:val="StringTok"/>
        </w:rPr>
        <w:t>'masto'</w:t>
      </w:r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defined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 xml:space="preserve">Błąd! Jak widzisz, Python ma różne rodzaje błędów, a ten nosi nazwę </w:t>
      </w:r>
      <w:r w:rsidRPr="00165F41">
        <w:rPr>
          <w:i/>
          <w:lang w:val="pl-PL"/>
        </w:rPr>
        <w:t>NameError</w:t>
      </w:r>
      <w:r w:rsidRPr="00165F41">
        <w:rPr>
          <w:lang w:val="pl-PL"/>
        </w:rPr>
        <w:t>. Python zwróci Ci taki błąd, gdy będziesz próbowała używać nazwy, która nie została jeszcze utworzona. Gdybyś w przyszłości natrafił na ten rodzaj błędu, sprawdź w swoim kodzie czy nie popełniłeś literówek w nazwach zmiennych.</w:t>
      </w:r>
    </w:p>
    <w:p w:rsidR="00976090" w:rsidRPr="00165F41" w:rsidRDefault="001405EC">
      <w:pPr>
        <w:pStyle w:val="Tekstpodstawowy"/>
        <w:rPr>
          <w:lang w:val="pl-PL"/>
        </w:rPr>
      </w:pPr>
      <w:r w:rsidRPr="00165F41">
        <w:rPr>
          <w:lang w:val="pl-PL"/>
        </w:rPr>
        <w:t>Poświęć chwilę czasu na zaba</w:t>
      </w:r>
      <w:r w:rsidRPr="00165F41">
        <w:rPr>
          <w:lang w:val="pl-PL"/>
        </w:rPr>
        <w:t>wę i przekonaj się, co możesz z tym zrobić!</w:t>
      </w:r>
    </w:p>
    <w:p w:rsidR="00976090" w:rsidRPr="00165F41" w:rsidRDefault="001405EC">
      <w:pPr>
        <w:pStyle w:val="Nagwek4"/>
        <w:rPr>
          <w:lang w:val="pl-PL"/>
        </w:rPr>
      </w:pPr>
      <w:bookmarkStart w:id="9" w:name="header-n2248"/>
      <w:bookmarkEnd w:id="9"/>
      <w:r w:rsidRPr="00165F41">
        <w:rPr>
          <w:lang w:val="pl-PL"/>
        </w:rPr>
        <w:t>Funkcja print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Spróbuj wpisać następujący:</w:t>
      </w:r>
    </w:p>
    <w:p w:rsidR="00976090" w:rsidRPr="00165F41" w:rsidRDefault="001405EC" w:rsidP="00165F41">
      <w:pPr>
        <w:pStyle w:val="Kod"/>
        <w:rPr>
          <w:lang w:val="pl-PL"/>
        </w:rPr>
      </w:pP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imie </w:t>
      </w:r>
      <w:r w:rsidRPr="00165F41">
        <w:rPr>
          <w:rStyle w:val="OperatorTok"/>
          <w:lang w:val="pl-PL"/>
        </w:rPr>
        <w:t>=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StringTok"/>
          <w:lang w:val="pl-PL"/>
        </w:rPr>
        <w:t>'Maria'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imie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StringTok"/>
          <w:lang w:val="pl-PL"/>
        </w:rPr>
        <w:t>'Maria'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BuiltInTok"/>
          <w:lang w:val="pl-PL"/>
        </w:rPr>
        <w:t>print</w:t>
      </w:r>
      <w:r w:rsidRPr="00165F41">
        <w:rPr>
          <w:rStyle w:val="NormalTok"/>
          <w:lang w:val="pl-PL"/>
        </w:rPr>
        <w:t>(imie)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Maria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Kiedy wpisujesz po prostu imie, interpreter Pythona zwraca odwzorowanie stringu będącego wartością zmien</w:t>
      </w:r>
      <w:r w:rsidRPr="00165F41">
        <w:rPr>
          <w:lang w:val="pl-PL"/>
        </w:rPr>
        <w:t xml:space="preserve">nej 'imie', czyli litery M-a-r-i-a zamknięte w pojedynczym cudzysłowie ''. </w:t>
      </w:r>
      <w:r w:rsidR="00165F41" w:rsidRPr="00165F41">
        <w:rPr>
          <w:lang w:val="pl-PL"/>
        </w:rPr>
        <w:t>Natomiast, gdy</w:t>
      </w:r>
      <w:r w:rsidRPr="00165F41">
        <w:rPr>
          <w:lang w:val="pl-PL"/>
        </w:rPr>
        <w:t xml:space="preserve"> napiszesz print(imie), Python wypisze zawartość zmiennej na ekran, bez żadnego cudzysłowu, co wygląda lepiej.</w:t>
      </w:r>
    </w:p>
    <w:p w:rsidR="00976090" w:rsidRPr="00165F41" w:rsidRDefault="001405EC">
      <w:pPr>
        <w:pStyle w:val="Tekstpodstawowy"/>
        <w:rPr>
          <w:lang w:val="pl-PL"/>
        </w:rPr>
      </w:pPr>
      <w:r w:rsidRPr="00165F41">
        <w:rPr>
          <w:lang w:val="pl-PL"/>
        </w:rPr>
        <w:t xml:space="preserve">Jak się później przekonamy, </w:t>
      </w:r>
      <w:r w:rsidRPr="00165F41">
        <w:rPr>
          <w:b/>
          <w:i/>
          <w:lang w:val="pl-PL"/>
        </w:rPr>
        <w:t>print()</w:t>
      </w:r>
      <w:r w:rsidRPr="00165F41">
        <w:rPr>
          <w:lang w:val="pl-PL"/>
        </w:rPr>
        <w:t xml:space="preserve"> jest szczególnie użyt</w:t>
      </w:r>
      <w:r w:rsidRPr="00165F41">
        <w:rPr>
          <w:lang w:val="pl-PL"/>
        </w:rPr>
        <w:t>eczny, gdy chcemy wypisać coś z wnętrza funkcji, lub gdy zechcemy wypisać wartości w kilku wierszach.</w:t>
      </w:r>
    </w:p>
    <w:p w:rsidR="00976090" w:rsidRPr="00165F41" w:rsidRDefault="001405EC">
      <w:pPr>
        <w:pStyle w:val="Nagwek3"/>
        <w:rPr>
          <w:lang w:val="pl-PL"/>
        </w:rPr>
      </w:pPr>
      <w:bookmarkStart w:id="10" w:name="header-n2256"/>
      <w:bookmarkEnd w:id="10"/>
      <w:r w:rsidRPr="00165F41">
        <w:rPr>
          <w:lang w:val="pl-PL"/>
        </w:rPr>
        <w:t>Listy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Oprócz łańcuchów znaków i liczb całkowitych, Python dysponuje bogactwem różnych typów obiektowych. Teraz zapoznamy się z typem zwanym listą. Listy s</w:t>
      </w:r>
      <w:r w:rsidRPr="00165F41">
        <w:rPr>
          <w:lang w:val="pl-PL"/>
        </w:rPr>
        <w:t>ą dokładnie tym, co myślisz: obiektami, które są listami innych obiektów :)</w:t>
      </w:r>
    </w:p>
    <w:p w:rsidR="00976090" w:rsidRPr="00165F41" w:rsidRDefault="001405EC">
      <w:pPr>
        <w:pStyle w:val="Tekstpodstawowy"/>
        <w:rPr>
          <w:lang w:val="pl-PL"/>
        </w:rPr>
      </w:pPr>
      <w:r w:rsidRPr="00165F41">
        <w:rPr>
          <w:lang w:val="pl-PL"/>
        </w:rPr>
        <w:t>Stwórzmy listę:</w:t>
      </w:r>
    </w:p>
    <w:p w:rsidR="00976090" w:rsidRPr="00165F41" w:rsidRDefault="001405EC" w:rsidP="00165F41">
      <w:pPr>
        <w:pStyle w:val="Kod"/>
        <w:rPr>
          <w:lang w:val="pl-PL"/>
        </w:rPr>
      </w:pP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[]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[]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Tak, lista jest pusta. Jest to niespecjalnie przydatne. Stwórzmy listę numerów totolotka. Nie chcemy się powtarzać za każdym razem, więc tutaj również</w:t>
      </w:r>
      <w:r w:rsidRPr="00165F41">
        <w:rPr>
          <w:lang w:val="pl-PL"/>
        </w:rPr>
        <w:t xml:space="preserve"> posłużymy się zmienną:</w:t>
      </w:r>
    </w:p>
    <w:p w:rsidR="00976090" w:rsidRPr="00165F41" w:rsidRDefault="001405EC" w:rsidP="00165F41">
      <w:pPr>
        <w:pStyle w:val="Kod"/>
        <w:rPr>
          <w:lang w:val="pl-PL"/>
        </w:rPr>
      </w:pP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wyniki </w:t>
      </w:r>
      <w:r w:rsidRPr="00165F41">
        <w:rPr>
          <w:rStyle w:val="OperatorTok"/>
          <w:lang w:val="pl-PL"/>
        </w:rPr>
        <w:t>=</w:t>
      </w:r>
      <w:r w:rsidRPr="00165F41">
        <w:rPr>
          <w:rStyle w:val="NormalTok"/>
          <w:lang w:val="pl-PL"/>
        </w:rPr>
        <w:t xml:space="preserve"> [</w:t>
      </w:r>
      <w:r w:rsidRPr="00165F41">
        <w:rPr>
          <w:rStyle w:val="DecValTok"/>
          <w:lang w:val="pl-PL"/>
        </w:rPr>
        <w:t>3</w:t>
      </w:r>
      <w:r w:rsidRPr="00165F41">
        <w:rPr>
          <w:rStyle w:val="NormalTok"/>
          <w:lang w:val="pl-PL"/>
        </w:rPr>
        <w:t xml:space="preserve">, </w:t>
      </w:r>
      <w:r w:rsidRPr="00165F41">
        <w:rPr>
          <w:rStyle w:val="DecValTok"/>
          <w:lang w:val="pl-PL"/>
        </w:rPr>
        <w:t>42</w:t>
      </w:r>
      <w:r w:rsidRPr="00165F41">
        <w:rPr>
          <w:rStyle w:val="NormalTok"/>
          <w:lang w:val="pl-PL"/>
        </w:rPr>
        <w:t xml:space="preserve">, </w:t>
      </w:r>
      <w:r w:rsidRPr="00165F41">
        <w:rPr>
          <w:rStyle w:val="DecValTok"/>
          <w:lang w:val="pl-PL"/>
        </w:rPr>
        <w:t>12</w:t>
      </w:r>
      <w:r w:rsidRPr="00165F41">
        <w:rPr>
          <w:rStyle w:val="NormalTok"/>
          <w:lang w:val="pl-PL"/>
        </w:rPr>
        <w:t xml:space="preserve">, </w:t>
      </w:r>
      <w:r w:rsidRPr="00165F41">
        <w:rPr>
          <w:rStyle w:val="DecValTok"/>
          <w:lang w:val="pl-PL"/>
        </w:rPr>
        <w:t>19</w:t>
      </w:r>
      <w:r w:rsidRPr="00165F41">
        <w:rPr>
          <w:rStyle w:val="NormalTok"/>
          <w:lang w:val="pl-PL"/>
        </w:rPr>
        <w:t xml:space="preserve">, </w:t>
      </w:r>
      <w:r w:rsidRPr="00165F41">
        <w:rPr>
          <w:rStyle w:val="DecValTok"/>
          <w:lang w:val="pl-PL"/>
        </w:rPr>
        <w:t>30</w:t>
      </w:r>
      <w:r w:rsidRPr="00165F41">
        <w:rPr>
          <w:rStyle w:val="NormalTok"/>
          <w:lang w:val="pl-PL"/>
        </w:rPr>
        <w:t xml:space="preserve">, </w:t>
      </w:r>
      <w:r w:rsidRPr="00165F41">
        <w:rPr>
          <w:rStyle w:val="DecValTok"/>
          <w:lang w:val="pl-PL"/>
        </w:rPr>
        <w:t>59</w:t>
      </w:r>
      <w:r w:rsidRPr="00165F41">
        <w:rPr>
          <w:rStyle w:val="NormalTok"/>
          <w:lang w:val="pl-PL"/>
        </w:rPr>
        <w:t>]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Dobrze, mamy listę! Co możemy z nią zrobić? Zobaczmy ile liczb znajduje się w tej liście. Masz pomysł, jakiej funkcji powin</w:t>
      </w:r>
      <w:r w:rsidR="00165F41">
        <w:rPr>
          <w:lang w:val="pl-PL"/>
        </w:rPr>
        <w:t>ieneś</w:t>
      </w:r>
      <w:r w:rsidRPr="00165F41">
        <w:rPr>
          <w:lang w:val="pl-PL"/>
        </w:rPr>
        <w:t xml:space="preserve"> użyć? Już z niej korzystałeś!</w:t>
      </w:r>
    </w:p>
    <w:p w:rsidR="00976090" w:rsidRPr="00165F41" w:rsidRDefault="001405EC" w:rsidP="00165F41">
      <w:pPr>
        <w:pStyle w:val="Kod"/>
        <w:rPr>
          <w:lang w:val="pl-PL"/>
        </w:rPr>
      </w:pPr>
      <w:r w:rsidRPr="00165F41">
        <w:rPr>
          <w:rStyle w:val="OperatorTok"/>
          <w:lang w:val="pl-PL"/>
        </w:rPr>
        <w:lastRenderedPageBreak/>
        <w:t>&gt;&gt;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BuiltInTok"/>
          <w:lang w:val="pl-PL"/>
        </w:rPr>
        <w:t>len</w:t>
      </w:r>
      <w:r w:rsidRPr="00165F41">
        <w:rPr>
          <w:rStyle w:val="NormalTok"/>
          <w:lang w:val="pl-PL"/>
        </w:rPr>
        <w:t>(wyniki)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DecValTok"/>
          <w:lang w:val="pl-PL"/>
        </w:rPr>
        <w:t>6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 xml:space="preserve">Tak! </w:t>
      </w:r>
      <w:r w:rsidRPr="00165F41">
        <w:rPr>
          <w:b/>
          <w:lang w:val="pl-PL"/>
        </w:rPr>
        <w:t>len()</w:t>
      </w:r>
      <w:r w:rsidRPr="00165F41">
        <w:rPr>
          <w:lang w:val="pl-PL"/>
        </w:rPr>
        <w:t xml:space="preserve"> może zwrócić Ci liczbę obiektów zawartych w liście. </w:t>
      </w:r>
      <w:r w:rsidR="00165F41" w:rsidRPr="00165F41">
        <w:rPr>
          <w:lang w:val="pl-PL"/>
        </w:rPr>
        <w:t>Prawda, że</w:t>
      </w:r>
      <w:r w:rsidRPr="00165F41">
        <w:rPr>
          <w:lang w:val="pl-PL"/>
        </w:rPr>
        <w:t xml:space="preserve"> przydatne? To może teraz posortujmy listę:</w:t>
      </w:r>
    </w:p>
    <w:p w:rsidR="00976090" w:rsidRPr="00165F41" w:rsidRDefault="001405EC" w:rsidP="00165F41">
      <w:pPr>
        <w:pStyle w:val="Kod"/>
        <w:rPr>
          <w:lang w:val="pl-PL"/>
        </w:rPr>
      </w:pP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wyniki.sort()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Polecenie to niczego nie zwraca, po prostu zmieniło kolejność liczb zawartych w liście. Wypiszmy jej zawartość jeszcze raz</w:t>
      </w:r>
      <w:r w:rsidRPr="00165F41">
        <w:rPr>
          <w:lang w:val="pl-PL"/>
        </w:rPr>
        <w:t xml:space="preserve"> i zobaczmy co się stało:</w:t>
      </w:r>
    </w:p>
    <w:p w:rsidR="00976090" w:rsidRPr="00165F41" w:rsidRDefault="001405EC" w:rsidP="00165F41">
      <w:pPr>
        <w:pStyle w:val="Kod"/>
        <w:rPr>
          <w:lang w:val="pl-PL"/>
        </w:rPr>
      </w:pP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BuiltInTok"/>
          <w:lang w:val="pl-PL"/>
        </w:rPr>
        <w:t>print</w:t>
      </w:r>
      <w:r w:rsidRPr="00165F41">
        <w:rPr>
          <w:rStyle w:val="NormalTok"/>
          <w:lang w:val="pl-PL"/>
        </w:rPr>
        <w:t>(wyniki)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[</w:t>
      </w:r>
      <w:r w:rsidRPr="00165F41">
        <w:rPr>
          <w:rStyle w:val="DecValTok"/>
          <w:lang w:val="pl-PL"/>
        </w:rPr>
        <w:t>3</w:t>
      </w:r>
      <w:r w:rsidRPr="00165F41">
        <w:rPr>
          <w:rStyle w:val="NormalTok"/>
          <w:lang w:val="pl-PL"/>
        </w:rPr>
        <w:t xml:space="preserve">, </w:t>
      </w:r>
      <w:r w:rsidRPr="00165F41">
        <w:rPr>
          <w:rStyle w:val="DecValTok"/>
          <w:lang w:val="pl-PL"/>
        </w:rPr>
        <w:t>12</w:t>
      </w:r>
      <w:r w:rsidRPr="00165F41">
        <w:rPr>
          <w:rStyle w:val="NormalTok"/>
          <w:lang w:val="pl-PL"/>
        </w:rPr>
        <w:t xml:space="preserve">, </w:t>
      </w:r>
      <w:r w:rsidRPr="00165F41">
        <w:rPr>
          <w:rStyle w:val="DecValTok"/>
          <w:lang w:val="pl-PL"/>
        </w:rPr>
        <w:t>19</w:t>
      </w:r>
      <w:r w:rsidRPr="00165F41">
        <w:rPr>
          <w:rStyle w:val="NormalTok"/>
          <w:lang w:val="pl-PL"/>
        </w:rPr>
        <w:t xml:space="preserve">, </w:t>
      </w:r>
      <w:r w:rsidRPr="00165F41">
        <w:rPr>
          <w:rStyle w:val="DecValTok"/>
          <w:lang w:val="pl-PL"/>
        </w:rPr>
        <w:t>30</w:t>
      </w:r>
      <w:r w:rsidRPr="00165F41">
        <w:rPr>
          <w:rStyle w:val="NormalTok"/>
          <w:lang w:val="pl-PL"/>
        </w:rPr>
        <w:t xml:space="preserve">, </w:t>
      </w:r>
      <w:r w:rsidRPr="00165F41">
        <w:rPr>
          <w:rStyle w:val="DecValTok"/>
          <w:lang w:val="pl-PL"/>
        </w:rPr>
        <w:t>42</w:t>
      </w:r>
      <w:r w:rsidRPr="00165F41">
        <w:rPr>
          <w:rStyle w:val="NormalTok"/>
          <w:lang w:val="pl-PL"/>
        </w:rPr>
        <w:t xml:space="preserve">, </w:t>
      </w:r>
      <w:r w:rsidRPr="00165F41">
        <w:rPr>
          <w:rStyle w:val="DecValTok"/>
          <w:lang w:val="pl-PL"/>
        </w:rPr>
        <w:t>59</w:t>
      </w:r>
      <w:r w:rsidRPr="00165F41">
        <w:rPr>
          <w:rStyle w:val="NormalTok"/>
          <w:lang w:val="pl-PL"/>
        </w:rPr>
        <w:t>]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Jak widzisz, liczby na liście są teraz uporządkowane według wartości od najniższej do najwyższej.</w:t>
      </w:r>
    </w:p>
    <w:p w:rsidR="00976090" w:rsidRPr="00165F41" w:rsidRDefault="001405EC">
      <w:pPr>
        <w:pStyle w:val="Tekstpodstawowy"/>
        <w:rPr>
          <w:lang w:val="pl-PL"/>
        </w:rPr>
      </w:pPr>
      <w:r w:rsidRPr="00165F41">
        <w:rPr>
          <w:lang w:val="pl-PL"/>
        </w:rPr>
        <w:t>A gdybyśmy chcieli odwrócić kolejność?</w:t>
      </w:r>
    </w:p>
    <w:p w:rsidR="00976090" w:rsidRPr="00165F41" w:rsidRDefault="001405EC" w:rsidP="00165F41">
      <w:pPr>
        <w:pStyle w:val="Kod"/>
        <w:rPr>
          <w:lang w:val="pl-PL"/>
        </w:rPr>
      </w:pP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wyniki.reverse()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BuiltInTok"/>
          <w:lang w:val="pl-PL"/>
        </w:rPr>
        <w:t>print</w:t>
      </w:r>
      <w:r w:rsidRPr="00165F41">
        <w:rPr>
          <w:rStyle w:val="NormalTok"/>
          <w:lang w:val="pl-PL"/>
        </w:rPr>
        <w:t>(wyniki)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[</w:t>
      </w:r>
      <w:r w:rsidRPr="00165F41">
        <w:rPr>
          <w:rStyle w:val="DecValTok"/>
          <w:lang w:val="pl-PL"/>
        </w:rPr>
        <w:t>59</w:t>
      </w:r>
      <w:r w:rsidRPr="00165F41">
        <w:rPr>
          <w:rStyle w:val="NormalTok"/>
          <w:lang w:val="pl-PL"/>
        </w:rPr>
        <w:t xml:space="preserve">, </w:t>
      </w:r>
      <w:r w:rsidRPr="00165F41">
        <w:rPr>
          <w:rStyle w:val="DecValTok"/>
          <w:lang w:val="pl-PL"/>
        </w:rPr>
        <w:t>42</w:t>
      </w:r>
      <w:r w:rsidRPr="00165F41">
        <w:rPr>
          <w:rStyle w:val="NormalTok"/>
          <w:lang w:val="pl-PL"/>
        </w:rPr>
        <w:t xml:space="preserve">, </w:t>
      </w:r>
      <w:r w:rsidRPr="00165F41">
        <w:rPr>
          <w:rStyle w:val="DecValTok"/>
          <w:lang w:val="pl-PL"/>
        </w:rPr>
        <w:t>30</w:t>
      </w:r>
      <w:r w:rsidRPr="00165F41">
        <w:rPr>
          <w:rStyle w:val="NormalTok"/>
          <w:lang w:val="pl-PL"/>
        </w:rPr>
        <w:t xml:space="preserve">, </w:t>
      </w:r>
      <w:r w:rsidRPr="00165F41">
        <w:rPr>
          <w:rStyle w:val="DecValTok"/>
          <w:lang w:val="pl-PL"/>
        </w:rPr>
        <w:t>19</w:t>
      </w:r>
      <w:r w:rsidRPr="00165F41">
        <w:rPr>
          <w:rStyle w:val="NormalTok"/>
          <w:lang w:val="pl-PL"/>
        </w:rPr>
        <w:t xml:space="preserve">, </w:t>
      </w:r>
      <w:r w:rsidRPr="00165F41">
        <w:rPr>
          <w:rStyle w:val="DecValTok"/>
          <w:lang w:val="pl-PL"/>
        </w:rPr>
        <w:t>12</w:t>
      </w:r>
      <w:r w:rsidRPr="00165F41">
        <w:rPr>
          <w:rStyle w:val="NormalTok"/>
          <w:lang w:val="pl-PL"/>
        </w:rPr>
        <w:t xml:space="preserve">, </w:t>
      </w:r>
      <w:r w:rsidRPr="00165F41">
        <w:rPr>
          <w:rStyle w:val="DecValTok"/>
          <w:lang w:val="pl-PL"/>
        </w:rPr>
        <w:t>3</w:t>
      </w:r>
      <w:r w:rsidRPr="00165F41">
        <w:rPr>
          <w:rStyle w:val="NormalTok"/>
          <w:lang w:val="pl-PL"/>
        </w:rPr>
        <w:t>]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Proste, prawda? Jeśli chcesz dodać coś do swojej listy, możesz to zrobić wpisując polecenie:</w:t>
      </w:r>
    </w:p>
    <w:p w:rsidR="00976090" w:rsidRPr="00165F41" w:rsidRDefault="001405EC" w:rsidP="00165F41">
      <w:pPr>
        <w:pStyle w:val="Kod"/>
        <w:rPr>
          <w:lang w:val="pl-PL"/>
        </w:rPr>
      </w:pP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wyniki.append(</w:t>
      </w:r>
      <w:r w:rsidRPr="00165F41">
        <w:rPr>
          <w:rStyle w:val="DecValTok"/>
          <w:lang w:val="pl-PL"/>
        </w:rPr>
        <w:t>199</w:t>
      </w:r>
      <w:r w:rsidRPr="00165F41">
        <w:rPr>
          <w:rStyle w:val="NormalTok"/>
          <w:lang w:val="pl-PL"/>
        </w:rPr>
        <w:t>)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BuiltInTok"/>
          <w:lang w:val="pl-PL"/>
        </w:rPr>
        <w:t>print</w:t>
      </w:r>
      <w:r w:rsidRPr="00165F41">
        <w:rPr>
          <w:rStyle w:val="NormalTok"/>
          <w:lang w:val="pl-PL"/>
        </w:rPr>
        <w:t>(wyniki)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[</w:t>
      </w:r>
      <w:r w:rsidRPr="00165F41">
        <w:rPr>
          <w:rStyle w:val="DecValTok"/>
          <w:lang w:val="pl-PL"/>
        </w:rPr>
        <w:t>59</w:t>
      </w:r>
      <w:r w:rsidRPr="00165F41">
        <w:rPr>
          <w:rStyle w:val="NormalTok"/>
          <w:lang w:val="pl-PL"/>
        </w:rPr>
        <w:t xml:space="preserve">, </w:t>
      </w:r>
      <w:r w:rsidRPr="00165F41">
        <w:rPr>
          <w:rStyle w:val="DecValTok"/>
          <w:lang w:val="pl-PL"/>
        </w:rPr>
        <w:t>42</w:t>
      </w:r>
      <w:r w:rsidRPr="00165F41">
        <w:rPr>
          <w:rStyle w:val="NormalTok"/>
          <w:lang w:val="pl-PL"/>
        </w:rPr>
        <w:t xml:space="preserve">, </w:t>
      </w:r>
      <w:r w:rsidRPr="00165F41">
        <w:rPr>
          <w:rStyle w:val="DecValTok"/>
          <w:lang w:val="pl-PL"/>
        </w:rPr>
        <w:t>30</w:t>
      </w:r>
      <w:r w:rsidRPr="00165F41">
        <w:rPr>
          <w:rStyle w:val="NormalTok"/>
          <w:lang w:val="pl-PL"/>
        </w:rPr>
        <w:t xml:space="preserve">, </w:t>
      </w:r>
      <w:r w:rsidRPr="00165F41">
        <w:rPr>
          <w:rStyle w:val="DecValTok"/>
          <w:lang w:val="pl-PL"/>
        </w:rPr>
        <w:t>19</w:t>
      </w:r>
      <w:r w:rsidRPr="00165F41">
        <w:rPr>
          <w:rStyle w:val="NormalTok"/>
          <w:lang w:val="pl-PL"/>
        </w:rPr>
        <w:t xml:space="preserve">, </w:t>
      </w:r>
      <w:r w:rsidRPr="00165F41">
        <w:rPr>
          <w:rStyle w:val="DecValTok"/>
          <w:lang w:val="pl-PL"/>
        </w:rPr>
        <w:t>12</w:t>
      </w:r>
      <w:r w:rsidRPr="00165F41">
        <w:rPr>
          <w:rStyle w:val="NormalTok"/>
          <w:lang w:val="pl-PL"/>
        </w:rPr>
        <w:t xml:space="preserve">, </w:t>
      </w:r>
      <w:r w:rsidRPr="00165F41">
        <w:rPr>
          <w:rStyle w:val="DecValTok"/>
          <w:lang w:val="pl-PL"/>
        </w:rPr>
        <w:t>3</w:t>
      </w:r>
      <w:r w:rsidRPr="00165F41">
        <w:rPr>
          <w:rStyle w:val="NormalTok"/>
          <w:lang w:val="pl-PL"/>
        </w:rPr>
        <w:t xml:space="preserve">, </w:t>
      </w:r>
      <w:r w:rsidRPr="00165F41">
        <w:rPr>
          <w:rStyle w:val="DecValTok"/>
          <w:lang w:val="pl-PL"/>
        </w:rPr>
        <w:t>199</w:t>
      </w:r>
      <w:r w:rsidRPr="00165F41">
        <w:rPr>
          <w:rStyle w:val="NormalTok"/>
          <w:lang w:val="pl-PL"/>
        </w:rPr>
        <w:t>]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 xml:space="preserve">Jeśli chcesz wyświetlić tylko pierwszą liczbę, możesz to wykonać używając indeksów. </w:t>
      </w:r>
      <w:r w:rsidRPr="00165F41">
        <w:rPr>
          <w:i/>
          <w:lang w:val="pl-PL"/>
        </w:rPr>
        <w:t>Indeks</w:t>
      </w:r>
      <w:r w:rsidRPr="00165F41">
        <w:rPr>
          <w:lang w:val="pl-PL"/>
        </w:rPr>
        <w:t xml:space="preserve"> jest numerem mówiącym nam, w którym miejscu listy znajduje się dany element. Programiści zaczynają liczenie od zera, zatem pierwszy element listy znajduje się w miej</w:t>
      </w:r>
      <w:r w:rsidRPr="00165F41">
        <w:rPr>
          <w:lang w:val="pl-PL"/>
        </w:rPr>
        <w:t>scu oznaczonym indeksem 0, następny z indeksem 1, i tak dalej. Wpisz następujący kod:</w:t>
      </w:r>
    </w:p>
    <w:p w:rsidR="00976090" w:rsidRPr="00165F41" w:rsidRDefault="001405EC" w:rsidP="00165F41">
      <w:pPr>
        <w:pStyle w:val="Kod"/>
        <w:rPr>
          <w:lang w:val="pl-PL"/>
        </w:rPr>
      </w:pP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BuiltInTok"/>
          <w:lang w:val="pl-PL"/>
        </w:rPr>
        <w:t>print</w:t>
      </w:r>
      <w:r w:rsidRPr="00165F41">
        <w:rPr>
          <w:rStyle w:val="NormalTok"/>
          <w:lang w:val="pl-PL"/>
        </w:rPr>
        <w:t>(wyniki[</w:t>
      </w:r>
      <w:r w:rsidRPr="00165F41">
        <w:rPr>
          <w:rStyle w:val="DecValTok"/>
          <w:lang w:val="pl-PL"/>
        </w:rPr>
        <w:t>0</w:t>
      </w:r>
      <w:r w:rsidRPr="00165F41">
        <w:rPr>
          <w:rStyle w:val="NormalTok"/>
          <w:lang w:val="pl-PL"/>
        </w:rPr>
        <w:t>])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DecValTok"/>
          <w:lang w:val="pl-PL"/>
        </w:rPr>
        <w:t>59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BuiltInTok"/>
          <w:lang w:val="pl-PL"/>
        </w:rPr>
        <w:t>print</w:t>
      </w:r>
      <w:r w:rsidRPr="00165F41">
        <w:rPr>
          <w:rStyle w:val="NormalTok"/>
          <w:lang w:val="pl-PL"/>
        </w:rPr>
        <w:t>(wyniki[</w:t>
      </w:r>
      <w:r w:rsidRPr="00165F41">
        <w:rPr>
          <w:rStyle w:val="DecValTok"/>
          <w:lang w:val="pl-PL"/>
        </w:rPr>
        <w:t>1</w:t>
      </w:r>
      <w:r w:rsidRPr="00165F41">
        <w:rPr>
          <w:rStyle w:val="NormalTok"/>
          <w:lang w:val="pl-PL"/>
        </w:rPr>
        <w:t>])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DecValTok"/>
          <w:lang w:val="pl-PL"/>
        </w:rPr>
        <w:t>42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Jak widzisz, możesz uzyskać dostęp do każdego z elementów listy za pomocą jej nazwy oraz numeru indeksu wewnątrz n</w:t>
      </w:r>
      <w:r w:rsidRPr="00165F41">
        <w:rPr>
          <w:lang w:val="pl-PL"/>
        </w:rPr>
        <w:t>awiasów kwadratowych.</w:t>
      </w:r>
    </w:p>
    <w:p w:rsidR="00976090" w:rsidRPr="00165F41" w:rsidRDefault="001405EC">
      <w:pPr>
        <w:pStyle w:val="Tekstpodstawowy"/>
        <w:rPr>
          <w:lang w:val="pl-PL"/>
        </w:rPr>
      </w:pPr>
      <w:r w:rsidRPr="00165F41">
        <w:rPr>
          <w:lang w:val="pl-PL"/>
        </w:rPr>
        <w:t xml:space="preserve">Aby skasować element listy, będziesz musiał użyć indeksów, których już znasz oraz polecenia </w:t>
      </w:r>
      <w:r w:rsidRPr="00165F41">
        <w:rPr>
          <w:b/>
          <w:i/>
          <w:lang w:val="pl-PL"/>
        </w:rPr>
        <w:t>pop()</w:t>
      </w:r>
      <w:r w:rsidRPr="00165F41">
        <w:rPr>
          <w:lang w:val="pl-PL"/>
        </w:rPr>
        <w:t>. Spróbujmy zobaczyć jak to działa na przykładzie. Usuńmy pierwszy element z naszej listy.</w:t>
      </w:r>
    </w:p>
    <w:p w:rsidR="00976090" w:rsidRPr="00165F41" w:rsidRDefault="001405EC" w:rsidP="00165F41">
      <w:pPr>
        <w:pStyle w:val="Kod"/>
        <w:rPr>
          <w:lang w:val="pl-PL"/>
        </w:rPr>
      </w:pP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BuiltInTok"/>
          <w:lang w:val="pl-PL"/>
        </w:rPr>
        <w:t>print</w:t>
      </w:r>
      <w:r w:rsidRPr="00165F41">
        <w:rPr>
          <w:rStyle w:val="NormalTok"/>
          <w:lang w:val="pl-PL"/>
        </w:rPr>
        <w:t>(wyniki)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[</w:t>
      </w:r>
      <w:r w:rsidRPr="00165F41">
        <w:rPr>
          <w:rStyle w:val="DecValTok"/>
          <w:lang w:val="pl-PL"/>
        </w:rPr>
        <w:t>59</w:t>
      </w:r>
      <w:r w:rsidRPr="00165F41">
        <w:rPr>
          <w:rStyle w:val="NormalTok"/>
          <w:lang w:val="pl-PL"/>
        </w:rPr>
        <w:t xml:space="preserve">, </w:t>
      </w:r>
      <w:r w:rsidRPr="00165F41">
        <w:rPr>
          <w:rStyle w:val="DecValTok"/>
          <w:lang w:val="pl-PL"/>
        </w:rPr>
        <w:t>42</w:t>
      </w:r>
      <w:r w:rsidRPr="00165F41">
        <w:rPr>
          <w:rStyle w:val="NormalTok"/>
          <w:lang w:val="pl-PL"/>
        </w:rPr>
        <w:t xml:space="preserve">, </w:t>
      </w:r>
      <w:r w:rsidRPr="00165F41">
        <w:rPr>
          <w:rStyle w:val="DecValTok"/>
          <w:lang w:val="pl-PL"/>
        </w:rPr>
        <w:t>30</w:t>
      </w:r>
      <w:r w:rsidRPr="00165F41">
        <w:rPr>
          <w:rStyle w:val="NormalTok"/>
          <w:lang w:val="pl-PL"/>
        </w:rPr>
        <w:t xml:space="preserve">, </w:t>
      </w:r>
      <w:r w:rsidRPr="00165F41">
        <w:rPr>
          <w:rStyle w:val="DecValTok"/>
          <w:lang w:val="pl-PL"/>
        </w:rPr>
        <w:t>19</w:t>
      </w:r>
      <w:r w:rsidRPr="00165F41">
        <w:rPr>
          <w:rStyle w:val="NormalTok"/>
          <w:lang w:val="pl-PL"/>
        </w:rPr>
        <w:t xml:space="preserve">, </w:t>
      </w:r>
      <w:r w:rsidRPr="00165F41">
        <w:rPr>
          <w:rStyle w:val="DecValTok"/>
          <w:lang w:val="pl-PL"/>
        </w:rPr>
        <w:t>12</w:t>
      </w:r>
      <w:r w:rsidRPr="00165F41">
        <w:rPr>
          <w:rStyle w:val="NormalTok"/>
          <w:lang w:val="pl-PL"/>
        </w:rPr>
        <w:t xml:space="preserve">, </w:t>
      </w:r>
      <w:r w:rsidRPr="00165F41">
        <w:rPr>
          <w:rStyle w:val="DecValTok"/>
          <w:lang w:val="pl-PL"/>
        </w:rPr>
        <w:t>3</w:t>
      </w:r>
      <w:r w:rsidRPr="00165F41">
        <w:rPr>
          <w:rStyle w:val="NormalTok"/>
          <w:lang w:val="pl-PL"/>
        </w:rPr>
        <w:t xml:space="preserve">, </w:t>
      </w:r>
      <w:r w:rsidRPr="00165F41">
        <w:rPr>
          <w:rStyle w:val="DecValTok"/>
          <w:lang w:val="pl-PL"/>
        </w:rPr>
        <w:t>199</w:t>
      </w:r>
      <w:r w:rsidRPr="00165F41">
        <w:rPr>
          <w:rStyle w:val="NormalTok"/>
          <w:lang w:val="pl-PL"/>
        </w:rPr>
        <w:t>]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BuiltInTok"/>
          <w:lang w:val="pl-PL"/>
        </w:rPr>
        <w:t>print</w:t>
      </w:r>
      <w:r w:rsidRPr="00165F41">
        <w:rPr>
          <w:rStyle w:val="NormalTok"/>
          <w:lang w:val="pl-PL"/>
        </w:rPr>
        <w:t>(wyniki[</w:t>
      </w:r>
      <w:r w:rsidRPr="00165F41">
        <w:rPr>
          <w:rStyle w:val="DecValTok"/>
          <w:lang w:val="pl-PL"/>
        </w:rPr>
        <w:t>0</w:t>
      </w:r>
      <w:r w:rsidRPr="00165F41">
        <w:rPr>
          <w:rStyle w:val="NormalTok"/>
          <w:lang w:val="pl-PL"/>
        </w:rPr>
        <w:t>])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DecValTok"/>
          <w:lang w:val="pl-PL"/>
        </w:rPr>
        <w:t>59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lastRenderedPageBreak/>
        <w:t>&gt;&gt;&gt;</w:t>
      </w:r>
      <w:r w:rsidRPr="00165F41">
        <w:rPr>
          <w:rStyle w:val="NormalTok"/>
          <w:lang w:val="pl-PL"/>
        </w:rPr>
        <w:t xml:space="preserve"> wyniki.pop(</w:t>
      </w:r>
      <w:r w:rsidRPr="00165F41">
        <w:rPr>
          <w:rStyle w:val="DecValTok"/>
          <w:lang w:val="pl-PL"/>
        </w:rPr>
        <w:t>0</w:t>
      </w:r>
      <w:r w:rsidRPr="00165F41">
        <w:rPr>
          <w:rStyle w:val="NormalTok"/>
          <w:lang w:val="pl-PL"/>
        </w:rPr>
        <w:t>)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BuiltInTok"/>
          <w:lang w:val="pl-PL"/>
        </w:rPr>
        <w:t>print</w:t>
      </w:r>
      <w:r w:rsidRPr="00165F41">
        <w:rPr>
          <w:rStyle w:val="NormalTok"/>
          <w:lang w:val="pl-PL"/>
        </w:rPr>
        <w:t>(wyniki)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[</w:t>
      </w:r>
      <w:r w:rsidRPr="00165F41">
        <w:rPr>
          <w:rStyle w:val="DecValTok"/>
          <w:lang w:val="pl-PL"/>
        </w:rPr>
        <w:t>42</w:t>
      </w:r>
      <w:r w:rsidRPr="00165F41">
        <w:rPr>
          <w:rStyle w:val="NormalTok"/>
          <w:lang w:val="pl-PL"/>
        </w:rPr>
        <w:t xml:space="preserve">, </w:t>
      </w:r>
      <w:r w:rsidRPr="00165F41">
        <w:rPr>
          <w:rStyle w:val="DecValTok"/>
          <w:lang w:val="pl-PL"/>
        </w:rPr>
        <w:t>30</w:t>
      </w:r>
      <w:r w:rsidRPr="00165F41">
        <w:rPr>
          <w:rStyle w:val="NormalTok"/>
          <w:lang w:val="pl-PL"/>
        </w:rPr>
        <w:t xml:space="preserve">, </w:t>
      </w:r>
      <w:r w:rsidRPr="00165F41">
        <w:rPr>
          <w:rStyle w:val="DecValTok"/>
          <w:lang w:val="pl-PL"/>
        </w:rPr>
        <w:t>19</w:t>
      </w:r>
      <w:r w:rsidRPr="00165F41">
        <w:rPr>
          <w:rStyle w:val="NormalTok"/>
          <w:lang w:val="pl-PL"/>
        </w:rPr>
        <w:t xml:space="preserve">, </w:t>
      </w:r>
      <w:r w:rsidRPr="00165F41">
        <w:rPr>
          <w:rStyle w:val="DecValTok"/>
          <w:lang w:val="pl-PL"/>
        </w:rPr>
        <w:t>12</w:t>
      </w:r>
      <w:r w:rsidRPr="00165F41">
        <w:rPr>
          <w:rStyle w:val="NormalTok"/>
          <w:lang w:val="pl-PL"/>
        </w:rPr>
        <w:t xml:space="preserve">, </w:t>
      </w:r>
      <w:r w:rsidRPr="00165F41">
        <w:rPr>
          <w:rStyle w:val="DecValTok"/>
          <w:lang w:val="pl-PL"/>
        </w:rPr>
        <w:t>3</w:t>
      </w:r>
      <w:r w:rsidRPr="00165F41">
        <w:rPr>
          <w:rStyle w:val="NormalTok"/>
          <w:lang w:val="pl-PL"/>
        </w:rPr>
        <w:t xml:space="preserve">, </w:t>
      </w:r>
      <w:r w:rsidRPr="00165F41">
        <w:rPr>
          <w:rStyle w:val="DecValTok"/>
          <w:lang w:val="pl-PL"/>
        </w:rPr>
        <w:t>199</w:t>
      </w:r>
      <w:r w:rsidRPr="00165F41">
        <w:rPr>
          <w:rStyle w:val="NormalTok"/>
          <w:lang w:val="pl-PL"/>
        </w:rPr>
        <w:t>]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Wszystko zadziałało zgodnie z planem!</w:t>
      </w:r>
    </w:p>
    <w:p w:rsidR="00976090" w:rsidRPr="00165F41" w:rsidRDefault="001405EC">
      <w:pPr>
        <w:pStyle w:val="Tekstpodstawowy"/>
        <w:rPr>
          <w:lang w:val="pl-PL"/>
        </w:rPr>
      </w:pPr>
      <w:r w:rsidRPr="00165F41">
        <w:rPr>
          <w:lang w:val="pl-PL"/>
        </w:rPr>
        <w:t>Żeby było zabawniej, sprawdź inne indeksy: 6, 7, 1000, -1, -6 czy -1000. Sprawdż, czy jesteś w stanie przewidzieć rezultat przed użyciem instrukcji. Czy otrzymane rezultaty mają sens?</w:t>
      </w:r>
    </w:p>
    <w:p w:rsidR="00976090" w:rsidRPr="00165F41" w:rsidRDefault="001405EC">
      <w:pPr>
        <w:pStyle w:val="Tekstpodstawowy"/>
        <w:rPr>
          <w:lang w:val="pl-PL"/>
        </w:rPr>
      </w:pPr>
      <w:r w:rsidRPr="00165F41">
        <w:rPr>
          <w:lang w:val="pl-PL"/>
        </w:rPr>
        <w:t>Wykaz wszystkich metod dostępnych dla list znajdziesz w odpowiednim rozd</w:t>
      </w:r>
      <w:r w:rsidRPr="00165F41">
        <w:rPr>
          <w:lang w:val="pl-PL"/>
        </w:rPr>
        <w:t xml:space="preserve">ziale dokumentacji Pythona: </w:t>
      </w:r>
      <w:hyperlink r:id="rId13">
        <w:r w:rsidRPr="00165F41">
          <w:rPr>
            <w:rStyle w:val="Hipercze"/>
            <w:lang w:val="pl-PL"/>
          </w:rPr>
          <w:t>https://docs.python.org/3/tutorial/datastructures.html</w:t>
        </w:r>
      </w:hyperlink>
    </w:p>
    <w:p w:rsidR="00976090" w:rsidRPr="00165F41" w:rsidRDefault="001405EC">
      <w:pPr>
        <w:pStyle w:val="Nagwek3"/>
        <w:rPr>
          <w:lang w:val="pl-PL"/>
        </w:rPr>
      </w:pPr>
      <w:bookmarkStart w:id="11" w:name="header-n2296"/>
      <w:bookmarkEnd w:id="11"/>
      <w:r w:rsidRPr="00165F41">
        <w:rPr>
          <w:lang w:val="pl-PL"/>
        </w:rPr>
        <w:t>Słowniki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 xml:space="preserve">Słownik przypomina nieco listę, jednak różni się tym, że dostęp do wartości uzyskujemy za </w:t>
      </w:r>
      <w:r w:rsidRPr="00165F41">
        <w:rPr>
          <w:lang w:val="pl-PL"/>
        </w:rPr>
        <w:t>pomocą klucza, a nie indeksu. Kluczem może być dowolny ciąg znaków lub liczba. Pusty słownik tworzymy tak:</w:t>
      </w:r>
    </w:p>
    <w:p w:rsidR="00976090" w:rsidRPr="00165F41" w:rsidRDefault="001405EC" w:rsidP="00165F41">
      <w:pPr>
        <w:pStyle w:val="Kod"/>
        <w:rPr>
          <w:lang w:val="pl-PL"/>
        </w:rPr>
      </w:pP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{}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{}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To pokazuje, że właśnie stworzyłeś pusty słownik.</w:t>
      </w:r>
    </w:p>
    <w:p w:rsidR="00976090" w:rsidRPr="00165F41" w:rsidRDefault="001405EC">
      <w:pPr>
        <w:pStyle w:val="Tekstpodstawowy"/>
        <w:rPr>
          <w:lang w:val="pl-PL"/>
        </w:rPr>
      </w:pPr>
      <w:r w:rsidRPr="00165F41">
        <w:rPr>
          <w:lang w:val="pl-PL"/>
        </w:rPr>
        <w:t>A teraz spróbuj wpisać poniższą instrukcję (spróbuj użyć własnych danych):</w:t>
      </w:r>
    </w:p>
    <w:p w:rsidR="00976090" w:rsidRPr="00165F41" w:rsidRDefault="001405EC" w:rsidP="00165F41">
      <w:pPr>
        <w:pStyle w:val="Kod"/>
        <w:rPr>
          <w:lang w:val="pl-PL"/>
        </w:rPr>
      </w:pP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studen</w:t>
      </w:r>
      <w:r w:rsidRPr="00165F41">
        <w:rPr>
          <w:rStyle w:val="NormalTok"/>
          <w:lang w:val="pl-PL"/>
        </w:rPr>
        <w:t xml:space="preserve">t </w:t>
      </w:r>
      <w:r w:rsidRPr="00165F41">
        <w:rPr>
          <w:rStyle w:val="OperatorTok"/>
          <w:lang w:val="pl-PL"/>
        </w:rPr>
        <w:t>=</w:t>
      </w:r>
      <w:r w:rsidRPr="00165F41">
        <w:rPr>
          <w:rStyle w:val="NormalTok"/>
          <w:lang w:val="pl-PL"/>
        </w:rPr>
        <w:t xml:space="preserve"> {</w:t>
      </w:r>
      <w:r w:rsidRPr="00165F41">
        <w:rPr>
          <w:rStyle w:val="StringTok"/>
          <w:lang w:val="pl-PL"/>
        </w:rPr>
        <w:t>'imie'</w:t>
      </w:r>
      <w:r w:rsidRPr="00165F41">
        <w:rPr>
          <w:rStyle w:val="NormalTok"/>
          <w:lang w:val="pl-PL"/>
        </w:rPr>
        <w:t xml:space="preserve"> : </w:t>
      </w:r>
      <w:r w:rsidRPr="00165F41">
        <w:rPr>
          <w:rStyle w:val="StringTok"/>
          <w:lang w:val="pl-PL"/>
        </w:rPr>
        <w:t>'Ola'</w:t>
      </w:r>
      <w:r w:rsidRPr="00165F41">
        <w:rPr>
          <w:rStyle w:val="NormalTok"/>
          <w:lang w:val="pl-PL"/>
        </w:rPr>
        <w:t xml:space="preserve">, </w:t>
      </w:r>
      <w:r w:rsidRPr="00165F41">
        <w:rPr>
          <w:rStyle w:val="StringTok"/>
          <w:lang w:val="pl-PL"/>
        </w:rPr>
        <w:t>'kraj'</w:t>
      </w:r>
      <w:r w:rsidRPr="00165F41">
        <w:rPr>
          <w:rStyle w:val="NormalTok"/>
          <w:lang w:val="pl-PL"/>
        </w:rPr>
        <w:t xml:space="preserve"> : </w:t>
      </w:r>
      <w:r w:rsidRPr="00165F41">
        <w:rPr>
          <w:rStyle w:val="StringTok"/>
          <w:lang w:val="pl-PL"/>
        </w:rPr>
        <w:t>'Polska'</w:t>
      </w:r>
      <w:r w:rsidRPr="00165F41">
        <w:rPr>
          <w:rStyle w:val="NormalTok"/>
          <w:lang w:val="pl-PL"/>
        </w:rPr>
        <w:t xml:space="preserve">, </w:t>
      </w:r>
      <w:r w:rsidRPr="00165F41">
        <w:rPr>
          <w:rStyle w:val="StringTok"/>
          <w:lang w:val="pl-PL"/>
        </w:rPr>
        <w:t>'ulubione_liczby'</w:t>
      </w:r>
      <w:r w:rsidRPr="00165F41">
        <w:rPr>
          <w:rStyle w:val="NormalTok"/>
          <w:lang w:val="pl-PL"/>
        </w:rPr>
        <w:t xml:space="preserve"> : [</w:t>
      </w:r>
      <w:r w:rsidRPr="00165F41">
        <w:rPr>
          <w:rStyle w:val="DecValTok"/>
          <w:lang w:val="pl-PL"/>
        </w:rPr>
        <w:t>7</w:t>
      </w:r>
      <w:r w:rsidRPr="00165F41">
        <w:rPr>
          <w:rStyle w:val="NormalTok"/>
          <w:lang w:val="pl-PL"/>
        </w:rPr>
        <w:t xml:space="preserve">, </w:t>
      </w:r>
      <w:r w:rsidRPr="00165F41">
        <w:rPr>
          <w:rStyle w:val="DecValTok"/>
          <w:lang w:val="pl-PL"/>
        </w:rPr>
        <w:t>42</w:t>
      </w:r>
      <w:r w:rsidRPr="00165F41">
        <w:rPr>
          <w:rStyle w:val="NormalTok"/>
          <w:lang w:val="pl-PL"/>
        </w:rPr>
        <w:t xml:space="preserve">, </w:t>
      </w:r>
      <w:r w:rsidRPr="00165F41">
        <w:rPr>
          <w:rStyle w:val="DecValTok"/>
          <w:lang w:val="pl-PL"/>
        </w:rPr>
        <w:t>92</w:t>
      </w:r>
      <w:r w:rsidRPr="00165F41">
        <w:rPr>
          <w:rStyle w:val="NormalTok"/>
          <w:lang w:val="pl-PL"/>
        </w:rPr>
        <w:t>]}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 xml:space="preserve">Za pomocą tej instrukcji stworzyłeś właśnie zmienną o nazwie </w:t>
      </w:r>
      <w:r w:rsidRPr="00165F41">
        <w:rPr>
          <w:i/>
          <w:lang w:val="pl-PL"/>
        </w:rPr>
        <w:t>student</w:t>
      </w:r>
      <w:r w:rsidRPr="00165F41">
        <w:rPr>
          <w:lang w:val="pl-PL"/>
        </w:rPr>
        <w:t xml:space="preserve"> zawierającą trzy pary klucz-wartość:</w:t>
      </w:r>
    </w:p>
    <w:p w:rsidR="00976090" w:rsidRPr="00165F41" w:rsidRDefault="001405EC">
      <w:pPr>
        <w:pStyle w:val="Tekstpodstawowy"/>
        <w:rPr>
          <w:lang w:val="pl-PL"/>
        </w:rPr>
      </w:pPr>
      <w:r w:rsidRPr="00165F41">
        <w:rPr>
          <w:lang w:val="pl-PL"/>
        </w:rPr>
        <w:t>Klucz imie wskazuje na wartość 'Ola' (obiekt typu string), kraj wskazuje na w</w:t>
      </w:r>
      <w:r w:rsidRPr="00165F41">
        <w:rPr>
          <w:lang w:val="pl-PL"/>
        </w:rPr>
        <w:t>artość 'Polska' (kolejny string), zaś ulubione_liczby odnoszą się do [7, 42, 92] (obiekt typu list zawierający trzy liczby). Za pomocą poniższej składni możesz sprawdzać wartości poszczególnych kluczy:</w:t>
      </w:r>
    </w:p>
    <w:p w:rsidR="00976090" w:rsidRPr="00165F41" w:rsidRDefault="001405EC" w:rsidP="00165F41">
      <w:pPr>
        <w:pStyle w:val="Kod"/>
        <w:rPr>
          <w:lang w:val="pl-PL"/>
        </w:rPr>
      </w:pP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BuiltInTok"/>
          <w:lang w:val="pl-PL"/>
        </w:rPr>
        <w:t>print</w:t>
      </w:r>
      <w:r w:rsidRPr="00165F41">
        <w:rPr>
          <w:rStyle w:val="NormalTok"/>
          <w:lang w:val="pl-PL"/>
        </w:rPr>
        <w:t>(student[</w:t>
      </w:r>
      <w:r w:rsidRPr="00165F41">
        <w:rPr>
          <w:rStyle w:val="StringTok"/>
          <w:lang w:val="pl-PL"/>
        </w:rPr>
        <w:t>'imie'</w:t>
      </w:r>
      <w:r w:rsidRPr="00165F41">
        <w:rPr>
          <w:rStyle w:val="NormalTok"/>
          <w:lang w:val="pl-PL"/>
        </w:rPr>
        <w:t>])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Ola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Widzisz, zupełnie j</w:t>
      </w:r>
      <w:r w:rsidRPr="00165F41">
        <w:rPr>
          <w:lang w:val="pl-PL"/>
        </w:rPr>
        <w:t>ak w liście. Ale nie trzeba pamiętać numeru indeksu, wystarczy nazwa klucza.</w:t>
      </w:r>
    </w:p>
    <w:p w:rsidR="00976090" w:rsidRPr="00165F41" w:rsidRDefault="001405EC">
      <w:pPr>
        <w:pStyle w:val="Tekstpodstawowy"/>
        <w:rPr>
          <w:lang w:val="pl-PL"/>
        </w:rPr>
      </w:pPr>
      <w:r w:rsidRPr="00165F41">
        <w:rPr>
          <w:lang w:val="pl-PL"/>
        </w:rPr>
        <w:t>A co się stanie, gdy poprosimy Pythona o wartość klucza, który nie istnieje? Masz pomysł? Spróbujmy tak zrobić i zobaczmy efekt!</w:t>
      </w:r>
    </w:p>
    <w:p w:rsidR="00976090" w:rsidRPr="00165F41" w:rsidRDefault="001405EC" w:rsidP="00165F41">
      <w:pPr>
        <w:pStyle w:val="Kod"/>
        <w:rPr>
          <w:lang w:val="pl-PL"/>
        </w:rPr>
      </w:pP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uczestniczka[</w:t>
      </w:r>
      <w:r w:rsidRPr="00165F41">
        <w:rPr>
          <w:rStyle w:val="StringTok"/>
          <w:lang w:val="pl-PL"/>
        </w:rPr>
        <w:t>'wiek'</w:t>
      </w:r>
      <w:r w:rsidRPr="00165F41">
        <w:rPr>
          <w:rStyle w:val="NormalTok"/>
          <w:lang w:val="pl-PL"/>
        </w:rPr>
        <w:t>]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Traceback (most recen</w:t>
      </w:r>
      <w:r w:rsidRPr="00165F41">
        <w:rPr>
          <w:rStyle w:val="NormalTok"/>
          <w:lang w:val="pl-PL"/>
        </w:rPr>
        <w:t>t call last):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  File </w:t>
      </w:r>
      <w:r w:rsidRPr="00165F41">
        <w:rPr>
          <w:rStyle w:val="StringTok"/>
          <w:lang w:val="pl-PL"/>
        </w:rPr>
        <w:t>"&lt;stdin&gt;"</w:t>
      </w:r>
      <w:r w:rsidRPr="00165F41">
        <w:rPr>
          <w:rStyle w:val="NormalTok"/>
          <w:lang w:val="pl-PL"/>
        </w:rPr>
        <w:t xml:space="preserve">, line </w:t>
      </w:r>
      <w:r w:rsidRPr="00165F41">
        <w:rPr>
          <w:rStyle w:val="DecValTok"/>
          <w:lang w:val="pl-PL"/>
        </w:rPr>
        <w:t>1</w:t>
      </w:r>
      <w:r w:rsidRPr="00165F41">
        <w:rPr>
          <w:rStyle w:val="NormalTok"/>
          <w:lang w:val="pl-PL"/>
        </w:rPr>
        <w:t xml:space="preserve">, </w:t>
      </w:r>
      <w:r w:rsidRPr="00165F41">
        <w:rPr>
          <w:rStyle w:val="KeywordTok"/>
          <w:lang w:val="pl-PL"/>
        </w:rPr>
        <w:t>in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OperatorTok"/>
          <w:lang w:val="pl-PL"/>
        </w:rPr>
        <w:t>&lt;</w:t>
      </w:r>
      <w:r w:rsidRPr="00165F41">
        <w:rPr>
          <w:rStyle w:val="NormalTok"/>
          <w:lang w:val="pl-PL"/>
        </w:rPr>
        <w:t>module</w:t>
      </w:r>
      <w:r w:rsidRPr="00165F41">
        <w:rPr>
          <w:rStyle w:val="OperatorTok"/>
          <w:lang w:val="pl-PL"/>
        </w:rPr>
        <w:t>&gt;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PreprocessorTok"/>
          <w:lang w:val="pl-PL"/>
        </w:rPr>
        <w:t>KeyError</w:t>
      </w:r>
      <w:r w:rsidRPr="00165F41">
        <w:rPr>
          <w:rStyle w:val="NormalTok"/>
          <w:lang w:val="pl-PL"/>
        </w:rPr>
        <w:t xml:space="preserve">: </w:t>
      </w:r>
      <w:r w:rsidRPr="00165F41">
        <w:rPr>
          <w:rStyle w:val="StringTok"/>
          <w:lang w:val="pl-PL"/>
        </w:rPr>
        <w:t>'wiek'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lastRenderedPageBreak/>
        <w:t xml:space="preserve">Spójrz, kolejny błąd! Tym razem </w:t>
      </w:r>
      <w:r w:rsidRPr="00165F41">
        <w:rPr>
          <w:i/>
          <w:lang w:val="pl-PL"/>
        </w:rPr>
        <w:t>KeyError</w:t>
      </w:r>
      <w:r w:rsidRPr="00165F41">
        <w:rPr>
          <w:lang w:val="pl-PL"/>
        </w:rPr>
        <w:t>. Python próbuje Ci pomóc i wskazuje, że klucz 'wiek' nie istnieje w tym słowniku.</w:t>
      </w:r>
    </w:p>
    <w:p w:rsidR="00976090" w:rsidRPr="00165F41" w:rsidRDefault="001405EC">
      <w:pPr>
        <w:pStyle w:val="Tekstpodstawowy"/>
        <w:rPr>
          <w:lang w:val="pl-PL"/>
        </w:rPr>
      </w:pPr>
      <w:r w:rsidRPr="00165F41">
        <w:rPr>
          <w:lang w:val="pl-PL"/>
        </w:rPr>
        <w:t>Kiedy powinniśmy używać słownika, a kiedy listy? To bardzo dobre pytanie! Zastanów się nad rozwiązaniem, zanim spojrzysz na odpowiedź poniżej.</w:t>
      </w:r>
    </w:p>
    <w:p w:rsidR="00976090" w:rsidRPr="00165F41" w:rsidRDefault="001405EC">
      <w:pPr>
        <w:pStyle w:val="Tekstpodstawowy"/>
        <w:rPr>
          <w:lang w:val="pl-PL"/>
        </w:rPr>
      </w:pPr>
      <w:r w:rsidRPr="00165F41">
        <w:rPr>
          <w:lang w:val="pl-PL"/>
        </w:rPr>
        <w:t>Potrzebujesz ułożyć elementy w określonej kolejności? Wybierz listę. Potrzebujesz powiązać wartości z kluczami, ż</w:t>
      </w:r>
      <w:r w:rsidRPr="00165F41">
        <w:rPr>
          <w:lang w:val="pl-PL"/>
        </w:rPr>
        <w:t>eby mieć później łatwiejszy dostęp do nich (używając klucza)? Użyj słownika. Słowniki, podobnie jak listy, mogą ilekać zmianie (</w:t>
      </w:r>
      <w:r w:rsidRPr="00165F41">
        <w:rPr>
          <w:i/>
          <w:lang w:val="pl-PL"/>
        </w:rPr>
        <w:t>ang. mutable</w:t>
      </w:r>
      <w:r w:rsidRPr="00165F41">
        <w:rPr>
          <w:lang w:val="pl-PL"/>
        </w:rPr>
        <w:t>), co oznacza, że po ich utworzeniu można je nadal zmieniać. Możesz dodać do stworzonego już słownika nowe pary kluc</w:t>
      </w:r>
      <w:r w:rsidRPr="00165F41">
        <w:rPr>
          <w:lang w:val="pl-PL"/>
        </w:rPr>
        <w:t>z-wartość, w taki sposób:</w:t>
      </w:r>
    </w:p>
    <w:p w:rsidR="00976090" w:rsidRPr="00165F41" w:rsidRDefault="001405EC" w:rsidP="00165F41">
      <w:pPr>
        <w:pStyle w:val="Kod"/>
        <w:rPr>
          <w:lang w:val="pl-PL"/>
        </w:rPr>
      </w:pP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student[</w:t>
      </w:r>
      <w:r w:rsidRPr="00165F41">
        <w:rPr>
          <w:rStyle w:val="StringTok"/>
          <w:lang w:val="pl-PL"/>
        </w:rPr>
        <w:t>'ulubiony_jezyk'</w:t>
      </w:r>
      <w:r w:rsidRPr="00165F41">
        <w:rPr>
          <w:rStyle w:val="NormalTok"/>
          <w:lang w:val="pl-PL"/>
        </w:rPr>
        <w:t xml:space="preserve">] </w:t>
      </w:r>
      <w:r w:rsidRPr="00165F41">
        <w:rPr>
          <w:rStyle w:val="OperatorTok"/>
          <w:lang w:val="pl-PL"/>
        </w:rPr>
        <w:t>=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StringTok"/>
          <w:lang w:val="pl-PL"/>
        </w:rPr>
        <w:t>'Python'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Podobnie jak w przypadku list, metoda len() zwraca liczbę par klucz-wartość w danym słowniku. Śmiało, wpisz polecenie:</w:t>
      </w:r>
    </w:p>
    <w:p w:rsidR="00976090" w:rsidRPr="00165F41" w:rsidRDefault="001405EC" w:rsidP="00165F41">
      <w:pPr>
        <w:pStyle w:val="Kod"/>
        <w:rPr>
          <w:lang w:val="pl-PL"/>
        </w:rPr>
      </w:pP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BuiltInTok"/>
          <w:lang w:val="pl-PL"/>
        </w:rPr>
        <w:t>len</w:t>
      </w:r>
      <w:r w:rsidRPr="00165F41">
        <w:rPr>
          <w:rStyle w:val="NormalTok"/>
          <w:lang w:val="pl-PL"/>
        </w:rPr>
        <w:t>(student)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DecValTok"/>
          <w:lang w:val="pl-PL"/>
        </w:rPr>
        <w:t>4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Za pomocą polecenia pop() możesz usunąć element ze słownika. Założmy, że chciałabyś usunąć wpis oznaczony kluczem 'ulubione_liczby'. Po prostu wpisz następującą instrukcję:</w:t>
      </w:r>
    </w:p>
    <w:p w:rsidR="00976090" w:rsidRPr="00165F41" w:rsidRDefault="001405EC" w:rsidP="00165F41">
      <w:pPr>
        <w:pStyle w:val="Kod"/>
        <w:rPr>
          <w:lang w:val="pl-PL"/>
        </w:rPr>
      </w:pP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student.pop(</w:t>
      </w:r>
      <w:r w:rsidRPr="00165F41">
        <w:rPr>
          <w:rStyle w:val="StringTok"/>
          <w:lang w:val="pl-PL"/>
        </w:rPr>
        <w:t>'ulubione_liczby'</w:t>
      </w:r>
      <w:r w:rsidRPr="00165F41">
        <w:rPr>
          <w:rStyle w:val="NormalTok"/>
          <w:lang w:val="pl-PL"/>
        </w:rPr>
        <w:t>)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student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{</w:t>
      </w:r>
      <w:r w:rsidRPr="00165F41">
        <w:rPr>
          <w:rStyle w:val="StringTok"/>
          <w:lang w:val="pl-PL"/>
        </w:rPr>
        <w:t>'kraj'</w:t>
      </w:r>
      <w:r w:rsidRPr="00165F41">
        <w:rPr>
          <w:rStyle w:val="NormalTok"/>
          <w:lang w:val="pl-PL"/>
        </w:rPr>
        <w:t xml:space="preserve">: </w:t>
      </w:r>
      <w:r w:rsidRPr="00165F41">
        <w:rPr>
          <w:rStyle w:val="StringTok"/>
          <w:lang w:val="pl-PL"/>
        </w:rPr>
        <w:t>'Polska'</w:t>
      </w:r>
      <w:r w:rsidRPr="00165F41">
        <w:rPr>
          <w:rStyle w:val="NormalTok"/>
          <w:lang w:val="pl-PL"/>
        </w:rPr>
        <w:t xml:space="preserve">, </w:t>
      </w:r>
      <w:r w:rsidRPr="00165F41">
        <w:rPr>
          <w:rStyle w:val="StringTok"/>
          <w:lang w:val="pl-PL"/>
        </w:rPr>
        <w:t>'ulubiony_jez</w:t>
      </w:r>
      <w:r w:rsidRPr="00165F41">
        <w:rPr>
          <w:rStyle w:val="StringTok"/>
          <w:lang w:val="pl-PL"/>
        </w:rPr>
        <w:t>yk'</w:t>
      </w:r>
      <w:r w:rsidRPr="00165F41">
        <w:rPr>
          <w:rStyle w:val="NormalTok"/>
          <w:lang w:val="pl-PL"/>
        </w:rPr>
        <w:t xml:space="preserve">: </w:t>
      </w:r>
      <w:r w:rsidRPr="00165F41">
        <w:rPr>
          <w:rStyle w:val="StringTok"/>
          <w:lang w:val="pl-PL"/>
        </w:rPr>
        <w:t>'Python'</w:t>
      </w:r>
      <w:r w:rsidRPr="00165F41">
        <w:rPr>
          <w:rStyle w:val="NormalTok"/>
          <w:lang w:val="pl-PL"/>
        </w:rPr>
        <w:t xml:space="preserve">, </w:t>
      </w:r>
      <w:r w:rsidRPr="00165F41">
        <w:rPr>
          <w:rStyle w:val="StringTok"/>
          <w:lang w:val="pl-PL"/>
        </w:rPr>
        <w:t>'imie'</w:t>
      </w:r>
      <w:r w:rsidRPr="00165F41">
        <w:rPr>
          <w:rStyle w:val="NormalTok"/>
          <w:lang w:val="pl-PL"/>
        </w:rPr>
        <w:t xml:space="preserve">: </w:t>
      </w:r>
      <w:r w:rsidRPr="00165F41">
        <w:rPr>
          <w:rStyle w:val="StringTok"/>
          <w:lang w:val="pl-PL"/>
        </w:rPr>
        <w:t>'Ola'</w:t>
      </w:r>
      <w:r w:rsidRPr="00165F41">
        <w:rPr>
          <w:rStyle w:val="NormalTok"/>
          <w:lang w:val="pl-PL"/>
        </w:rPr>
        <w:t>}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Jak widać z wyświetlonego rezultatu, para klucz-wartość odpowiadająca kluczowi '</w:t>
      </w:r>
      <w:r w:rsidR="00165F41" w:rsidRPr="00165F41">
        <w:rPr>
          <w:lang w:val="pl-PL"/>
        </w:rPr>
        <w:t>ulubione liczby</w:t>
      </w:r>
      <w:r w:rsidRPr="00165F41">
        <w:rPr>
          <w:lang w:val="pl-PL"/>
        </w:rPr>
        <w:t>' została usunięta.</w:t>
      </w:r>
    </w:p>
    <w:p w:rsidR="00976090" w:rsidRPr="00165F41" w:rsidRDefault="001405EC">
      <w:pPr>
        <w:pStyle w:val="Tekstpodstawowy"/>
        <w:rPr>
          <w:lang w:val="pl-PL"/>
        </w:rPr>
      </w:pPr>
      <w:r w:rsidRPr="00165F41">
        <w:rPr>
          <w:lang w:val="pl-PL"/>
        </w:rPr>
        <w:t>Ponadto możesz także zmienić wartość odpowiadającą kluczowi, który już istnieje w słowniku. Napisz:</w:t>
      </w:r>
    </w:p>
    <w:p w:rsidR="00976090" w:rsidRPr="00165F41" w:rsidRDefault="001405EC" w:rsidP="00165F41">
      <w:pPr>
        <w:pStyle w:val="Kod"/>
        <w:rPr>
          <w:lang w:val="pl-PL"/>
        </w:rPr>
      </w:pP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student</w:t>
      </w:r>
      <w:r w:rsidRPr="00165F41">
        <w:rPr>
          <w:rStyle w:val="NormalTok"/>
          <w:lang w:val="pl-PL"/>
        </w:rPr>
        <w:t>[</w:t>
      </w:r>
      <w:r w:rsidRPr="00165F41">
        <w:rPr>
          <w:rStyle w:val="StringTok"/>
          <w:lang w:val="pl-PL"/>
        </w:rPr>
        <w:t>'kraj'</w:t>
      </w:r>
      <w:r w:rsidRPr="00165F41">
        <w:rPr>
          <w:rStyle w:val="NormalTok"/>
          <w:lang w:val="pl-PL"/>
        </w:rPr>
        <w:t xml:space="preserve">] </w:t>
      </w:r>
      <w:r w:rsidRPr="00165F41">
        <w:rPr>
          <w:rStyle w:val="OperatorTok"/>
          <w:lang w:val="pl-PL"/>
        </w:rPr>
        <w:t>=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StringTok"/>
          <w:lang w:val="pl-PL"/>
        </w:rPr>
        <w:t>'Niemcy'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student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{</w:t>
      </w:r>
      <w:r w:rsidRPr="00165F41">
        <w:rPr>
          <w:rStyle w:val="StringTok"/>
          <w:lang w:val="pl-PL"/>
        </w:rPr>
        <w:t>'kraj'</w:t>
      </w:r>
      <w:r w:rsidRPr="00165F41">
        <w:rPr>
          <w:rStyle w:val="NormalTok"/>
          <w:lang w:val="pl-PL"/>
        </w:rPr>
        <w:t xml:space="preserve">: </w:t>
      </w:r>
      <w:r w:rsidRPr="00165F41">
        <w:rPr>
          <w:rStyle w:val="StringTok"/>
          <w:lang w:val="pl-PL"/>
        </w:rPr>
        <w:t>'Niemcy'</w:t>
      </w:r>
      <w:r w:rsidRPr="00165F41">
        <w:rPr>
          <w:rStyle w:val="NormalTok"/>
          <w:lang w:val="pl-PL"/>
        </w:rPr>
        <w:t xml:space="preserve">, </w:t>
      </w:r>
      <w:r w:rsidRPr="00165F41">
        <w:rPr>
          <w:rStyle w:val="StringTok"/>
          <w:lang w:val="pl-PL"/>
        </w:rPr>
        <w:t>'ulubiony_jezyk'</w:t>
      </w:r>
      <w:r w:rsidRPr="00165F41">
        <w:rPr>
          <w:rStyle w:val="NormalTok"/>
          <w:lang w:val="pl-PL"/>
        </w:rPr>
        <w:t xml:space="preserve">: </w:t>
      </w:r>
      <w:r w:rsidRPr="00165F41">
        <w:rPr>
          <w:rStyle w:val="StringTok"/>
          <w:lang w:val="pl-PL"/>
        </w:rPr>
        <w:t>'Python'</w:t>
      </w:r>
      <w:r w:rsidRPr="00165F41">
        <w:rPr>
          <w:rStyle w:val="NormalTok"/>
          <w:lang w:val="pl-PL"/>
        </w:rPr>
        <w:t xml:space="preserve">, </w:t>
      </w:r>
      <w:r w:rsidRPr="00165F41">
        <w:rPr>
          <w:rStyle w:val="StringTok"/>
          <w:lang w:val="pl-PL"/>
        </w:rPr>
        <w:t>'imie'</w:t>
      </w:r>
      <w:r w:rsidRPr="00165F41">
        <w:rPr>
          <w:rStyle w:val="NormalTok"/>
          <w:lang w:val="pl-PL"/>
        </w:rPr>
        <w:t xml:space="preserve">: </w:t>
      </w:r>
      <w:r w:rsidRPr="00165F41">
        <w:rPr>
          <w:rStyle w:val="StringTok"/>
          <w:lang w:val="pl-PL"/>
        </w:rPr>
        <w:t>'Ola'</w:t>
      </w:r>
      <w:r w:rsidRPr="00165F41">
        <w:rPr>
          <w:rStyle w:val="NormalTok"/>
          <w:lang w:val="pl-PL"/>
        </w:rPr>
        <w:t>}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 xml:space="preserve">Jak widać, wartość klucza </w:t>
      </w:r>
      <w:r w:rsidRPr="00165F41">
        <w:rPr>
          <w:i/>
          <w:lang w:val="pl-PL"/>
        </w:rPr>
        <w:t>'kraj'</w:t>
      </w:r>
      <w:r w:rsidRPr="00165F41">
        <w:rPr>
          <w:lang w:val="pl-PL"/>
        </w:rPr>
        <w:t xml:space="preserve"> została zmieniona z 'Polska' na 'Niemcy'. </w:t>
      </w:r>
    </w:p>
    <w:p w:rsidR="00976090" w:rsidRPr="00165F41" w:rsidRDefault="001405EC">
      <w:pPr>
        <w:pStyle w:val="Nagwek3"/>
        <w:rPr>
          <w:lang w:val="pl-PL"/>
        </w:rPr>
      </w:pPr>
      <w:bookmarkStart w:id="12" w:name="header-n2340"/>
      <w:bookmarkEnd w:id="12"/>
      <w:r w:rsidRPr="00165F41">
        <w:rPr>
          <w:lang w:val="pl-PL"/>
        </w:rPr>
        <w:t>Podsumowanie podrozdziału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W tej części nauczyłeś się następujących zagadnień:</w:t>
      </w:r>
    </w:p>
    <w:p w:rsidR="00976090" w:rsidRPr="00165F41" w:rsidRDefault="001405EC">
      <w:pPr>
        <w:numPr>
          <w:ilvl w:val="0"/>
          <w:numId w:val="6"/>
        </w:numPr>
        <w:rPr>
          <w:lang w:val="pl-PL"/>
        </w:rPr>
      </w:pPr>
      <w:r w:rsidRPr="00165F41">
        <w:rPr>
          <w:lang w:val="pl-PL"/>
        </w:rPr>
        <w:t>błędu - umiesz już czytać ze zrozumieniem błędy pojawiające się, gdy Python nie rozumie polecenia, które mu wydałeś,</w:t>
      </w:r>
    </w:p>
    <w:p w:rsidR="00976090" w:rsidRPr="00165F41" w:rsidRDefault="001405EC">
      <w:pPr>
        <w:numPr>
          <w:ilvl w:val="0"/>
          <w:numId w:val="6"/>
        </w:numPr>
        <w:rPr>
          <w:lang w:val="pl-PL"/>
        </w:rPr>
      </w:pPr>
      <w:r w:rsidRPr="00165F41">
        <w:rPr>
          <w:lang w:val="pl-PL"/>
        </w:rPr>
        <w:t>zmienne - nazwy dla obiektów, dzięki którym programuje się łatwiej, a kod jest czytelniejszy,</w:t>
      </w:r>
    </w:p>
    <w:p w:rsidR="00976090" w:rsidRPr="00165F41" w:rsidRDefault="001405EC">
      <w:pPr>
        <w:numPr>
          <w:ilvl w:val="0"/>
          <w:numId w:val="6"/>
        </w:numPr>
        <w:rPr>
          <w:lang w:val="pl-PL"/>
        </w:rPr>
      </w:pPr>
      <w:r w:rsidRPr="00165F41">
        <w:rPr>
          <w:lang w:val="pl-PL"/>
        </w:rPr>
        <w:t>listy - listy obiektów uporządkowanych w okre</w:t>
      </w:r>
      <w:r w:rsidRPr="00165F41">
        <w:rPr>
          <w:lang w:val="pl-PL"/>
        </w:rPr>
        <w:t>ślonej kolejności,</w:t>
      </w:r>
    </w:p>
    <w:p w:rsidR="00976090" w:rsidRPr="00165F41" w:rsidRDefault="001405EC">
      <w:pPr>
        <w:numPr>
          <w:ilvl w:val="0"/>
          <w:numId w:val="6"/>
        </w:numPr>
        <w:rPr>
          <w:lang w:val="pl-PL"/>
        </w:rPr>
      </w:pPr>
      <w:r w:rsidRPr="00165F41">
        <w:rPr>
          <w:lang w:val="pl-PL"/>
        </w:rPr>
        <w:lastRenderedPageBreak/>
        <w:t>słowniki - zbiory obiektów przechowywanych w postaci par klucz-wartość.</w:t>
      </w:r>
    </w:p>
    <w:p w:rsidR="00976090" w:rsidRPr="00165F41" w:rsidRDefault="001405EC">
      <w:pPr>
        <w:pStyle w:val="Nagwek3"/>
        <w:rPr>
          <w:lang w:val="pl-PL"/>
        </w:rPr>
      </w:pPr>
      <w:bookmarkStart w:id="13" w:name="header-n2356"/>
      <w:bookmarkEnd w:id="13"/>
      <w:r w:rsidRPr="00165F41">
        <w:rPr>
          <w:lang w:val="pl-PL"/>
        </w:rPr>
        <w:t>Porównywanie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 xml:space="preserve">Istotną częścią programowania jest porównywanie wartości, zawartości obiektów ich typów, itp. Co </w:t>
      </w:r>
      <w:r w:rsidR="00165F41">
        <w:rPr>
          <w:lang w:val="pl-PL"/>
        </w:rPr>
        <w:t xml:space="preserve">jest </w:t>
      </w:r>
      <w:r w:rsidRPr="00165F41">
        <w:rPr>
          <w:lang w:val="pl-PL"/>
        </w:rPr>
        <w:t>najłatwiej porównać? Oczywiście wartości liczbowe. Zoba</w:t>
      </w:r>
      <w:r w:rsidRPr="00165F41">
        <w:rPr>
          <w:lang w:val="pl-PL"/>
        </w:rPr>
        <w:t>czmy, jak to działa:</w:t>
      </w:r>
    </w:p>
    <w:p w:rsidR="00976090" w:rsidRPr="00165F41" w:rsidRDefault="001405EC" w:rsidP="00165F41">
      <w:pPr>
        <w:pStyle w:val="Kod"/>
        <w:rPr>
          <w:lang w:val="pl-PL"/>
        </w:rPr>
      </w:pP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DecValTok"/>
          <w:lang w:val="pl-PL"/>
        </w:rPr>
        <w:t>5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OperatorTok"/>
          <w:lang w:val="pl-PL"/>
        </w:rPr>
        <w:t>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DecValTok"/>
          <w:lang w:val="pl-PL"/>
        </w:rPr>
        <w:t>2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VariableTok"/>
          <w:lang w:val="pl-PL"/>
        </w:rPr>
        <w:t>True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DecValTok"/>
          <w:lang w:val="pl-PL"/>
        </w:rPr>
        <w:t>3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OperatorTok"/>
          <w:lang w:val="pl-PL"/>
        </w:rPr>
        <w:t>&l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DecValTok"/>
          <w:lang w:val="pl-PL"/>
        </w:rPr>
        <w:t>1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VariableTok"/>
          <w:lang w:val="pl-PL"/>
        </w:rPr>
        <w:t>False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DecValTok"/>
          <w:lang w:val="pl-PL"/>
        </w:rPr>
        <w:t>5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OperatorTok"/>
          <w:lang w:val="pl-PL"/>
        </w:rPr>
        <w:t>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DecValTok"/>
          <w:lang w:val="pl-PL"/>
        </w:rPr>
        <w:t>2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OperatorTok"/>
          <w:lang w:val="pl-PL"/>
        </w:rPr>
        <w:t>*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DecValTok"/>
          <w:lang w:val="pl-PL"/>
        </w:rPr>
        <w:t>2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VariableTok"/>
          <w:lang w:val="pl-PL"/>
        </w:rPr>
        <w:t>True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DecValTok"/>
          <w:lang w:val="pl-PL"/>
        </w:rPr>
        <w:t>1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OperatorTok"/>
          <w:lang w:val="pl-PL"/>
        </w:rPr>
        <w:t>==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DecValTok"/>
          <w:lang w:val="pl-PL"/>
        </w:rPr>
        <w:t>1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VariableTok"/>
          <w:lang w:val="pl-PL"/>
        </w:rPr>
        <w:t>True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DecValTok"/>
          <w:lang w:val="pl-PL"/>
        </w:rPr>
        <w:t>5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OperatorTok"/>
          <w:lang w:val="pl-PL"/>
        </w:rPr>
        <w:t>!=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DecValTok"/>
          <w:lang w:val="pl-PL"/>
        </w:rPr>
        <w:t>2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VariableTok"/>
          <w:lang w:val="pl-PL"/>
        </w:rPr>
        <w:t>True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Przekazaliśmy Pythonowi różne liczby do porównania. Jak widać, potrafi on nie tylko porównywać liczby bezpośrednio, ale również wynik</w:t>
      </w:r>
      <w:r w:rsidRPr="00165F41">
        <w:rPr>
          <w:lang w:val="pl-PL"/>
        </w:rPr>
        <w:t xml:space="preserve">i działań na nich. </w:t>
      </w:r>
    </w:p>
    <w:p w:rsidR="00976090" w:rsidRPr="00165F41" w:rsidRDefault="001405EC">
      <w:pPr>
        <w:pStyle w:val="Tekstpodstawowy"/>
        <w:rPr>
          <w:lang w:val="pl-PL"/>
        </w:rPr>
      </w:pPr>
      <w:r w:rsidRPr="00165F41">
        <w:rPr>
          <w:lang w:val="pl-PL"/>
        </w:rPr>
        <w:t xml:space="preserve">Zastanawiasz się, dlaczego stawiamy dwa znaki równości == obok siebie, gdy sprawdzamy, czy liczby są równe? Pojedynczego znaku równości = używamy do nadawania wartości zmiennym. Zawsze, ale to zawsze musisz używać dwóch znaków równości </w:t>
      </w:r>
      <w:r w:rsidRPr="00165F41">
        <w:rPr>
          <w:lang w:val="pl-PL"/>
        </w:rPr>
        <w:t>==, gdy chcesz sprawdzić, czy dane elementy są równe. Możemy również stwierdzić, że dwie rzeczy nie są sobie równe. Aby to zrobić, używamy symbolu !=, tak jak to zostało pokazane na przykładzie powyżej.</w:t>
      </w:r>
    </w:p>
    <w:p w:rsidR="00976090" w:rsidRPr="00165F41" w:rsidRDefault="001405EC">
      <w:pPr>
        <w:pStyle w:val="Tekstpodstawowy"/>
        <w:rPr>
          <w:lang w:val="pl-PL"/>
        </w:rPr>
      </w:pPr>
      <w:r w:rsidRPr="00165F41">
        <w:rPr>
          <w:lang w:val="pl-PL"/>
        </w:rPr>
        <w:t>Użyjmy Pythona do wykonania dwóch innych zadań:</w:t>
      </w:r>
    </w:p>
    <w:p w:rsidR="00976090" w:rsidRPr="00165F41" w:rsidRDefault="001405EC" w:rsidP="00165F41">
      <w:pPr>
        <w:pStyle w:val="Kod"/>
        <w:rPr>
          <w:lang w:val="pl-PL"/>
        </w:rPr>
      </w:pP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DecValTok"/>
          <w:lang w:val="pl-PL"/>
        </w:rPr>
        <w:t>6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OperatorTok"/>
          <w:lang w:val="pl-PL"/>
        </w:rPr>
        <w:t>&gt;=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DecValTok"/>
          <w:lang w:val="pl-PL"/>
        </w:rPr>
        <w:t>12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OperatorTok"/>
          <w:lang w:val="pl-PL"/>
        </w:rPr>
        <w:t>/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DecValTok"/>
          <w:lang w:val="pl-PL"/>
        </w:rPr>
        <w:t>2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VariableTok"/>
          <w:lang w:val="pl-PL"/>
        </w:rPr>
        <w:t>True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DecValTok"/>
          <w:lang w:val="pl-PL"/>
        </w:rPr>
        <w:t>3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OperatorTok"/>
          <w:lang w:val="pl-PL"/>
        </w:rPr>
        <w:t>&lt;=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DecValTok"/>
          <w:lang w:val="pl-PL"/>
        </w:rPr>
        <w:t>2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VariableTok"/>
          <w:lang w:val="pl-PL"/>
        </w:rPr>
        <w:t>False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Znaki &gt;, &lt; są zrozumiałe, ale co oznaczają &gt;= i &lt;=? Czytamy je w ten sposób:</w:t>
      </w:r>
    </w:p>
    <w:p w:rsidR="00976090" w:rsidRPr="00165F41" w:rsidRDefault="001405EC">
      <w:pPr>
        <w:pStyle w:val="Tekstpodstawowy"/>
        <w:rPr>
          <w:lang w:val="pl-PL"/>
        </w:rPr>
      </w:pPr>
      <w:r w:rsidRPr="00165F41">
        <w:rPr>
          <w:lang w:val="pl-PL"/>
        </w:rPr>
        <w:t>x &gt; y oznacza: x jest większe od y x &lt; y oznacza: x jest mniejsze od y x &lt;= y oznacza: x jest mniejsze lub równe y x &gt;= y oznacza: x jest większe lub równe y</w:t>
      </w:r>
    </w:p>
    <w:p w:rsidR="00976090" w:rsidRDefault="001405EC" w:rsidP="00165F41">
      <w:pPr>
        <w:pStyle w:val="Kod"/>
      </w:pPr>
      <w:r>
        <w:rPr>
          <w:rStyle w:val="OperatorTok"/>
        </w:rPr>
        <w:t>&gt;&gt;&gt;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OperatorTok"/>
        </w:rPr>
        <w:t>&gt;&gt;&gt;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OperatorTok"/>
        </w:rPr>
        <w:t>&gt;&gt;&g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OperatorTok"/>
        </w:rPr>
        <w:t>&gt;&gt;&gt;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rPr>
          <w:rStyle w:val="OperatorTok"/>
        </w:rPr>
        <w:t>&gt;&gt;&g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OperatorTok"/>
        </w:rPr>
        <w:t>&gt;&gt;&gt;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Możesz prze</w:t>
      </w:r>
      <w:r w:rsidRPr="00165F41">
        <w:rPr>
          <w:lang w:val="pl-PL"/>
        </w:rPr>
        <w:t xml:space="preserve">kazać Pythonowi tyle liczb, ile Ci się podoba, a on zawsze zwróci Ci wynik! </w:t>
      </w:r>
    </w:p>
    <w:p w:rsidR="00976090" w:rsidRPr="00165F41" w:rsidRDefault="001405EC">
      <w:pPr>
        <w:numPr>
          <w:ilvl w:val="0"/>
          <w:numId w:val="7"/>
        </w:numPr>
        <w:rPr>
          <w:lang w:val="pl-PL"/>
        </w:rPr>
      </w:pPr>
      <w:r w:rsidRPr="00165F41">
        <w:rPr>
          <w:lang w:val="pl-PL"/>
        </w:rPr>
        <w:lastRenderedPageBreak/>
        <w:t>and - gdy używasz operatora and, oba porównania muszą być prawdziwe (True), żeby całe wyrażenie było prawdziwe</w:t>
      </w:r>
    </w:p>
    <w:p w:rsidR="00976090" w:rsidRPr="00165F41" w:rsidRDefault="001405EC">
      <w:pPr>
        <w:numPr>
          <w:ilvl w:val="0"/>
          <w:numId w:val="7"/>
        </w:numPr>
        <w:rPr>
          <w:lang w:val="pl-PL"/>
        </w:rPr>
      </w:pPr>
      <w:r w:rsidRPr="00165F41">
        <w:rPr>
          <w:lang w:val="pl-PL"/>
        </w:rPr>
        <w:t>or - gdy używasz operatora or, tylko jedno z obu porównań musi być prawdziwe, aby całe wyrażenie było prawdziwe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Znasz powiedzenie "porównywać jabłka z gruszkami"? Zobaczmy, jak działa jego odpowiednik w Pythonie:</w:t>
      </w:r>
    </w:p>
    <w:p w:rsidR="00976090" w:rsidRDefault="001405EC" w:rsidP="00165F41">
      <w:pPr>
        <w:pStyle w:val="Kod"/>
      </w:pPr>
      <w:r>
        <w:rPr>
          <w:rStyle w:val="OperatorTok"/>
        </w:rPr>
        <w:t>&gt;&gt;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StringTok"/>
        </w:rPr>
        <w:t>'jabłko'</w:t>
      </w:r>
      <w:r>
        <w:br/>
      </w:r>
      <w:r>
        <w:rPr>
          <w:rStyle w:val="OperatorTok"/>
        </w:rPr>
        <w:t>&gt;&gt;&gt;</w:t>
      </w:r>
      <w:r>
        <w:rPr>
          <w:rStyle w:val="NormalTok"/>
        </w:rPr>
        <w:t xml:space="preserve"> Traceback (most recent call last):</w:t>
      </w:r>
      <w:r>
        <w:br/>
      </w:r>
      <w:r>
        <w:rPr>
          <w:rStyle w:val="OperatorTok"/>
        </w:rPr>
        <w:t>&gt;&gt;&gt;</w:t>
      </w:r>
      <w:r>
        <w:rPr>
          <w:rStyle w:val="NormalTok"/>
        </w:rPr>
        <w:t xml:space="preserve">   File </w:t>
      </w:r>
      <w:r>
        <w:rPr>
          <w:rStyle w:val="StringTok"/>
        </w:rPr>
        <w:t>"&lt;stdin&gt;"</w:t>
      </w:r>
      <w:r>
        <w:rPr>
          <w:rStyle w:val="NormalTok"/>
        </w:rPr>
        <w:t xml:space="preserve">, line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>module</w:t>
      </w:r>
      <w:r>
        <w:rPr>
          <w:rStyle w:val="OperatorTok"/>
        </w:rPr>
        <w:t>&gt;</w:t>
      </w:r>
      <w:r>
        <w:br/>
      </w:r>
      <w:r>
        <w:rPr>
          <w:rStyle w:val="OperatorTok"/>
        </w:rPr>
        <w:t>&gt;&gt;&gt;</w:t>
      </w:r>
      <w:r>
        <w:rPr>
          <w:rStyle w:val="NormalTok"/>
        </w:rPr>
        <w:t xml:space="preserve"> </w:t>
      </w:r>
      <w:r>
        <w:rPr>
          <w:rStyle w:val="PreprocessorTok"/>
        </w:rPr>
        <w:t>TypeError</w:t>
      </w:r>
      <w:r>
        <w:rPr>
          <w:rStyle w:val="NormalTok"/>
        </w:rPr>
        <w:t xml:space="preserve">: </w:t>
      </w:r>
      <w:r>
        <w:rPr>
          <w:rStyle w:val="StringTok"/>
        </w:rPr>
        <w:t>'&gt;'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supported between instances of </w:t>
      </w:r>
      <w:r>
        <w:rPr>
          <w:rStyle w:val="StringTok"/>
        </w:rPr>
        <w:t>'int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StringTok"/>
        </w:rPr>
        <w:t>'str'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Widać, że podobnie jak w powiedzeniu, Python nie jest w stanie porównać liczby (int) ze stringiem (str</w:t>
      </w:r>
      <w:r w:rsidR="00165F41">
        <w:rPr>
          <w:lang w:val="pl-PL"/>
        </w:rPr>
        <w:t>)</w:t>
      </w:r>
      <w:r w:rsidR="00165F41" w:rsidRPr="00165F41">
        <w:rPr>
          <w:lang w:val="pl-PL"/>
        </w:rPr>
        <w:t>. Zamiast</w:t>
      </w:r>
      <w:r w:rsidRPr="00165F41">
        <w:rPr>
          <w:lang w:val="pl-PL"/>
        </w:rPr>
        <w:t xml:space="preserve"> tego zwraca nam </w:t>
      </w:r>
      <w:r w:rsidRPr="00165F41">
        <w:rPr>
          <w:i/>
          <w:lang w:val="pl-PL"/>
        </w:rPr>
        <w:t>TypeError</w:t>
      </w:r>
      <w:r w:rsidRPr="00165F41">
        <w:rPr>
          <w:lang w:val="pl-PL"/>
        </w:rPr>
        <w:t xml:space="preserve"> i mówi nam, że te dwa typy nie mogą być porównywane ze sobą.</w:t>
      </w:r>
    </w:p>
    <w:p w:rsidR="00976090" w:rsidRPr="00165F41" w:rsidRDefault="001405EC">
      <w:pPr>
        <w:pStyle w:val="Nagwek3"/>
        <w:rPr>
          <w:lang w:val="pl-PL"/>
        </w:rPr>
      </w:pPr>
      <w:bookmarkStart w:id="14" w:name="header-n2389"/>
      <w:bookmarkEnd w:id="14"/>
      <w:r w:rsidRPr="00165F41">
        <w:rPr>
          <w:lang w:val="pl-PL"/>
        </w:rPr>
        <w:t>Obiekt logiczny (Boolean)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Przez przypadek poznałeś nowy typ obiektu w Pythonie. Nazywa się obiektem logicznym (typ Boolean).</w:t>
      </w:r>
    </w:p>
    <w:p w:rsidR="00976090" w:rsidRPr="00165F41" w:rsidRDefault="001405EC">
      <w:pPr>
        <w:pStyle w:val="Tekstpodstawowy"/>
        <w:rPr>
          <w:lang w:val="pl-PL"/>
        </w:rPr>
      </w:pPr>
      <w:r w:rsidRPr="00165F41">
        <w:rPr>
          <w:lang w:val="pl-PL"/>
        </w:rPr>
        <w:t>Są tylko dwa obiekty logiczne:</w:t>
      </w:r>
    </w:p>
    <w:p w:rsidR="00976090" w:rsidRDefault="001405EC">
      <w:pPr>
        <w:numPr>
          <w:ilvl w:val="0"/>
          <w:numId w:val="8"/>
        </w:numPr>
      </w:pPr>
      <w:r>
        <w:t>True (pr</w:t>
      </w:r>
      <w:r>
        <w:t>awda)</w:t>
      </w:r>
    </w:p>
    <w:p w:rsidR="00976090" w:rsidRDefault="001405EC">
      <w:pPr>
        <w:numPr>
          <w:ilvl w:val="0"/>
          <w:numId w:val="8"/>
        </w:numPr>
      </w:pPr>
      <w:r>
        <w:t>False (fałsz)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Jednak żeby Python mógł to zrozumieć, zawsze zapisuj je tak: "True" (pierwsza litera wielka, reszta to małe litery). true, TRUE, tRUE nie zadziałają -- tylko True jest poprawne. (oczywiście to samo dotyczy pisowni "False".)</w:t>
      </w:r>
    </w:p>
    <w:p w:rsidR="00976090" w:rsidRPr="00165F41" w:rsidRDefault="001405EC">
      <w:pPr>
        <w:pStyle w:val="Tekstpodstawowy"/>
        <w:rPr>
          <w:lang w:val="pl-PL"/>
        </w:rPr>
      </w:pPr>
      <w:r w:rsidRPr="00165F41">
        <w:rPr>
          <w:lang w:val="pl-PL"/>
        </w:rPr>
        <w:t>Wartości log</w:t>
      </w:r>
      <w:r w:rsidRPr="00165F41">
        <w:rPr>
          <w:lang w:val="pl-PL"/>
        </w:rPr>
        <w:t xml:space="preserve">iczne mogą także być zmiennymi! </w:t>
      </w:r>
    </w:p>
    <w:p w:rsidR="00976090" w:rsidRPr="00165F41" w:rsidRDefault="001405EC" w:rsidP="00165F41">
      <w:pPr>
        <w:pStyle w:val="Kod"/>
        <w:rPr>
          <w:lang w:val="pl-PL"/>
        </w:rPr>
      </w:pP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a </w:t>
      </w:r>
      <w:r w:rsidRPr="00165F41">
        <w:rPr>
          <w:rStyle w:val="OperatorTok"/>
          <w:lang w:val="pl-PL"/>
        </w:rPr>
        <w:t>=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VariableTok"/>
          <w:lang w:val="pl-PL"/>
        </w:rPr>
        <w:t>True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a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VariableTok"/>
          <w:lang w:val="pl-PL"/>
        </w:rPr>
        <w:t>True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Możesz też zrobić tak:</w:t>
      </w:r>
    </w:p>
    <w:p w:rsidR="00976090" w:rsidRPr="00165F41" w:rsidRDefault="001405EC" w:rsidP="00165F41">
      <w:pPr>
        <w:pStyle w:val="Kod"/>
        <w:rPr>
          <w:lang w:val="pl-PL"/>
        </w:rPr>
      </w:pP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a </w:t>
      </w:r>
      <w:r w:rsidRPr="00165F41">
        <w:rPr>
          <w:rStyle w:val="OperatorTok"/>
          <w:lang w:val="pl-PL"/>
        </w:rPr>
        <w:t>=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DecValTok"/>
          <w:lang w:val="pl-PL"/>
        </w:rPr>
        <w:t>2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OperatorTok"/>
          <w:lang w:val="pl-PL"/>
        </w:rPr>
        <w:t>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DecValTok"/>
          <w:lang w:val="pl-PL"/>
        </w:rPr>
        <w:t>5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a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VariableTok"/>
          <w:lang w:val="pl-PL"/>
        </w:rPr>
        <w:t>False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Poćwicz i pobaw się wartościami logicznymi wpisując następujące instrukcje:</w:t>
      </w:r>
    </w:p>
    <w:p w:rsidR="00976090" w:rsidRPr="00165F41" w:rsidRDefault="001405EC">
      <w:pPr>
        <w:pStyle w:val="Tekstpodstawowy"/>
        <w:rPr>
          <w:lang w:val="pl-PL"/>
        </w:rPr>
      </w:pPr>
      <w:r>
        <w:t xml:space="preserve">True and True False and True True or 1 == 1 1 != </w:t>
      </w:r>
      <w:r w:rsidRPr="00165F41">
        <w:rPr>
          <w:lang w:val="pl-PL"/>
        </w:rPr>
        <w:t>2 Wartości logicz</w:t>
      </w:r>
      <w:r w:rsidRPr="00165F41">
        <w:rPr>
          <w:lang w:val="pl-PL"/>
        </w:rPr>
        <w:t>ne są jedną z najfa</w:t>
      </w:r>
      <w:r w:rsidR="00C40944">
        <w:rPr>
          <w:lang w:val="pl-PL"/>
        </w:rPr>
        <w:t>jniejszych możliwości w programowa</w:t>
      </w:r>
      <w:r w:rsidRPr="00165F41">
        <w:rPr>
          <w:lang w:val="pl-PL"/>
        </w:rPr>
        <w:t>niu.</w:t>
      </w:r>
    </w:p>
    <w:p w:rsidR="00976090" w:rsidRPr="00165F41" w:rsidRDefault="001405EC">
      <w:pPr>
        <w:pStyle w:val="Nagwek3"/>
        <w:rPr>
          <w:lang w:val="pl-PL"/>
        </w:rPr>
      </w:pPr>
      <w:bookmarkStart w:id="15" w:name="header-n2417"/>
      <w:bookmarkEnd w:id="15"/>
      <w:r w:rsidRPr="00165F41">
        <w:rPr>
          <w:lang w:val="pl-PL"/>
        </w:rPr>
        <w:lastRenderedPageBreak/>
        <w:t>Zapisujemy kod programu!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Do tej pory pisałyśmy cały nasz kod Pythona w interpreterze, co zmusza nas do pisania linijka po linijce. Prawdziwe programy są zapisywane w plikach i uruchamiane przez interp</w:t>
      </w:r>
      <w:r w:rsidRPr="00165F41">
        <w:rPr>
          <w:lang w:val="pl-PL"/>
        </w:rPr>
        <w:t>reter lub kompilator naszego języka programowania. Dotąd uruchamialiśmy nasze programy w interpreterze Pythona, wprowadzając za każdym razem najwyżej jedną linijkę kodu. Ale w następnych zadaniach będziemy dodać więcej niż jeden wiersz kodu.</w:t>
      </w:r>
    </w:p>
    <w:p w:rsidR="00976090" w:rsidRPr="00165F41" w:rsidRDefault="001405EC">
      <w:pPr>
        <w:pStyle w:val="Tekstpodstawowy"/>
        <w:rPr>
          <w:lang w:val="pl-PL"/>
        </w:rPr>
      </w:pPr>
      <w:r w:rsidRPr="00165F41">
        <w:rPr>
          <w:lang w:val="pl-PL"/>
        </w:rPr>
        <w:t>Aby wyjść z uż</w:t>
      </w:r>
      <w:r w:rsidRPr="00165F41">
        <w:rPr>
          <w:lang w:val="pl-PL"/>
        </w:rPr>
        <w:t xml:space="preserve">ywanego przez nas interpretera Pythona, użyj po prostu funkcji </w:t>
      </w:r>
      <w:r w:rsidRPr="00165F41">
        <w:rPr>
          <w:b/>
          <w:i/>
          <w:lang w:val="pl-PL"/>
        </w:rPr>
        <w:t>exit()</w:t>
      </w:r>
      <w:r w:rsidRPr="00165F41">
        <w:rPr>
          <w:lang w:val="pl-PL"/>
        </w:rPr>
        <w:t>:</w:t>
      </w:r>
    </w:p>
    <w:p w:rsidR="00976090" w:rsidRPr="00165F41" w:rsidRDefault="001405EC" w:rsidP="00C40944">
      <w:pPr>
        <w:pStyle w:val="Kod"/>
        <w:rPr>
          <w:lang w:val="pl-PL"/>
        </w:rPr>
      </w:pP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FunctionTok"/>
          <w:lang w:val="pl-PL"/>
        </w:rPr>
        <w:t>exit()</w:t>
      </w:r>
      <w:r w:rsidRPr="00165F41">
        <w:rPr>
          <w:lang w:val="pl-PL"/>
        </w:rPr>
        <w:br/>
      </w:r>
      <w:r w:rsidRPr="00165F41">
        <w:rPr>
          <w:rStyle w:val="OperatorTok"/>
          <w:lang w:val="pl-PL"/>
        </w:rPr>
        <w:t>&gt;&gt;&gt;</w:t>
      </w:r>
      <w:r w:rsidRPr="00165F41">
        <w:rPr>
          <w:rStyle w:val="NormalTok"/>
          <w:lang w:val="pl-PL"/>
        </w:rPr>
        <w:t xml:space="preserve"> $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W ten sposób znajdziesz się z powrotem w wierszu poleceń.</w:t>
      </w:r>
    </w:p>
    <w:p w:rsidR="00976090" w:rsidRPr="00165F41" w:rsidRDefault="001405EC">
      <w:pPr>
        <w:pStyle w:val="Tekstpodstawowy"/>
        <w:rPr>
          <w:lang w:val="pl-PL"/>
        </w:rPr>
      </w:pPr>
      <w:r w:rsidRPr="00165F41">
        <w:rPr>
          <w:lang w:val="pl-PL"/>
        </w:rPr>
        <w:t>Jaki edytor kodu wybraliśmy? Teraz musimy go teraz uruchomić i zapisać kod w nowym pliku:</w:t>
      </w:r>
    </w:p>
    <w:p w:rsidR="00976090" w:rsidRPr="00165F41" w:rsidRDefault="001405EC">
      <w:pPr>
        <w:pStyle w:val="SourceCode"/>
        <w:rPr>
          <w:lang w:val="pl-PL"/>
        </w:rPr>
      </w:pPr>
      <w:r w:rsidRPr="00165F41">
        <w:rPr>
          <w:rStyle w:val="BuiltInTok"/>
          <w:lang w:val="pl-PL"/>
        </w:rPr>
        <w:t>print</w:t>
      </w:r>
      <w:r w:rsidRPr="00165F41">
        <w:rPr>
          <w:rStyle w:val="NormalTok"/>
          <w:lang w:val="pl-PL"/>
        </w:rPr>
        <w:t>(</w:t>
      </w:r>
      <w:r w:rsidRPr="00165F41">
        <w:rPr>
          <w:rStyle w:val="StringTok"/>
          <w:lang w:val="pl-PL"/>
        </w:rPr>
        <w:t>'Coś zupełnie z innej beczki!'</w:t>
      </w:r>
      <w:r w:rsidRPr="00165F41">
        <w:rPr>
          <w:rStyle w:val="NormalTok"/>
          <w:lang w:val="pl-PL"/>
        </w:rPr>
        <w:t>)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Zauważ jedną z najfajniejszych rzeczy, jeśli chodzi o edytor kodu: kolory! Gdy pisałeś w konsoli Pythona, wszystko miało ten sam kolor. Teraz widzisz, że funkcja print() jest innego koloru niż string. Nazywa się to "podświet</w:t>
      </w:r>
      <w:r w:rsidRPr="00165F41">
        <w:rPr>
          <w:lang w:val="pl-PL"/>
        </w:rPr>
        <w:t>lanie składni" i jest naprawdę użyteczne podczas kodowania. Kolor wyrazów w edytorze będzie dla Ciebie wskazówką, np. łatwo rozpoznasz dzięki temu niezamknięty string albo literówkę w słowie kluczowym (tak jak def w funkcji). To jeden z powodów, dla któryc</w:t>
      </w:r>
      <w:r w:rsidRPr="00165F41">
        <w:rPr>
          <w:lang w:val="pl-PL"/>
        </w:rPr>
        <w:t>h używamy edytora kodu :)</w:t>
      </w:r>
    </w:p>
    <w:p w:rsidR="00976090" w:rsidRPr="00165F41" w:rsidRDefault="001405EC">
      <w:pPr>
        <w:pStyle w:val="Tekstpodstawowy"/>
        <w:rPr>
          <w:lang w:val="pl-PL"/>
        </w:rPr>
      </w:pPr>
      <w:r w:rsidRPr="00165F41">
        <w:rPr>
          <w:lang w:val="pl-PL"/>
        </w:rPr>
        <w:t>Teraz musimy zapisać plik i nadać mu wymowną nazwę. Nazwijmy go python_intro.py i zapiszmy na Pulpicie. Możemy nazwać plik jak tylko nam się podoba, ale jedna rzecz jest istotna: na końcu nazwy musi być .py. Rozszerzenie .py infor</w:t>
      </w:r>
      <w:r w:rsidRPr="00165F41">
        <w:rPr>
          <w:lang w:val="pl-PL"/>
        </w:rPr>
        <w:t>muje nasz komputer, że to jest plik wykonywalny Pythona i Python może go uruchomić.</w:t>
      </w:r>
    </w:p>
    <w:p w:rsidR="00976090" w:rsidRPr="00165F41" w:rsidRDefault="001405EC">
      <w:pPr>
        <w:pStyle w:val="Tekstpodstawowy"/>
        <w:rPr>
          <w:lang w:val="pl-PL"/>
        </w:rPr>
      </w:pPr>
      <w:r w:rsidRPr="00165F41">
        <w:rPr>
          <w:lang w:val="pl-PL"/>
        </w:rPr>
        <w:t>Mamy już zapisany plik, a więc czas go uruchomić! Wykorzystując wiadomości poznane w sekcji poświęconej wierszowi poleceń, użyj terminala, aby zmienić aktualny katalog na k</w:t>
      </w:r>
      <w:r w:rsidRPr="00165F41">
        <w:rPr>
          <w:lang w:val="pl-PL"/>
        </w:rPr>
        <w:t>atalog Pulpitu.</w:t>
      </w:r>
    </w:p>
    <w:p w:rsidR="00976090" w:rsidRPr="00165F41" w:rsidRDefault="001405EC">
      <w:pPr>
        <w:pStyle w:val="Tekstpodstawowy"/>
        <w:rPr>
          <w:lang w:val="pl-PL"/>
        </w:rPr>
      </w:pPr>
      <w:r w:rsidRPr="00165F41">
        <w:rPr>
          <w:lang w:val="pl-PL"/>
        </w:rPr>
        <w:t>W systemie Windows będzie to wyglądać tak:</w:t>
      </w:r>
    </w:p>
    <w:p w:rsidR="00976090" w:rsidRPr="00165F41" w:rsidRDefault="001405EC" w:rsidP="00C40944">
      <w:pPr>
        <w:pStyle w:val="Kod"/>
        <w:rPr>
          <w:lang w:val="pl-PL"/>
        </w:rPr>
      </w:pPr>
      <w:r w:rsidRPr="00165F41">
        <w:rPr>
          <w:rStyle w:val="OperatorTok"/>
          <w:lang w:val="pl-PL"/>
        </w:rPr>
        <w:t>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BuiltInTok"/>
          <w:lang w:val="pl-PL"/>
        </w:rPr>
        <w:t>cd</w:t>
      </w:r>
      <w:r w:rsidRPr="00165F41">
        <w:rPr>
          <w:rStyle w:val="NormalTok"/>
          <w:lang w:val="pl-PL"/>
        </w:rPr>
        <w:t xml:space="preserve"> %HomePath%\Desktop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Teraz użyj Pythona do uruchomienia kodu z pliku w następujący sposób:</w:t>
      </w:r>
    </w:p>
    <w:p w:rsidR="00976090" w:rsidRPr="00165F41" w:rsidRDefault="001405EC" w:rsidP="00C40944">
      <w:pPr>
        <w:pStyle w:val="Kod"/>
        <w:rPr>
          <w:lang w:val="pl-PL"/>
        </w:rPr>
      </w:pPr>
      <w:r w:rsidRPr="00165F41">
        <w:rPr>
          <w:rStyle w:val="NormalTok"/>
          <w:lang w:val="pl-PL"/>
        </w:rPr>
        <w:t xml:space="preserve">$ </w:t>
      </w:r>
      <w:r w:rsidRPr="00165F41">
        <w:rPr>
          <w:rStyle w:val="ExtensionTok"/>
          <w:lang w:val="pl-PL"/>
        </w:rPr>
        <w:t>python3</w:t>
      </w:r>
      <w:r w:rsidRPr="00165F41">
        <w:rPr>
          <w:rStyle w:val="NormalTok"/>
          <w:lang w:val="pl-PL"/>
        </w:rPr>
        <w:t xml:space="preserve"> python_intro.py</w:t>
      </w:r>
      <w:r w:rsidRPr="00165F41">
        <w:rPr>
          <w:lang w:val="pl-PL"/>
        </w:rPr>
        <w:br/>
      </w:r>
      <w:r w:rsidRPr="00165F41">
        <w:rPr>
          <w:rStyle w:val="ExtensionTok"/>
          <w:lang w:val="pl-PL"/>
        </w:rPr>
        <w:t>Co</w:t>
      </w:r>
      <w:r w:rsidRPr="00165F41">
        <w:rPr>
          <w:rStyle w:val="NormalTok"/>
          <w:lang w:val="pl-PL"/>
        </w:rPr>
        <w:t>ś zupełnie z innej beczki!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 xml:space="preserve">Super! Właśnie uruchomiłeś z pliku swój pierwszy program w Pythonie. </w:t>
      </w:r>
    </w:p>
    <w:p w:rsidR="00976090" w:rsidRPr="00165F41" w:rsidRDefault="001405EC">
      <w:pPr>
        <w:pStyle w:val="Tekstpodstawowy"/>
        <w:rPr>
          <w:lang w:val="pl-PL"/>
        </w:rPr>
      </w:pPr>
      <w:r w:rsidRPr="00165F41">
        <w:rPr>
          <w:lang w:val="pl-PL"/>
        </w:rPr>
        <w:t>Teraz możemy przejść do niezwykle istotnego narzędzia w programowaniu - instrukcji warunkowych</w:t>
      </w:r>
    </w:p>
    <w:p w:rsidR="00976090" w:rsidRPr="00165F41" w:rsidRDefault="001405EC">
      <w:pPr>
        <w:pStyle w:val="Nagwek3"/>
        <w:rPr>
          <w:lang w:val="pl-PL"/>
        </w:rPr>
      </w:pPr>
      <w:bookmarkStart w:id="16" w:name="header-n2444"/>
      <w:bookmarkEnd w:id="16"/>
      <w:r w:rsidRPr="00165F41">
        <w:rPr>
          <w:lang w:val="pl-PL"/>
        </w:rPr>
        <w:t>Instrukcje warunkowe If...elif...else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lastRenderedPageBreak/>
        <w:t xml:space="preserve">Dużo różnych rzeczy w kodzie powinno być uruchamiane </w:t>
      </w:r>
      <w:r w:rsidRPr="00165F41">
        <w:rPr>
          <w:lang w:val="pl-PL"/>
        </w:rPr>
        <w:t>tylko wtedy, kiedy zostaną spełnione określone warunki. Dlatego Python posiada składnię, którą nazywamy instrukcjami warunkowymi.</w:t>
      </w:r>
    </w:p>
    <w:p w:rsidR="00976090" w:rsidRPr="00165F41" w:rsidRDefault="001405EC">
      <w:pPr>
        <w:pStyle w:val="Tekstpodstawowy"/>
        <w:rPr>
          <w:lang w:val="pl-PL"/>
        </w:rPr>
      </w:pPr>
      <w:r w:rsidRPr="00165F41">
        <w:rPr>
          <w:lang w:val="pl-PL"/>
        </w:rPr>
        <w:t>Zastąp kod w pliku python_intro.py następującym:</w:t>
      </w:r>
    </w:p>
    <w:p w:rsidR="00976090" w:rsidRPr="00165F41" w:rsidRDefault="001405EC" w:rsidP="00C40944">
      <w:pPr>
        <w:pStyle w:val="Kod"/>
        <w:rPr>
          <w:lang w:val="pl-PL"/>
        </w:rPr>
      </w:pPr>
      <w:r w:rsidRPr="00165F41">
        <w:rPr>
          <w:rStyle w:val="ControlFlowTok"/>
          <w:lang w:val="pl-PL"/>
        </w:rPr>
        <w:t>if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DecValTok"/>
          <w:lang w:val="pl-PL"/>
        </w:rPr>
        <w:t>3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OperatorTok"/>
          <w:lang w:val="pl-PL"/>
        </w:rPr>
        <w:t>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DecValTok"/>
          <w:lang w:val="pl-PL"/>
        </w:rPr>
        <w:t>2</w:t>
      </w:r>
      <w:r w:rsidRPr="00165F41">
        <w:rPr>
          <w:rStyle w:val="NormalTok"/>
          <w:lang w:val="pl-PL"/>
        </w:rPr>
        <w:t>: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Gdybyśmy to teraz zapisali i uruchomili kod, pojawił się błąd podob</w:t>
      </w:r>
      <w:r w:rsidRPr="00165F41">
        <w:rPr>
          <w:lang w:val="pl-PL"/>
        </w:rPr>
        <w:t>ny do poniższego:</w:t>
      </w:r>
    </w:p>
    <w:p w:rsidR="00976090" w:rsidRDefault="001405EC" w:rsidP="00C40944">
      <w:pPr>
        <w:pStyle w:val="Kod"/>
      </w:pPr>
      <w:r>
        <w:rPr>
          <w:rStyle w:val="NormalTok"/>
        </w:rPr>
        <w:t xml:space="preserve">$ </w:t>
      </w:r>
      <w:r>
        <w:rPr>
          <w:rStyle w:val="ExtensionTok"/>
        </w:rPr>
        <w:t>python3</w:t>
      </w:r>
      <w:r>
        <w:rPr>
          <w:rStyle w:val="NormalTok"/>
        </w:rPr>
        <w:t xml:space="preserve"> python_intro.py</w:t>
      </w:r>
      <w:r>
        <w:br/>
      </w:r>
      <w:r>
        <w:rPr>
          <w:rStyle w:val="ExtensionTok"/>
        </w:rPr>
        <w:t>File</w:t>
      </w:r>
      <w:r>
        <w:rPr>
          <w:rStyle w:val="NormalTok"/>
        </w:rPr>
        <w:t xml:space="preserve"> </w:t>
      </w:r>
      <w:r>
        <w:rPr>
          <w:rStyle w:val="StringTok"/>
        </w:rPr>
        <w:t>"python_intro.py"</w:t>
      </w:r>
      <w:r>
        <w:rPr>
          <w:rStyle w:val="NormalTok"/>
        </w:rPr>
        <w:t>, line 2</w:t>
      </w:r>
      <w:r>
        <w:br/>
      </w:r>
      <w:r>
        <w:rPr>
          <w:rStyle w:val="NormalTok"/>
        </w:rPr>
        <w:t xml:space="preserve">         ^</w:t>
      </w:r>
      <w:r>
        <w:br/>
      </w:r>
      <w:r>
        <w:rPr>
          <w:rStyle w:val="ExtensionTok"/>
        </w:rPr>
        <w:t>SyntaxError</w:t>
      </w:r>
      <w:r>
        <w:rPr>
          <w:rStyle w:val="NormalTok"/>
        </w:rPr>
        <w:t>: unexpected EOF while parsing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 xml:space="preserve">Python oczekuje od nas dalszych instrukcji, które mają zostać wykonane w przypadku, gdy warunek 3 &gt; 2 okaże się </w:t>
      </w:r>
      <w:r w:rsidR="00C40944" w:rsidRPr="00165F41">
        <w:rPr>
          <w:lang w:val="pl-PL"/>
        </w:rPr>
        <w:t>prawdziwy, (czyli</w:t>
      </w:r>
      <w:r w:rsidRPr="00165F41">
        <w:rPr>
          <w:lang w:val="pl-PL"/>
        </w:rPr>
        <w:t xml:space="preserve"> przyjmie wartość True). Sprawmy, żeby Python wypisał na ekranie "To działa!". Zmień kod w pliku python_intro.py na poniższy:</w:t>
      </w:r>
    </w:p>
    <w:p w:rsidR="00976090" w:rsidRDefault="001405EC" w:rsidP="00C40944">
      <w:pPr>
        <w:pStyle w:val="Kod"/>
      </w:pP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To działa!'</w:t>
      </w:r>
      <w:r>
        <w:rPr>
          <w:rStyle w:val="NormalTok"/>
        </w:rPr>
        <w:t>)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Zauważyłeś, że w kolejnym wierszu nasz kod posiada wcięcie 4 spacji? Musimy tak robić, aby Python wiedział, co ma uruchomić, gdy warunek jest prawdziwy. Możesz używać jednej spacji, ale prawie każdy programista Pythona stosuje 4 spacje, aby kod wyglądał cz</w:t>
      </w:r>
      <w:r w:rsidRPr="00165F41">
        <w:rPr>
          <w:lang w:val="pl-PL"/>
        </w:rPr>
        <w:t>ytelniej. Pojedynczy tabulator również będzie liczył się jako 4 spacje (gdy posługujemy sie edytorem, który nie automatyzuje edycji kodu języka Python, zalecane jest stosowanie 4 spcaji zamiast klawisza tab).</w:t>
      </w:r>
    </w:p>
    <w:p w:rsidR="00976090" w:rsidRPr="00165F41" w:rsidRDefault="001405EC">
      <w:pPr>
        <w:pStyle w:val="Tekstpodstawowy"/>
        <w:rPr>
          <w:lang w:val="pl-PL"/>
        </w:rPr>
      </w:pPr>
      <w:r w:rsidRPr="00165F41">
        <w:rPr>
          <w:lang w:val="pl-PL"/>
        </w:rPr>
        <w:t>Zapisz plik i uruchom go jeszcze raz:</w:t>
      </w:r>
    </w:p>
    <w:p w:rsidR="00976090" w:rsidRPr="00165F41" w:rsidRDefault="001405EC" w:rsidP="00C40944">
      <w:pPr>
        <w:pStyle w:val="Kod"/>
        <w:rPr>
          <w:lang w:val="pl-PL"/>
        </w:rPr>
      </w:pPr>
      <w:r w:rsidRPr="00165F41">
        <w:rPr>
          <w:rStyle w:val="NormalTok"/>
          <w:lang w:val="pl-PL"/>
        </w:rPr>
        <w:t xml:space="preserve">$ </w:t>
      </w:r>
      <w:r w:rsidRPr="00165F41">
        <w:rPr>
          <w:rStyle w:val="ExtensionTok"/>
          <w:lang w:val="pl-PL"/>
        </w:rPr>
        <w:t>python3</w:t>
      </w:r>
      <w:r w:rsidRPr="00165F41">
        <w:rPr>
          <w:rStyle w:val="NormalTok"/>
          <w:lang w:val="pl-PL"/>
        </w:rPr>
        <w:t xml:space="preserve"> python_intro.py</w:t>
      </w:r>
      <w:r w:rsidRPr="00165F41">
        <w:rPr>
          <w:lang w:val="pl-PL"/>
        </w:rPr>
        <w:br/>
      </w:r>
      <w:r w:rsidRPr="00165F41">
        <w:rPr>
          <w:rStyle w:val="ExtensionTok"/>
          <w:lang w:val="pl-PL"/>
        </w:rPr>
        <w:t>To</w:t>
      </w:r>
      <w:r w:rsidRPr="00165F41">
        <w:rPr>
          <w:rStyle w:val="NormalTok"/>
          <w:lang w:val="pl-PL"/>
        </w:rPr>
        <w:t xml:space="preserve"> działa!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A co jeśli warunek nie jest prawdziwy?</w:t>
      </w:r>
    </w:p>
    <w:p w:rsidR="00976090" w:rsidRPr="00165F41" w:rsidRDefault="001405EC">
      <w:pPr>
        <w:pStyle w:val="Tekstpodstawowy"/>
        <w:rPr>
          <w:lang w:val="pl-PL"/>
        </w:rPr>
      </w:pPr>
      <w:r w:rsidRPr="00165F41">
        <w:rPr>
          <w:lang w:val="pl-PL"/>
        </w:rPr>
        <w:t>W poprzednich przykładach kod był wykonywany wtedy, gdy warunki okazywały się prawdziwe (True). Ale Python posiada również wyrażenia elif i else:</w:t>
      </w:r>
    </w:p>
    <w:p w:rsidR="00976090" w:rsidRPr="00165F41" w:rsidRDefault="001405EC" w:rsidP="00C40944">
      <w:pPr>
        <w:pStyle w:val="Kod"/>
        <w:rPr>
          <w:lang w:val="pl-PL"/>
        </w:rPr>
      </w:pPr>
      <w:r w:rsidRPr="00165F41">
        <w:rPr>
          <w:rStyle w:val="ControlFlowTok"/>
          <w:lang w:val="pl-PL"/>
        </w:rPr>
        <w:t>if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DecValTok"/>
          <w:lang w:val="pl-PL"/>
        </w:rPr>
        <w:t>5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OperatorTok"/>
          <w:lang w:val="pl-PL"/>
        </w:rPr>
        <w:t>&g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DecValTok"/>
          <w:lang w:val="pl-PL"/>
        </w:rPr>
        <w:t>2</w:t>
      </w:r>
      <w:r w:rsidRPr="00165F41">
        <w:rPr>
          <w:rStyle w:val="NormalTok"/>
          <w:lang w:val="pl-PL"/>
        </w:rPr>
        <w:t>:</w:t>
      </w:r>
      <w:r w:rsidRPr="00165F41">
        <w:rPr>
          <w:lang w:val="pl-PL"/>
        </w:rPr>
        <w:br/>
      </w:r>
      <w:r w:rsidRPr="00165F41">
        <w:rPr>
          <w:rStyle w:val="NormalTok"/>
          <w:lang w:val="pl-PL"/>
        </w:rPr>
        <w:t xml:space="preserve">    </w:t>
      </w:r>
      <w:r w:rsidRPr="00165F41">
        <w:rPr>
          <w:rStyle w:val="BuiltInTok"/>
          <w:lang w:val="pl-PL"/>
        </w:rPr>
        <w:t>print</w:t>
      </w:r>
      <w:r w:rsidRPr="00165F41">
        <w:rPr>
          <w:rStyle w:val="NormalTok"/>
          <w:lang w:val="pl-PL"/>
        </w:rPr>
        <w:t>(</w:t>
      </w:r>
      <w:r w:rsidRPr="00165F41">
        <w:rPr>
          <w:rStyle w:val="StringTok"/>
          <w:lang w:val="pl-PL"/>
        </w:rPr>
        <w:t xml:space="preserve">'5 jest jednak większe </w:t>
      </w:r>
      <w:r w:rsidRPr="00165F41">
        <w:rPr>
          <w:rStyle w:val="StringTok"/>
          <w:lang w:val="pl-PL"/>
        </w:rPr>
        <w:t>od 2'</w:t>
      </w:r>
      <w:r w:rsidRPr="00165F41">
        <w:rPr>
          <w:rStyle w:val="NormalTok"/>
          <w:lang w:val="pl-PL"/>
        </w:rPr>
        <w:t>)</w:t>
      </w:r>
      <w:r w:rsidRPr="00165F41">
        <w:rPr>
          <w:lang w:val="pl-PL"/>
        </w:rPr>
        <w:br/>
      </w:r>
      <w:r w:rsidRPr="00165F41">
        <w:rPr>
          <w:rStyle w:val="ControlFlowTok"/>
          <w:lang w:val="pl-PL"/>
        </w:rPr>
        <w:t>else</w:t>
      </w:r>
      <w:r w:rsidRPr="00165F41">
        <w:rPr>
          <w:rStyle w:val="NormalTok"/>
          <w:lang w:val="pl-PL"/>
        </w:rPr>
        <w:t>:</w:t>
      </w:r>
      <w:r w:rsidRPr="00165F41">
        <w:rPr>
          <w:lang w:val="pl-PL"/>
        </w:rPr>
        <w:br/>
      </w:r>
      <w:r w:rsidRPr="00165F41">
        <w:rPr>
          <w:rStyle w:val="NormalTok"/>
          <w:lang w:val="pl-PL"/>
        </w:rPr>
        <w:t xml:space="preserve">    </w:t>
      </w:r>
      <w:r w:rsidRPr="00165F41">
        <w:rPr>
          <w:rStyle w:val="BuiltInTok"/>
          <w:lang w:val="pl-PL"/>
        </w:rPr>
        <w:t>print</w:t>
      </w:r>
      <w:r w:rsidRPr="00165F41">
        <w:rPr>
          <w:rStyle w:val="NormalTok"/>
          <w:lang w:val="pl-PL"/>
        </w:rPr>
        <w:t>(</w:t>
      </w:r>
      <w:r w:rsidRPr="00165F41">
        <w:rPr>
          <w:rStyle w:val="StringTok"/>
          <w:lang w:val="pl-PL"/>
        </w:rPr>
        <w:t>'5 nie jest większe od 2'</w:t>
      </w:r>
      <w:r w:rsidRPr="00165F41">
        <w:rPr>
          <w:rStyle w:val="NormalTok"/>
          <w:lang w:val="pl-PL"/>
        </w:rPr>
        <w:t>)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Po uruchomieniu wyświetli się:</w:t>
      </w:r>
    </w:p>
    <w:p w:rsidR="00976090" w:rsidRPr="00165F41" w:rsidRDefault="001405EC" w:rsidP="00C40944">
      <w:pPr>
        <w:pStyle w:val="Kod"/>
        <w:rPr>
          <w:lang w:val="pl-PL"/>
        </w:rPr>
      </w:pPr>
      <w:r w:rsidRPr="00165F41">
        <w:rPr>
          <w:rStyle w:val="NormalTok"/>
          <w:lang w:val="pl-PL"/>
        </w:rPr>
        <w:t xml:space="preserve">$ </w:t>
      </w:r>
      <w:r w:rsidRPr="00165F41">
        <w:rPr>
          <w:rStyle w:val="ExtensionTok"/>
          <w:lang w:val="pl-PL"/>
        </w:rPr>
        <w:t>python3</w:t>
      </w:r>
      <w:r w:rsidRPr="00165F41">
        <w:rPr>
          <w:rStyle w:val="NormalTok"/>
          <w:lang w:val="pl-PL"/>
        </w:rPr>
        <w:t xml:space="preserve"> python_intro.py</w:t>
      </w:r>
      <w:r w:rsidRPr="00165F41">
        <w:rPr>
          <w:lang w:val="pl-PL"/>
        </w:rPr>
        <w:br/>
      </w:r>
      <w:r w:rsidRPr="00165F41">
        <w:rPr>
          <w:rStyle w:val="ExtensionTok"/>
          <w:lang w:val="pl-PL"/>
        </w:rPr>
        <w:t>5</w:t>
      </w:r>
      <w:r w:rsidRPr="00165F41">
        <w:rPr>
          <w:rStyle w:val="NormalTok"/>
          <w:lang w:val="pl-PL"/>
        </w:rPr>
        <w:t xml:space="preserve"> jest jednak większe od 2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 xml:space="preserve">Gdyby 2 było większą liczbą niż 5, wtedy zostałaby wykonana druga instrukcja. Proste, nieprawdaż? Zobaczmy, jak działa </w:t>
      </w:r>
      <w:r w:rsidRPr="00165F41">
        <w:rPr>
          <w:b/>
          <w:i/>
          <w:lang w:val="pl-PL"/>
        </w:rPr>
        <w:t>eli</w:t>
      </w:r>
      <w:r w:rsidRPr="00165F41">
        <w:rPr>
          <w:b/>
          <w:i/>
          <w:lang w:val="pl-PL"/>
        </w:rPr>
        <w:t>f</w:t>
      </w:r>
      <w:r w:rsidRPr="00165F41">
        <w:rPr>
          <w:lang w:val="pl-PL"/>
        </w:rPr>
        <w:t>:</w:t>
      </w:r>
    </w:p>
    <w:p w:rsidR="00976090" w:rsidRPr="00165F41" w:rsidRDefault="001405EC" w:rsidP="00160562">
      <w:pPr>
        <w:pStyle w:val="Kod"/>
        <w:rPr>
          <w:lang w:val="pl-PL"/>
        </w:rPr>
      </w:pPr>
      <w:r w:rsidRPr="00165F41">
        <w:rPr>
          <w:rStyle w:val="NormalTok"/>
          <w:lang w:val="pl-PL"/>
        </w:rPr>
        <w:lastRenderedPageBreak/>
        <w:t xml:space="preserve">name </w:t>
      </w:r>
      <w:r w:rsidRPr="00165F41">
        <w:rPr>
          <w:rStyle w:val="OperatorTok"/>
          <w:lang w:val="pl-PL"/>
        </w:rPr>
        <w:t>=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StringTok"/>
          <w:lang w:val="pl-PL"/>
        </w:rPr>
        <w:t>'Jan'</w:t>
      </w:r>
      <w:r w:rsidRPr="00165F41">
        <w:rPr>
          <w:lang w:val="pl-PL"/>
        </w:rPr>
        <w:br/>
      </w:r>
      <w:r w:rsidRPr="00165F41">
        <w:rPr>
          <w:rStyle w:val="ControlFlowTok"/>
          <w:lang w:val="pl-PL"/>
        </w:rPr>
        <w:t>if</w:t>
      </w:r>
      <w:r w:rsidRPr="00165F41">
        <w:rPr>
          <w:rStyle w:val="NormalTok"/>
          <w:lang w:val="pl-PL"/>
        </w:rPr>
        <w:t xml:space="preserve"> name </w:t>
      </w:r>
      <w:r w:rsidRPr="00165F41">
        <w:rPr>
          <w:rStyle w:val="OperatorTok"/>
          <w:lang w:val="pl-PL"/>
        </w:rPr>
        <w:t>==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StringTok"/>
          <w:lang w:val="pl-PL"/>
        </w:rPr>
        <w:t>'Ola'</w:t>
      </w:r>
      <w:r w:rsidRPr="00165F41">
        <w:rPr>
          <w:rStyle w:val="NormalTok"/>
          <w:lang w:val="pl-PL"/>
        </w:rPr>
        <w:t>:</w:t>
      </w:r>
      <w:r w:rsidRPr="00165F41">
        <w:rPr>
          <w:lang w:val="pl-PL"/>
        </w:rPr>
        <w:br/>
      </w:r>
      <w:r w:rsidRPr="00165F41">
        <w:rPr>
          <w:rStyle w:val="NormalTok"/>
          <w:lang w:val="pl-PL"/>
        </w:rPr>
        <w:t xml:space="preserve">    </w:t>
      </w:r>
      <w:r w:rsidRPr="00165F41">
        <w:rPr>
          <w:rStyle w:val="BuiltInTok"/>
          <w:lang w:val="pl-PL"/>
        </w:rPr>
        <w:t>print</w:t>
      </w:r>
      <w:r w:rsidRPr="00165F41">
        <w:rPr>
          <w:rStyle w:val="NormalTok"/>
          <w:lang w:val="pl-PL"/>
        </w:rPr>
        <w:t>(</w:t>
      </w:r>
      <w:r w:rsidRPr="00165F41">
        <w:rPr>
          <w:rStyle w:val="StringTok"/>
          <w:lang w:val="pl-PL"/>
        </w:rPr>
        <w:t>'Hej Ola!'</w:t>
      </w:r>
      <w:r w:rsidRPr="00165F41">
        <w:rPr>
          <w:rStyle w:val="NormalTok"/>
          <w:lang w:val="pl-PL"/>
        </w:rPr>
        <w:t>)</w:t>
      </w:r>
      <w:r w:rsidRPr="00165F41">
        <w:rPr>
          <w:lang w:val="pl-PL"/>
        </w:rPr>
        <w:br/>
      </w:r>
      <w:r w:rsidRPr="00165F41">
        <w:rPr>
          <w:rStyle w:val="ControlFlowTok"/>
          <w:lang w:val="pl-PL"/>
        </w:rPr>
        <w:t>elif</w:t>
      </w:r>
      <w:r w:rsidRPr="00165F41">
        <w:rPr>
          <w:rStyle w:val="NormalTok"/>
          <w:lang w:val="pl-PL"/>
        </w:rPr>
        <w:t xml:space="preserve"> name </w:t>
      </w:r>
      <w:r w:rsidRPr="00165F41">
        <w:rPr>
          <w:rStyle w:val="OperatorTok"/>
          <w:lang w:val="pl-PL"/>
        </w:rPr>
        <w:t>==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StringTok"/>
          <w:lang w:val="pl-PL"/>
        </w:rPr>
        <w:t>'Jan'</w:t>
      </w:r>
      <w:r w:rsidRPr="00165F41">
        <w:rPr>
          <w:rStyle w:val="NormalTok"/>
          <w:lang w:val="pl-PL"/>
        </w:rPr>
        <w:t>:</w:t>
      </w:r>
      <w:r w:rsidRPr="00165F41">
        <w:rPr>
          <w:lang w:val="pl-PL"/>
        </w:rPr>
        <w:br/>
      </w:r>
      <w:r w:rsidRPr="00165F41">
        <w:rPr>
          <w:rStyle w:val="NormalTok"/>
          <w:lang w:val="pl-PL"/>
        </w:rPr>
        <w:t xml:space="preserve">    </w:t>
      </w:r>
      <w:r w:rsidRPr="00165F41">
        <w:rPr>
          <w:rStyle w:val="BuiltInTok"/>
          <w:lang w:val="pl-PL"/>
        </w:rPr>
        <w:t>print</w:t>
      </w:r>
      <w:r w:rsidRPr="00165F41">
        <w:rPr>
          <w:rStyle w:val="NormalTok"/>
          <w:lang w:val="pl-PL"/>
        </w:rPr>
        <w:t>(</w:t>
      </w:r>
      <w:r w:rsidRPr="00165F41">
        <w:rPr>
          <w:rStyle w:val="StringTok"/>
          <w:lang w:val="pl-PL"/>
        </w:rPr>
        <w:t>'Cześć Jan!'</w:t>
      </w:r>
      <w:r w:rsidRPr="00165F41">
        <w:rPr>
          <w:rStyle w:val="NormalTok"/>
          <w:lang w:val="pl-PL"/>
        </w:rPr>
        <w:t>)</w:t>
      </w:r>
      <w:r w:rsidRPr="00165F41">
        <w:rPr>
          <w:lang w:val="pl-PL"/>
        </w:rPr>
        <w:br/>
      </w:r>
      <w:r w:rsidRPr="00165F41">
        <w:rPr>
          <w:rStyle w:val="ControlFlowTok"/>
          <w:lang w:val="pl-PL"/>
        </w:rPr>
        <w:t>else</w:t>
      </w:r>
      <w:r w:rsidRPr="00165F41">
        <w:rPr>
          <w:rStyle w:val="NormalTok"/>
          <w:lang w:val="pl-PL"/>
        </w:rPr>
        <w:t>:</w:t>
      </w:r>
      <w:r w:rsidRPr="00165F41">
        <w:rPr>
          <w:lang w:val="pl-PL"/>
        </w:rPr>
        <w:br/>
      </w:r>
      <w:r w:rsidRPr="00165F41">
        <w:rPr>
          <w:rStyle w:val="NormalTok"/>
          <w:lang w:val="pl-PL"/>
        </w:rPr>
        <w:t xml:space="preserve">    </w:t>
      </w:r>
      <w:r w:rsidRPr="00165F41">
        <w:rPr>
          <w:rStyle w:val="BuiltInTok"/>
          <w:lang w:val="pl-PL"/>
        </w:rPr>
        <w:t>print</w:t>
      </w:r>
      <w:r w:rsidRPr="00165F41">
        <w:rPr>
          <w:rStyle w:val="NormalTok"/>
          <w:lang w:val="pl-PL"/>
        </w:rPr>
        <w:t>(</w:t>
      </w:r>
      <w:r w:rsidRPr="00165F41">
        <w:rPr>
          <w:rStyle w:val="StringTok"/>
          <w:lang w:val="pl-PL"/>
        </w:rPr>
        <w:t>'Jeszcze się nie znamy!'</w:t>
      </w:r>
      <w:r w:rsidRPr="00165F41">
        <w:rPr>
          <w:rStyle w:val="NormalTok"/>
          <w:lang w:val="pl-PL"/>
        </w:rPr>
        <w:t>)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i uruchommy go:</w:t>
      </w:r>
    </w:p>
    <w:p w:rsidR="00976090" w:rsidRPr="00165F41" w:rsidRDefault="001405EC" w:rsidP="00160562">
      <w:pPr>
        <w:pStyle w:val="Kod"/>
        <w:rPr>
          <w:lang w:val="pl-PL"/>
        </w:rPr>
      </w:pPr>
      <w:r w:rsidRPr="00165F41">
        <w:rPr>
          <w:rStyle w:val="NormalTok"/>
          <w:lang w:val="pl-PL"/>
        </w:rPr>
        <w:t xml:space="preserve">$ </w:t>
      </w:r>
      <w:r w:rsidRPr="00165F41">
        <w:rPr>
          <w:rStyle w:val="ExtensionTok"/>
          <w:lang w:val="pl-PL"/>
        </w:rPr>
        <w:t>python3</w:t>
      </w:r>
      <w:r w:rsidRPr="00165F41">
        <w:rPr>
          <w:rStyle w:val="NormalTok"/>
          <w:lang w:val="pl-PL"/>
        </w:rPr>
        <w:t xml:space="preserve"> python_intro.py</w:t>
      </w:r>
      <w:r w:rsidRPr="00165F41">
        <w:rPr>
          <w:lang w:val="pl-PL"/>
        </w:rPr>
        <w:br/>
      </w:r>
      <w:r w:rsidRPr="00165F41">
        <w:rPr>
          <w:rStyle w:val="ExtensionTok"/>
          <w:lang w:val="pl-PL"/>
        </w:rPr>
        <w:t>Hej</w:t>
      </w:r>
      <w:r w:rsidRPr="00165F41">
        <w:rPr>
          <w:rStyle w:val="NormalTok"/>
          <w:lang w:val="pl-PL"/>
        </w:rPr>
        <w:t xml:space="preserve"> Jan!</w:t>
      </w:r>
    </w:p>
    <w:p w:rsidR="00976090" w:rsidRPr="00165F41" w:rsidRDefault="00C40944">
      <w:pPr>
        <w:pStyle w:val="FirstParagraph"/>
        <w:rPr>
          <w:lang w:val="pl-PL"/>
        </w:rPr>
      </w:pPr>
      <w:r w:rsidRPr="00165F41">
        <w:rPr>
          <w:lang w:val="pl-PL"/>
        </w:rPr>
        <w:t>Widzisz, co</w:t>
      </w:r>
      <w:r w:rsidR="001405EC" w:rsidRPr="00165F41">
        <w:rPr>
          <w:lang w:val="pl-PL"/>
        </w:rPr>
        <w:t xml:space="preserve"> się tutaj wydarzyło? </w:t>
      </w:r>
      <w:r w:rsidR="001405EC" w:rsidRPr="00165F41">
        <w:rPr>
          <w:b/>
          <w:i/>
          <w:lang w:val="pl-PL"/>
        </w:rPr>
        <w:t>elif</w:t>
      </w:r>
      <w:r w:rsidR="001405EC" w:rsidRPr="00165F41">
        <w:rPr>
          <w:lang w:val="pl-PL"/>
        </w:rPr>
        <w:t xml:space="preserve"> </w:t>
      </w:r>
      <w:r w:rsidR="001405EC" w:rsidRPr="00165F41">
        <w:rPr>
          <w:lang w:val="pl-PL"/>
        </w:rPr>
        <w:t>pozwala Ci na dodanie dodatkowego warunku, jeśli poprzedni warunek nie został spełniony.</w:t>
      </w:r>
    </w:p>
    <w:p w:rsidR="00976090" w:rsidRPr="00165F41" w:rsidRDefault="001405EC">
      <w:pPr>
        <w:pStyle w:val="Tekstpodstawowy"/>
        <w:rPr>
          <w:lang w:val="pl-PL"/>
        </w:rPr>
      </w:pPr>
      <w:r w:rsidRPr="00165F41">
        <w:rPr>
          <w:lang w:val="pl-PL"/>
        </w:rPr>
        <w:t xml:space="preserve">Po początkowej instrukcji if możesz dodać tyle instrukcji </w:t>
      </w:r>
      <w:r w:rsidRPr="00165F41">
        <w:rPr>
          <w:b/>
          <w:i/>
          <w:lang w:val="pl-PL"/>
        </w:rPr>
        <w:t>elif</w:t>
      </w:r>
      <w:r w:rsidRPr="00165F41">
        <w:rPr>
          <w:lang w:val="pl-PL"/>
        </w:rPr>
        <w:t xml:space="preserve"> ile tylko Ci się podoba. Na przykład:</w:t>
      </w:r>
    </w:p>
    <w:p w:rsidR="00976090" w:rsidRPr="00165F41" w:rsidRDefault="001405EC" w:rsidP="00160562">
      <w:pPr>
        <w:pStyle w:val="Kod"/>
        <w:rPr>
          <w:lang w:val="pl-PL"/>
        </w:rPr>
      </w:pPr>
      <w:r w:rsidRPr="00165F41">
        <w:rPr>
          <w:rStyle w:val="NormalTok"/>
          <w:lang w:val="pl-PL"/>
        </w:rPr>
        <w:t xml:space="preserve">glosnosc </w:t>
      </w:r>
      <w:r w:rsidRPr="00165F41">
        <w:rPr>
          <w:rStyle w:val="OperatorTok"/>
          <w:lang w:val="pl-PL"/>
        </w:rPr>
        <w:t>=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DecValTok"/>
          <w:lang w:val="pl-PL"/>
        </w:rPr>
        <w:t>57</w:t>
      </w:r>
      <w:r w:rsidRPr="00165F41">
        <w:rPr>
          <w:lang w:val="pl-PL"/>
        </w:rPr>
        <w:br/>
      </w:r>
      <w:r w:rsidRPr="00165F41">
        <w:rPr>
          <w:rStyle w:val="ControlFlowTok"/>
          <w:lang w:val="pl-PL"/>
        </w:rPr>
        <w:t>if</w:t>
      </w:r>
      <w:r w:rsidRPr="00165F41">
        <w:rPr>
          <w:rStyle w:val="NormalTok"/>
          <w:lang w:val="pl-PL"/>
        </w:rPr>
        <w:t xml:space="preserve"> glosnosc </w:t>
      </w:r>
      <w:r w:rsidRPr="00165F41">
        <w:rPr>
          <w:rStyle w:val="OperatorTok"/>
          <w:lang w:val="pl-PL"/>
        </w:rPr>
        <w:t>&l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DecValTok"/>
          <w:lang w:val="pl-PL"/>
        </w:rPr>
        <w:t>20</w:t>
      </w:r>
      <w:r w:rsidRPr="00165F41">
        <w:rPr>
          <w:rStyle w:val="NormalTok"/>
          <w:lang w:val="pl-PL"/>
        </w:rPr>
        <w:t>:</w:t>
      </w:r>
      <w:r w:rsidRPr="00165F41">
        <w:rPr>
          <w:lang w:val="pl-PL"/>
        </w:rPr>
        <w:br/>
      </w:r>
      <w:r w:rsidRPr="00165F41">
        <w:rPr>
          <w:rStyle w:val="NormalTok"/>
          <w:lang w:val="pl-PL"/>
        </w:rPr>
        <w:t xml:space="preserve">    </w:t>
      </w:r>
      <w:r w:rsidRPr="00165F41">
        <w:rPr>
          <w:rStyle w:val="BuiltInTok"/>
          <w:lang w:val="pl-PL"/>
        </w:rPr>
        <w:t>print</w:t>
      </w:r>
      <w:r w:rsidRPr="00165F41">
        <w:rPr>
          <w:rStyle w:val="NormalTok"/>
          <w:lang w:val="pl-PL"/>
        </w:rPr>
        <w:t>(</w:t>
      </w:r>
      <w:r w:rsidRPr="00165F41">
        <w:rPr>
          <w:rStyle w:val="StringTok"/>
          <w:lang w:val="pl-PL"/>
        </w:rPr>
        <w:t>"Prawie nic nie słychać.</w:t>
      </w:r>
      <w:r w:rsidRPr="00165F41">
        <w:rPr>
          <w:rStyle w:val="StringTok"/>
          <w:lang w:val="pl-PL"/>
        </w:rPr>
        <w:t>"</w:t>
      </w:r>
      <w:r w:rsidRPr="00165F41">
        <w:rPr>
          <w:rStyle w:val="NormalTok"/>
          <w:lang w:val="pl-PL"/>
        </w:rPr>
        <w:t>)</w:t>
      </w:r>
      <w:r w:rsidRPr="00165F41">
        <w:rPr>
          <w:lang w:val="pl-PL"/>
        </w:rPr>
        <w:br/>
      </w:r>
      <w:r w:rsidRPr="00165F41">
        <w:rPr>
          <w:rStyle w:val="ControlFlowTok"/>
          <w:lang w:val="pl-PL"/>
        </w:rPr>
        <w:t>elif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DecValTok"/>
          <w:lang w:val="pl-PL"/>
        </w:rPr>
        <w:t>20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OperatorTok"/>
          <w:lang w:val="pl-PL"/>
        </w:rPr>
        <w:t>&lt;=</w:t>
      </w:r>
      <w:r w:rsidRPr="00165F41">
        <w:rPr>
          <w:rStyle w:val="NormalTok"/>
          <w:lang w:val="pl-PL"/>
        </w:rPr>
        <w:t xml:space="preserve"> glosnosc </w:t>
      </w:r>
      <w:r w:rsidRPr="00165F41">
        <w:rPr>
          <w:rStyle w:val="OperatorTok"/>
          <w:lang w:val="pl-PL"/>
        </w:rPr>
        <w:t>&l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DecValTok"/>
          <w:lang w:val="pl-PL"/>
        </w:rPr>
        <w:t>40</w:t>
      </w:r>
      <w:r w:rsidRPr="00165F41">
        <w:rPr>
          <w:rStyle w:val="NormalTok"/>
          <w:lang w:val="pl-PL"/>
        </w:rPr>
        <w:t>:</w:t>
      </w:r>
      <w:r w:rsidRPr="00165F41">
        <w:rPr>
          <w:lang w:val="pl-PL"/>
        </w:rPr>
        <w:br/>
      </w:r>
      <w:r w:rsidRPr="00165F41">
        <w:rPr>
          <w:rStyle w:val="NormalTok"/>
          <w:lang w:val="pl-PL"/>
        </w:rPr>
        <w:t xml:space="preserve">    </w:t>
      </w:r>
      <w:r w:rsidRPr="00165F41">
        <w:rPr>
          <w:rStyle w:val="BuiltInTok"/>
          <w:lang w:val="pl-PL"/>
        </w:rPr>
        <w:t>print</w:t>
      </w:r>
      <w:r w:rsidRPr="00165F41">
        <w:rPr>
          <w:rStyle w:val="NormalTok"/>
          <w:lang w:val="pl-PL"/>
        </w:rPr>
        <w:t>(</w:t>
      </w:r>
      <w:r w:rsidRPr="00165F41">
        <w:rPr>
          <w:rStyle w:val="StringTok"/>
          <w:lang w:val="pl-PL"/>
        </w:rPr>
        <w:t>"O, muzyka leci w tle."</w:t>
      </w:r>
      <w:r w:rsidRPr="00165F41">
        <w:rPr>
          <w:rStyle w:val="NormalTok"/>
          <w:lang w:val="pl-PL"/>
        </w:rPr>
        <w:t>)</w:t>
      </w:r>
      <w:r w:rsidRPr="00165F41">
        <w:rPr>
          <w:lang w:val="pl-PL"/>
        </w:rPr>
        <w:br/>
      </w:r>
      <w:r w:rsidRPr="00165F41">
        <w:rPr>
          <w:rStyle w:val="ControlFlowTok"/>
          <w:lang w:val="pl-PL"/>
        </w:rPr>
        <w:t>elif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DecValTok"/>
          <w:lang w:val="pl-PL"/>
        </w:rPr>
        <w:t>40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OperatorTok"/>
          <w:lang w:val="pl-PL"/>
        </w:rPr>
        <w:t>&lt;=</w:t>
      </w:r>
      <w:r w:rsidRPr="00165F41">
        <w:rPr>
          <w:rStyle w:val="NormalTok"/>
          <w:lang w:val="pl-PL"/>
        </w:rPr>
        <w:t xml:space="preserve"> glosnosc </w:t>
      </w:r>
      <w:r w:rsidRPr="00165F41">
        <w:rPr>
          <w:rStyle w:val="OperatorTok"/>
          <w:lang w:val="pl-PL"/>
        </w:rPr>
        <w:t>&l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DecValTok"/>
          <w:lang w:val="pl-PL"/>
        </w:rPr>
        <w:t>60</w:t>
      </w:r>
      <w:r w:rsidRPr="00165F41">
        <w:rPr>
          <w:rStyle w:val="NormalTok"/>
          <w:lang w:val="pl-PL"/>
        </w:rPr>
        <w:t>:</w:t>
      </w:r>
      <w:r w:rsidRPr="00165F41">
        <w:rPr>
          <w:lang w:val="pl-PL"/>
        </w:rPr>
        <w:br/>
      </w:r>
      <w:r w:rsidRPr="00165F41">
        <w:rPr>
          <w:rStyle w:val="NormalTok"/>
          <w:lang w:val="pl-PL"/>
        </w:rPr>
        <w:t xml:space="preserve">    </w:t>
      </w:r>
      <w:r w:rsidRPr="00165F41">
        <w:rPr>
          <w:rStyle w:val="BuiltInTok"/>
          <w:lang w:val="pl-PL"/>
        </w:rPr>
        <w:t>print</w:t>
      </w:r>
      <w:r w:rsidRPr="00165F41">
        <w:rPr>
          <w:rStyle w:val="NormalTok"/>
          <w:lang w:val="pl-PL"/>
        </w:rPr>
        <w:t>(</w:t>
      </w:r>
      <w:r w:rsidRPr="00165F41">
        <w:rPr>
          <w:rStyle w:val="StringTok"/>
          <w:lang w:val="pl-PL"/>
        </w:rPr>
        <w:t>"Idealnie, mogę usłyszeć wszystkie detale"</w:t>
      </w:r>
      <w:r w:rsidRPr="00165F41">
        <w:rPr>
          <w:rStyle w:val="NormalTok"/>
          <w:lang w:val="pl-PL"/>
        </w:rPr>
        <w:t>)</w:t>
      </w:r>
      <w:r w:rsidRPr="00165F41">
        <w:rPr>
          <w:lang w:val="pl-PL"/>
        </w:rPr>
        <w:br/>
      </w:r>
      <w:r w:rsidRPr="00165F41">
        <w:rPr>
          <w:rStyle w:val="ControlFlowTok"/>
          <w:lang w:val="pl-PL"/>
        </w:rPr>
        <w:t>elif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DecValTok"/>
          <w:lang w:val="pl-PL"/>
        </w:rPr>
        <w:t>60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OperatorTok"/>
          <w:lang w:val="pl-PL"/>
        </w:rPr>
        <w:t>&lt;=</w:t>
      </w:r>
      <w:r w:rsidRPr="00165F41">
        <w:rPr>
          <w:rStyle w:val="NormalTok"/>
          <w:lang w:val="pl-PL"/>
        </w:rPr>
        <w:t xml:space="preserve"> glosnosc </w:t>
      </w:r>
      <w:r w:rsidRPr="00165F41">
        <w:rPr>
          <w:rStyle w:val="OperatorTok"/>
          <w:lang w:val="pl-PL"/>
        </w:rPr>
        <w:t>&l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DecValTok"/>
          <w:lang w:val="pl-PL"/>
        </w:rPr>
        <w:t>80</w:t>
      </w:r>
      <w:r w:rsidRPr="00165F41">
        <w:rPr>
          <w:rStyle w:val="NormalTok"/>
          <w:lang w:val="pl-PL"/>
        </w:rPr>
        <w:t>:</w:t>
      </w:r>
      <w:r w:rsidRPr="00165F41">
        <w:rPr>
          <w:lang w:val="pl-PL"/>
        </w:rPr>
        <w:br/>
      </w:r>
      <w:r w:rsidRPr="00165F41">
        <w:rPr>
          <w:rStyle w:val="NormalTok"/>
          <w:lang w:val="pl-PL"/>
        </w:rPr>
        <w:t xml:space="preserve">    </w:t>
      </w:r>
      <w:r w:rsidRPr="00165F41">
        <w:rPr>
          <w:rStyle w:val="BuiltInTok"/>
          <w:lang w:val="pl-PL"/>
        </w:rPr>
        <w:t>print</w:t>
      </w:r>
      <w:r w:rsidRPr="00165F41">
        <w:rPr>
          <w:rStyle w:val="NormalTok"/>
          <w:lang w:val="pl-PL"/>
        </w:rPr>
        <w:t>(</w:t>
      </w:r>
      <w:r w:rsidRPr="00165F41">
        <w:rPr>
          <w:rStyle w:val="StringTok"/>
          <w:lang w:val="pl-PL"/>
        </w:rPr>
        <w:t>"Dobre na imprezy"</w:t>
      </w:r>
      <w:r w:rsidRPr="00165F41">
        <w:rPr>
          <w:rStyle w:val="NormalTok"/>
          <w:lang w:val="pl-PL"/>
        </w:rPr>
        <w:t>)</w:t>
      </w:r>
      <w:r w:rsidRPr="00165F41">
        <w:rPr>
          <w:lang w:val="pl-PL"/>
        </w:rPr>
        <w:br/>
      </w:r>
      <w:r w:rsidRPr="00165F41">
        <w:rPr>
          <w:rStyle w:val="ControlFlowTok"/>
          <w:lang w:val="pl-PL"/>
        </w:rPr>
        <w:t>elif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DecValTok"/>
          <w:lang w:val="pl-PL"/>
        </w:rPr>
        <w:t>80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OperatorTok"/>
          <w:lang w:val="pl-PL"/>
        </w:rPr>
        <w:t>&lt;=</w:t>
      </w:r>
      <w:r w:rsidRPr="00165F41">
        <w:rPr>
          <w:rStyle w:val="NormalTok"/>
          <w:lang w:val="pl-PL"/>
        </w:rPr>
        <w:t xml:space="preserve"> glosnosc </w:t>
      </w:r>
      <w:r w:rsidRPr="00165F41">
        <w:rPr>
          <w:rStyle w:val="OperatorTok"/>
          <w:lang w:val="pl-PL"/>
        </w:rPr>
        <w:t>&lt;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DecValTok"/>
          <w:lang w:val="pl-PL"/>
        </w:rPr>
        <w:t>100</w:t>
      </w:r>
      <w:r w:rsidRPr="00165F41">
        <w:rPr>
          <w:rStyle w:val="NormalTok"/>
          <w:lang w:val="pl-PL"/>
        </w:rPr>
        <w:t>:</w:t>
      </w:r>
      <w:r w:rsidRPr="00165F41">
        <w:rPr>
          <w:lang w:val="pl-PL"/>
        </w:rPr>
        <w:br/>
      </w:r>
      <w:r w:rsidRPr="00165F41">
        <w:rPr>
          <w:rStyle w:val="NormalTok"/>
          <w:lang w:val="pl-PL"/>
        </w:rPr>
        <w:t xml:space="preserve">    </w:t>
      </w:r>
      <w:r w:rsidRPr="00165F41">
        <w:rPr>
          <w:rStyle w:val="BuiltInTok"/>
          <w:lang w:val="pl-PL"/>
        </w:rPr>
        <w:t>print</w:t>
      </w:r>
      <w:r w:rsidRPr="00165F41">
        <w:rPr>
          <w:rStyle w:val="NormalTok"/>
          <w:lang w:val="pl-PL"/>
        </w:rPr>
        <w:t>(</w:t>
      </w:r>
      <w:r w:rsidRPr="00165F41">
        <w:rPr>
          <w:rStyle w:val="StringTok"/>
          <w:lang w:val="pl-PL"/>
        </w:rPr>
        <w:t>"Troszeczkę za głośno!"</w:t>
      </w:r>
      <w:r w:rsidRPr="00165F41">
        <w:rPr>
          <w:rStyle w:val="NormalTok"/>
          <w:lang w:val="pl-PL"/>
        </w:rPr>
        <w:t>)</w:t>
      </w:r>
      <w:r w:rsidRPr="00165F41">
        <w:rPr>
          <w:lang w:val="pl-PL"/>
        </w:rPr>
        <w:br/>
      </w:r>
      <w:r w:rsidRPr="00165F41">
        <w:rPr>
          <w:rStyle w:val="ControlFlowTok"/>
          <w:lang w:val="pl-PL"/>
        </w:rPr>
        <w:t>else</w:t>
      </w:r>
      <w:r w:rsidRPr="00165F41">
        <w:rPr>
          <w:rStyle w:val="NormalTok"/>
          <w:lang w:val="pl-PL"/>
        </w:rPr>
        <w:t>:</w:t>
      </w:r>
      <w:r w:rsidRPr="00165F41">
        <w:rPr>
          <w:lang w:val="pl-PL"/>
        </w:rPr>
        <w:br/>
      </w:r>
      <w:r w:rsidRPr="00165F41">
        <w:rPr>
          <w:rStyle w:val="NormalTok"/>
          <w:lang w:val="pl-PL"/>
        </w:rPr>
        <w:t xml:space="preserve">    </w:t>
      </w:r>
      <w:r w:rsidRPr="00165F41">
        <w:rPr>
          <w:rStyle w:val="BuiltInTok"/>
          <w:lang w:val="pl-PL"/>
        </w:rPr>
        <w:t>print</w:t>
      </w:r>
      <w:r w:rsidRPr="00165F41">
        <w:rPr>
          <w:rStyle w:val="NormalTok"/>
          <w:lang w:val="pl-PL"/>
        </w:rPr>
        <w:t>(</w:t>
      </w:r>
      <w:r w:rsidRPr="00165F41">
        <w:rPr>
          <w:rStyle w:val="StringTok"/>
          <w:lang w:val="pl-PL"/>
        </w:rPr>
        <w:t>"Ojoj! Moje uszy! :("</w:t>
      </w:r>
      <w:r w:rsidRPr="00165F41">
        <w:rPr>
          <w:rStyle w:val="NormalTok"/>
          <w:lang w:val="pl-PL"/>
        </w:rPr>
        <w:t>)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Python zbada każdy warunek i wyświetli:</w:t>
      </w:r>
    </w:p>
    <w:p w:rsidR="00976090" w:rsidRPr="00165F41" w:rsidRDefault="001405EC" w:rsidP="00160562">
      <w:pPr>
        <w:pStyle w:val="Kod"/>
        <w:rPr>
          <w:lang w:val="pl-PL"/>
        </w:rPr>
      </w:pPr>
      <w:r w:rsidRPr="00165F41">
        <w:rPr>
          <w:rStyle w:val="NormalTok"/>
          <w:lang w:val="pl-PL"/>
        </w:rPr>
        <w:t xml:space="preserve">$ </w:t>
      </w:r>
      <w:r w:rsidRPr="00165F41">
        <w:rPr>
          <w:rStyle w:val="ExtensionTok"/>
          <w:lang w:val="pl-PL"/>
        </w:rPr>
        <w:t>python3</w:t>
      </w:r>
      <w:r w:rsidRPr="00165F41">
        <w:rPr>
          <w:rStyle w:val="NormalTok"/>
          <w:lang w:val="pl-PL"/>
        </w:rPr>
        <w:t xml:space="preserve"> python_intro.py</w:t>
      </w:r>
      <w:r w:rsidRPr="00165F41">
        <w:rPr>
          <w:lang w:val="pl-PL"/>
        </w:rPr>
        <w:br/>
      </w:r>
      <w:r w:rsidRPr="00165F41">
        <w:rPr>
          <w:rStyle w:val="ExtensionTok"/>
          <w:lang w:val="pl-PL"/>
        </w:rPr>
        <w:t>Idealnie</w:t>
      </w:r>
      <w:r w:rsidRPr="00165F41">
        <w:rPr>
          <w:rStyle w:val="NormalTok"/>
          <w:lang w:val="pl-PL"/>
        </w:rPr>
        <w:t>, mogę usłyszeć wszystkie detale</w:t>
      </w:r>
    </w:p>
    <w:p w:rsidR="00976090" w:rsidRPr="00165F41" w:rsidRDefault="001405EC">
      <w:pPr>
        <w:pStyle w:val="Nagwek3"/>
        <w:rPr>
          <w:lang w:val="pl-PL"/>
        </w:rPr>
      </w:pPr>
      <w:bookmarkStart w:id="17" w:name="header-n2483"/>
      <w:bookmarkEnd w:id="17"/>
      <w:r w:rsidRPr="00165F41">
        <w:rPr>
          <w:lang w:val="pl-PL"/>
        </w:rPr>
        <w:t>Podsumowanie podrozdzału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W ostatnim podrozdziale nauczyłeś się:</w:t>
      </w:r>
    </w:p>
    <w:p w:rsidR="00976090" w:rsidRPr="00165F41" w:rsidRDefault="001405EC">
      <w:pPr>
        <w:numPr>
          <w:ilvl w:val="0"/>
          <w:numId w:val="9"/>
        </w:numPr>
        <w:rPr>
          <w:lang w:val="pl-PL"/>
        </w:rPr>
      </w:pPr>
      <w:r w:rsidRPr="00165F41">
        <w:rPr>
          <w:lang w:val="pl-PL"/>
        </w:rPr>
        <w:t xml:space="preserve">porównywać zawartość zmiennych, obiektów - w Pythonie do porównywania wartości możesz używać operatorów </w:t>
      </w:r>
      <w:r w:rsidRPr="00165F41">
        <w:rPr>
          <w:i/>
          <w:lang w:val="pl-PL"/>
        </w:rPr>
        <w:t>&gt;, &gt;=, ==, &lt;=, &lt; oraz and i or</w:t>
      </w:r>
    </w:p>
    <w:p w:rsidR="00976090" w:rsidRPr="00165F41" w:rsidRDefault="001405EC">
      <w:pPr>
        <w:numPr>
          <w:ilvl w:val="0"/>
          <w:numId w:val="9"/>
        </w:numPr>
        <w:rPr>
          <w:lang w:val="pl-PL"/>
        </w:rPr>
      </w:pPr>
      <w:r w:rsidRPr="00165F41">
        <w:rPr>
          <w:lang w:val="pl-PL"/>
        </w:rPr>
        <w:t>Boolean - typ obiektu, który może przyjmować jedną z dwóch wartości: True (prawda) lub False (fałsz)</w:t>
      </w:r>
    </w:p>
    <w:p w:rsidR="00976090" w:rsidRPr="00165F41" w:rsidRDefault="001405EC">
      <w:pPr>
        <w:numPr>
          <w:ilvl w:val="0"/>
          <w:numId w:val="9"/>
        </w:numPr>
        <w:rPr>
          <w:lang w:val="pl-PL"/>
        </w:rPr>
      </w:pPr>
      <w:r w:rsidRPr="00165F41">
        <w:rPr>
          <w:lang w:val="pl-PL"/>
        </w:rPr>
        <w:lastRenderedPageBreak/>
        <w:t>zapisywać pliki - pr</w:t>
      </w:r>
      <w:r w:rsidRPr="00165F41">
        <w:rPr>
          <w:lang w:val="pl-PL"/>
        </w:rPr>
        <w:t>zechowywać kod w plikach, co pozwala nam uruchamiać bardziej rozbudowane programy.</w:t>
      </w:r>
    </w:p>
    <w:p w:rsidR="00976090" w:rsidRPr="00165F41" w:rsidRDefault="001405EC">
      <w:pPr>
        <w:numPr>
          <w:ilvl w:val="0"/>
          <w:numId w:val="9"/>
        </w:numPr>
        <w:rPr>
          <w:lang w:val="pl-PL"/>
        </w:rPr>
      </w:pPr>
      <w:r w:rsidRPr="00165F41">
        <w:rPr>
          <w:lang w:val="pl-PL"/>
        </w:rPr>
        <w:t>if...elif...else - wyrażenia, które pozwalają Ci uruchamiać kod tylko wtedy, gdy zostaną spełnione określone warunki.</w:t>
      </w:r>
    </w:p>
    <w:p w:rsidR="00976090" w:rsidRPr="00165F41" w:rsidRDefault="001405EC">
      <w:pPr>
        <w:pStyle w:val="Nagwek3"/>
        <w:rPr>
          <w:lang w:val="pl-PL"/>
        </w:rPr>
      </w:pPr>
      <w:bookmarkStart w:id="18" w:name="header-n2499"/>
      <w:bookmarkEnd w:id="18"/>
      <w:r w:rsidRPr="00165F41">
        <w:rPr>
          <w:lang w:val="pl-PL"/>
        </w:rPr>
        <w:t>Twoje własne funkcje!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Pamiętasz funkcje takie jak len()</w:t>
      </w:r>
      <w:r w:rsidRPr="00165F41">
        <w:rPr>
          <w:lang w:val="pl-PL"/>
        </w:rPr>
        <w:t>, które możesz uruchamiać w Pythonie? Dobra wiadomość: teraz nauczysz się pisać swoje własne funkcje!</w:t>
      </w:r>
    </w:p>
    <w:p w:rsidR="00976090" w:rsidRPr="00165F41" w:rsidRDefault="001405EC">
      <w:pPr>
        <w:pStyle w:val="Tekstpodstawowy"/>
        <w:rPr>
          <w:lang w:val="pl-PL"/>
        </w:rPr>
      </w:pPr>
      <w:r w:rsidRPr="00165F41">
        <w:rPr>
          <w:lang w:val="pl-PL"/>
        </w:rPr>
        <w:t xml:space="preserve">Funkcja jest zestawem poleceń, które Python ma wykonać. Każda funkcja w Pythonie zaczyna się słowem </w:t>
      </w:r>
      <w:r w:rsidRPr="00165F41">
        <w:rPr>
          <w:b/>
          <w:i/>
          <w:lang w:val="pl-PL"/>
        </w:rPr>
        <w:t>def</w:t>
      </w:r>
      <w:r w:rsidRPr="00165F41">
        <w:rPr>
          <w:lang w:val="pl-PL"/>
        </w:rPr>
        <w:t>, posiada nazwę i może przyjmować parametry. Zaczni</w:t>
      </w:r>
      <w:r w:rsidRPr="00165F41">
        <w:rPr>
          <w:lang w:val="pl-PL"/>
        </w:rPr>
        <w:t>jmy od prostej funkcji. Zastąp kod w pliku python_intro.py następującym:</w:t>
      </w:r>
    </w:p>
    <w:p w:rsidR="00976090" w:rsidRPr="00165F41" w:rsidRDefault="001405EC" w:rsidP="00160562">
      <w:pPr>
        <w:pStyle w:val="Kod"/>
        <w:rPr>
          <w:lang w:val="pl-PL"/>
        </w:rPr>
      </w:pPr>
      <w:r>
        <w:rPr>
          <w:rStyle w:val="KeywordTok"/>
        </w:rPr>
        <w:t>def</w:t>
      </w:r>
      <w:r>
        <w:rPr>
          <w:rStyle w:val="NormalTok"/>
        </w:rPr>
        <w:t xml:space="preserve"> hej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Hej!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 w:rsidRPr="00165F41">
        <w:rPr>
          <w:rStyle w:val="BuiltInTok"/>
          <w:lang w:val="pl-PL"/>
        </w:rPr>
        <w:t>print</w:t>
      </w:r>
      <w:r w:rsidRPr="00165F41">
        <w:rPr>
          <w:rStyle w:val="NormalTok"/>
          <w:lang w:val="pl-PL"/>
        </w:rPr>
        <w:t>(</w:t>
      </w:r>
      <w:r w:rsidRPr="00165F41">
        <w:rPr>
          <w:rStyle w:val="StringTok"/>
          <w:lang w:val="pl-PL"/>
        </w:rPr>
        <w:t>'Jak się masz?'</w:t>
      </w:r>
      <w:r w:rsidRPr="00165F41">
        <w:rPr>
          <w:rStyle w:val="NormalTok"/>
          <w:lang w:val="pl-PL"/>
        </w:rPr>
        <w:t>)</w:t>
      </w:r>
    </w:p>
    <w:p w:rsidR="00976090" w:rsidRPr="00165F41" w:rsidRDefault="001405EC" w:rsidP="00160562">
      <w:pPr>
        <w:pStyle w:val="Kod"/>
        <w:rPr>
          <w:lang w:val="pl-PL"/>
        </w:rPr>
      </w:pPr>
      <w:r w:rsidRPr="00165F41">
        <w:rPr>
          <w:rStyle w:val="NormalTok"/>
          <w:lang w:val="pl-PL"/>
        </w:rPr>
        <w:t>hej()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OK, nasza pierwsza funkcja gotowa!</w:t>
      </w:r>
    </w:p>
    <w:p w:rsidR="00976090" w:rsidRPr="00165F41" w:rsidRDefault="001405EC">
      <w:pPr>
        <w:pStyle w:val="Tekstpodstawowy"/>
        <w:rPr>
          <w:lang w:val="pl-PL"/>
        </w:rPr>
      </w:pPr>
      <w:r w:rsidRPr="00165F41">
        <w:rPr>
          <w:lang w:val="pl-PL"/>
        </w:rPr>
        <w:t xml:space="preserve">Być może zastanawiasz się, czemu napisałyśmy nazwę funkcji na końcu pliku. Zrobiłyśmy </w:t>
      </w:r>
      <w:r w:rsidRPr="00165F41">
        <w:rPr>
          <w:lang w:val="pl-PL"/>
        </w:rPr>
        <w:t>tak, ponieważ Python odczytuje plik i wykonuje go od góry do dołu. Zatem w celu użycia naszej funkcji, musimy ponownie wpisać ją na dole.</w:t>
      </w:r>
    </w:p>
    <w:p w:rsidR="00976090" w:rsidRPr="00165F41" w:rsidRDefault="001405EC">
      <w:pPr>
        <w:pStyle w:val="Tekstpodstawowy"/>
        <w:rPr>
          <w:lang w:val="pl-PL"/>
        </w:rPr>
      </w:pPr>
      <w:r w:rsidRPr="00165F41">
        <w:rPr>
          <w:lang w:val="pl-PL"/>
        </w:rPr>
        <w:t>Uruchommy to teraz i sprawdźmy, co się stanie:</w:t>
      </w:r>
    </w:p>
    <w:p w:rsidR="00976090" w:rsidRPr="00165F41" w:rsidRDefault="001405EC" w:rsidP="00160562">
      <w:pPr>
        <w:pStyle w:val="Kod"/>
        <w:rPr>
          <w:lang w:val="pl-PL"/>
        </w:rPr>
      </w:pPr>
      <w:r>
        <w:rPr>
          <w:rStyle w:val="NormalTok"/>
        </w:rPr>
        <w:t xml:space="preserve">$ </w:t>
      </w:r>
      <w:r>
        <w:rPr>
          <w:rStyle w:val="ExtensionTok"/>
        </w:rPr>
        <w:t>python3</w:t>
      </w:r>
      <w:r>
        <w:rPr>
          <w:rStyle w:val="NormalTok"/>
        </w:rPr>
        <w:t xml:space="preserve"> python_intro.py</w:t>
      </w:r>
      <w:r>
        <w:br/>
      </w:r>
      <w:r>
        <w:rPr>
          <w:rStyle w:val="ExtensionTok"/>
        </w:rPr>
        <w:t>Hej</w:t>
      </w:r>
      <w:r>
        <w:rPr>
          <w:rStyle w:val="NormalTok"/>
        </w:rPr>
        <w:t>!</w:t>
      </w:r>
      <w:r>
        <w:br/>
      </w:r>
      <w:r w:rsidRPr="00165F41">
        <w:rPr>
          <w:rStyle w:val="ExtensionTok"/>
          <w:lang w:val="pl-PL"/>
        </w:rPr>
        <w:t>Jak</w:t>
      </w:r>
      <w:r w:rsidRPr="00165F41">
        <w:rPr>
          <w:rStyle w:val="NormalTok"/>
          <w:lang w:val="pl-PL"/>
        </w:rPr>
        <w:t xml:space="preserve"> się masz?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Zbudujmy naszą pierwszą funkcję z parametrami. Posłużymy się wcześniejszym przykładem - funkcją, która wita każdego, kto ją uruchomi, wraz z imieniem:</w:t>
      </w:r>
    </w:p>
    <w:p w:rsidR="00976090" w:rsidRPr="00165F41" w:rsidRDefault="001405EC">
      <w:pPr>
        <w:pStyle w:val="SourceCode"/>
        <w:rPr>
          <w:lang w:val="pl-PL"/>
        </w:rPr>
      </w:pPr>
      <w:r w:rsidRPr="00165F41">
        <w:rPr>
          <w:rStyle w:val="KeywordTok"/>
          <w:lang w:val="pl-PL"/>
        </w:rPr>
        <w:t>def</w:t>
      </w:r>
      <w:r w:rsidRPr="00165F41">
        <w:rPr>
          <w:rStyle w:val="NormalTok"/>
          <w:lang w:val="pl-PL"/>
        </w:rPr>
        <w:t xml:space="preserve"> hej(imie):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Jak widać, teraz nasza funkcja przyjmuje parametr, który nazwałyśmy imie:</w:t>
      </w:r>
    </w:p>
    <w:p w:rsidR="00976090" w:rsidRPr="00165F41" w:rsidRDefault="001405EC" w:rsidP="00160562">
      <w:pPr>
        <w:pStyle w:val="Kod"/>
        <w:rPr>
          <w:lang w:val="pl-PL"/>
        </w:rPr>
      </w:pPr>
      <w:r>
        <w:rPr>
          <w:rStyle w:val="KeywordTok"/>
        </w:rPr>
        <w:t>def</w:t>
      </w:r>
      <w:r>
        <w:rPr>
          <w:rStyle w:val="NormalTok"/>
        </w:rPr>
        <w:t xml:space="preserve"> hej(imie):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name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Ola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ab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Hej Ola!'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</w:r>
      <w:r>
        <w:rPr>
          <w:rStyle w:val="ControlFlowTok"/>
        </w:rPr>
        <w:t>elif</w:t>
      </w:r>
      <w:r>
        <w:rPr>
          <w:rStyle w:val="NormalTok"/>
        </w:rPr>
        <w:t xml:space="preserve"> name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Jan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ab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Cześć Jan!'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</w:r>
      <w:r w:rsidRPr="00165F41">
        <w:rPr>
          <w:rStyle w:val="ControlFlowTok"/>
          <w:lang w:val="pl-PL"/>
        </w:rPr>
        <w:t>else</w:t>
      </w:r>
      <w:r w:rsidRPr="00165F41">
        <w:rPr>
          <w:rStyle w:val="NormalTok"/>
          <w:lang w:val="pl-PL"/>
        </w:rPr>
        <w:t>:</w:t>
      </w:r>
      <w:r w:rsidRPr="00165F41">
        <w:rPr>
          <w:lang w:val="pl-PL"/>
        </w:rPr>
        <w:br/>
      </w:r>
      <w:r w:rsidRPr="00165F41">
        <w:rPr>
          <w:rStyle w:val="NormalTok"/>
          <w:lang w:val="pl-PL"/>
        </w:rPr>
        <w:t xml:space="preserve">    </w:t>
      </w:r>
      <w:r w:rsidRPr="00165F41">
        <w:rPr>
          <w:rStyle w:val="NormalTok"/>
          <w:lang w:val="pl-PL"/>
        </w:rPr>
        <w:tab/>
      </w:r>
      <w:r w:rsidRPr="00165F41">
        <w:rPr>
          <w:rStyle w:val="BuiltInTok"/>
          <w:lang w:val="pl-PL"/>
        </w:rPr>
        <w:t>print</w:t>
      </w:r>
      <w:r w:rsidRPr="00165F41">
        <w:rPr>
          <w:rStyle w:val="NormalTok"/>
          <w:lang w:val="pl-PL"/>
        </w:rPr>
        <w:t>(</w:t>
      </w:r>
      <w:r w:rsidRPr="00165F41">
        <w:rPr>
          <w:rStyle w:val="StringTok"/>
          <w:lang w:val="pl-PL"/>
        </w:rPr>
        <w:t>'Jeszcze się nie znamy!'</w:t>
      </w:r>
      <w:r w:rsidRPr="00165F41">
        <w:rPr>
          <w:rStyle w:val="NormalTok"/>
          <w:lang w:val="pl-PL"/>
        </w:rPr>
        <w:t>)</w:t>
      </w:r>
    </w:p>
    <w:p w:rsidR="00976090" w:rsidRDefault="001405EC">
      <w:pPr>
        <w:pStyle w:val="FirstParagraph"/>
      </w:pPr>
      <w:r w:rsidRPr="00165F41">
        <w:rPr>
          <w:lang w:val="pl-PL"/>
        </w:rPr>
        <w:lastRenderedPageBreak/>
        <w:t xml:space="preserve">hej() </w:t>
      </w:r>
      <w:r w:rsidRPr="00165F41">
        <w:rPr>
          <w:u w:val="single"/>
          <w:lang w:val="pl-PL"/>
        </w:rPr>
        <w:t>Pamiętaj</w:t>
      </w:r>
      <w:r w:rsidRPr="00165F41">
        <w:rPr>
          <w:lang w:val="pl-PL"/>
        </w:rPr>
        <w:t xml:space="preserve">: Musiałyśmy dodać cztery dodatkowe spacje (razem osiem) przed funkcją </w:t>
      </w:r>
      <w:r w:rsidRPr="00165F41">
        <w:rPr>
          <w:b/>
          <w:i/>
          <w:lang w:val="pl-PL"/>
        </w:rPr>
        <w:t>print()</w:t>
      </w:r>
      <w:r w:rsidRPr="00165F41">
        <w:rPr>
          <w:lang w:val="pl-PL"/>
        </w:rPr>
        <w:t>, ponieważ if musi dostać informa</w:t>
      </w:r>
      <w:r w:rsidRPr="00165F41">
        <w:rPr>
          <w:lang w:val="pl-PL"/>
        </w:rPr>
        <w:t xml:space="preserve">cję o tym, co powinno się wydarzyć, gdy warunek zostanie spełniony. </w:t>
      </w:r>
      <w:r>
        <w:t>Zobaczmy teraz jak to działa:</w:t>
      </w:r>
    </w:p>
    <w:p w:rsidR="00976090" w:rsidRDefault="001405EC" w:rsidP="00160562">
      <w:pPr>
        <w:pStyle w:val="Kod"/>
      </w:pPr>
      <w:r>
        <w:rPr>
          <w:rStyle w:val="NormalTok"/>
        </w:rPr>
        <w:t xml:space="preserve">$ </w:t>
      </w:r>
      <w:r>
        <w:rPr>
          <w:rStyle w:val="ExtensionTok"/>
        </w:rPr>
        <w:t>python3</w:t>
      </w:r>
      <w:r>
        <w:rPr>
          <w:rStyle w:val="NormalTok"/>
        </w:rPr>
        <w:t xml:space="preserve"> python_intro.py</w:t>
      </w:r>
      <w:r>
        <w:br/>
      </w:r>
      <w:r>
        <w:rPr>
          <w:rStyle w:val="ExtensionTok"/>
        </w:rPr>
        <w:t>Traceback</w:t>
      </w:r>
      <w:r>
        <w:rPr>
          <w:rStyle w:val="NormalTok"/>
        </w:rPr>
        <w:t xml:space="preserve"> (most recent call last)</w:t>
      </w:r>
      <w:r>
        <w:rPr>
          <w:rStyle w:val="BuiltInTok"/>
        </w:rPr>
        <w:t>:</w:t>
      </w:r>
      <w:r>
        <w:br/>
      </w:r>
      <w:r>
        <w:rPr>
          <w:rStyle w:val="ExtensionTok"/>
        </w:rPr>
        <w:t>File</w:t>
      </w:r>
      <w:r>
        <w:rPr>
          <w:rStyle w:val="NormalTok"/>
        </w:rPr>
        <w:t xml:space="preserve"> </w:t>
      </w:r>
      <w:r>
        <w:rPr>
          <w:rStyle w:val="StringTok"/>
        </w:rPr>
        <w:t>"python_intro.py"</w:t>
      </w:r>
      <w:r>
        <w:rPr>
          <w:rStyle w:val="NormalTok"/>
        </w:rPr>
        <w:t xml:space="preserve">, line 10, in </w:t>
      </w:r>
      <w:r>
        <w:rPr>
          <w:rStyle w:val="OperatorTok"/>
        </w:rPr>
        <w:t>&lt;</w:t>
      </w:r>
      <w:r>
        <w:rPr>
          <w:rStyle w:val="NormalTok"/>
        </w:rPr>
        <w:t>module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ej()</w:t>
      </w:r>
      <w:r>
        <w:br/>
      </w:r>
      <w:r>
        <w:rPr>
          <w:rStyle w:val="ExtensionTok"/>
        </w:rPr>
        <w:t>TypeError</w:t>
      </w:r>
      <w:r>
        <w:rPr>
          <w:rStyle w:val="NormalTok"/>
        </w:rPr>
        <w:t xml:space="preserve">: hej() </w:t>
      </w:r>
      <w:r>
        <w:rPr>
          <w:rStyle w:val="ExtensionTok"/>
        </w:rPr>
        <w:t>missing</w:t>
      </w:r>
      <w:r>
        <w:rPr>
          <w:rStyle w:val="NormalTok"/>
        </w:rPr>
        <w:t xml:space="preserve"> 1 required position</w:t>
      </w:r>
      <w:r>
        <w:rPr>
          <w:rStyle w:val="NormalTok"/>
        </w:rPr>
        <w:t xml:space="preserve">al argument: </w:t>
      </w:r>
      <w:r>
        <w:rPr>
          <w:rStyle w:val="StringTok"/>
        </w:rPr>
        <w:t>'imie'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 xml:space="preserve">Ups, błąd. Na szczęście Python zwrócił nam dość przydatny komunikat. Mówi nam, że funkcja </w:t>
      </w:r>
      <w:r w:rsidRPr="00165F41">
        <w:rPr>
          <w:b/>
          <w:i/>
          <w:lang w:val="pl-PL"/>
        </w:rPr>
        <w:t>hej()</w:t>
      </w:r>
      <w:r w:rsidRPr="00165F41">
        <w:rPr>
          <w:lang w:val="pl-PL"/>
        </w:rPr>
        <w:t xml:space="preserve"> (ta, którą stworzyliśmy) posiada jeden wymagany argument (zwany imie) i że zapomniałyśmy go przekazać przy wywoływaniu funkcji. Naprawmy to </w:t>
      </w:r>
      <w:r w:rsidRPr="00165F41">
        <w:rPr>
          <w:lang w:val="pl-PL"/>
        </w:rPr>
        <w:t>na końcu naszego pliku:</w:t>
      </w:r>
    </w:p>
    <w:p w:rsidR="00976090" w:rsidRPr="00165F41" w:rsidRDefault="001405EC" w:rsidP="00160562">
      <w:pPr>
        <w:pStyle w:val="Kod"/>
        <w:rPr>
          <w:lang w:val="pl-PL"/>
        </w:rPr>
      </w:pPr>
      <w:r w:rsidRPr="00165F41">
        <w:rPr>
          <w:rStyle w:val="NormalTok"/>
          <w:lang w:val="pl-PL"/>
        </w:rPr>
        <w:t>hej(</w:t>
      </w:r>
      <w:r w:rsidRPr="00165F41">
        <w:rPr>
          <w:rStyle w:val="StringTok"/>
          <w:lang w:val="pl-PL"/>
        </w:rPr>
        <w:t>"Ola"</w:t>
      </w:r>
      <w:r w:rsidRPr="00165F41">
        <w:rPr>
          <w:rStyle w:val="NormalTok"/>
          <w:lang w:val="pl-PL"/>
        </w:rPr>
        <w:t>)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I wykonajmy ponownie:</w:t>
      </w:r>
    </w:p>
    <w:p w:rsidR="00976090" w:rsidRDefault="001405EC" w:rsidP="00160562">
      <w:pPr>
        <w:pStyle w:val="Kod"/>
      </w:pPr>
      <w:r>
        <w:rPr>
          <w:rStyle w:val="NormalTok"/>
        </w:rPr>
        <w:t xml:space="preserve">$ </w:t>
      </w:r>
      <w:r>
        <w:rPr>
          <w:rStyle w:val="ExtensionTok"/>
        </w:rPr>
        <w:t>python3</w:t>
      </w:r>
      <w:r>
        <w:rPr>
          <w:rStyle w:val="NormalTok"/>
        </w:rPr>
        <w:t xml:space="preserve"> python_intro.py</w:t>
      </w:r>
      <w:r>
        <w:br/>
      </w:r>
      <w:r>
        <w:rPr>
          <w:rStyle w:val="ExtensionTok"/>
        </w:rPr>
        <w:t>Hej</w:t>
      </w:r>
      <w:r>
        <w:rPr>
          <w:rStyle w:val="NormalTok"/>
        </w:rPr>
        <w:t xml:space="preserve"> Ola!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A gdybyśmy zmieniły imię?</w:t>
      </w:r>
    </w:p>
    <w:p w:rsidR="00976090" w:rsidRPr="00165F41" w:rsidRDefault="001405EC" w:rsidP="00160562">
      <w:pPr>
        <w:pStyle w:val="Kod"/>
        <w:rPr>
          <w:lang w:val="pl-PL"/>
        </w:rPr>
      </w:pPr>
      <w:r w:rsidRPr="00165F41">
        <w:rPr>
          <w:rStyle w:val="NormalTok"/>
          <w:lang w:val="pl-PL"/>
        </w:rPr>
        <w:t>hej(</w:t>
      </w:r>
      <w:r w:rsidRPr="00165F41">
        <w:rPr>
          <w:rStyle w:val="StringTok"/>
          <w:lang w:val="pl-PL"/>
        </w:rPr>
        <w:t>"Jan"</w:t>
      </w:r>
      <w:r w:rsidRPr="00165F41">
        <w:rPr>
          <w:rStyle w:val="NormalTok"/>
          <w:lang w:val="pl-PL"/>
        </w:rPr>
        <w:t>)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I wykonajmy:</w:t>
      </w:r>
    </w:p>
    <w:p w:rsidR="00976090" w:rsidRPr="00165F41" w:rsidRDefault="001405EC" w:rsidP="00160562">
      <w:pPr>
        <w:pStyle w:val="Kod"/>
        <w:rPr>
          <w:lang w:val="pl-PL"/>
        </w:rPr>
      </w:pPr>
      <w:r w:rsidRPr="00165F41">
        <w:rPr>
          <w:rStyle w:val="NormalTok"/>
          <w:lang w:val="pl-PL"/>
        </w:rPr>
        <w:t xml:space="preserve">$ </w:t>
      </w:r>
      <w:r w:rsidRPr="00165F41">
        <w:rPr>
          <w:rStyle w:val="ExtensionTok"/>
          <w:lang w:val="pl-PL"/>
        </w:rPr>
        <w:t>python3</w:t>
      </w:r>
      <w:r w:rsidRPr="00165F41">
        <w:rPr>
          <w:rStyle w:val="NormalTok"/>
          <w:lang w:val="pl-PL"/>
        </w:rPr>
        <w:t xml:space="preserve"> python_intro.py</w:t>
      </w:r>
      <w:r w:rsidRPr="00165F41">
        <w:rPr>
          <w:lang w:val="pl-PL"/>
        </w:rPr>
        <w:br/>
      </w:r>
      <w:r w:rsidRPr="00165F41">
        <w:rPr>
          <w:rStyle w:val="ExtensionTok"/>
          <w:lang w:val="pl-PL"/>
        </w:rPr>
        <w:t>Hej</w:t>
      </w:r>
      <w:r w:rsidRPr="00165F41">
        <w:rPr>
          <w:rStyle w:val="NormalTok"/>
          <w:lang w:val="pl-PL"/>
        </w:rPr>
        <w:t xml:space="preserve"> Jan!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A jak myślisz - co się stanie, jak wprowadzimy tam inne imię (jeszcze inne niż Ola i Jan)? Spróbuj i przekonaj się, czy miałaś rację. Powinno sie wyświetlić coś takiego:</w:t>
      </w:r>
    </w:p>
    <w:p w:rsidR="00976090" w:rsidRPr="00165F41" w:rsidRDefault="001405EC" w:rsidP="00160562">
      <w:pPr>
        <w:pStyle w:val="Kod"/>
        <w:rPr>
          <w:lang w:val="pl-PL"/>
        </w:rPr>
      </w:pPr>
      <w:r w:rsidRPr="00165F41">
        <w:rPr>
          <w:rStyle w:val="VerbatimChar"/>
          <w:lang w:val="pl-PL"/>
        </w:rPr>
        <w:t>Jeszcze się nie znamy!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W ten sposób nie musisz powtarzać się za każdym razem, gdy zech</w:t>
      </w:r>
      <w:r w:rsidRPr="00165F41">
        <w:rPr>
          <w:lang w:val="pl-PL"/>
        </w:rPr>
        <w:t>cesz zmienić imię osoby, która ma zostać powitana. To właśnie dlatego funkcje są nam potrzebne - żeby nie powtarzać kodu!</w:t>
      </w:r>
    </w:p>
    <w:p w:rsidR="00976090" w:rsidRPr="00165F41" w:rsidRDefault="001405EC">
      <w:pPr>
        <w:pStyle w:val="Tekstpodstawowy"/>
        <w:rPr>
          <w:lang w:val="pl-PL"/>
        </w:rPr>
      </w:pPr>
      <w:r w:rsidRPr="00165F41">
        <w:rPr>
          <w:lang w:val="pl-PL"/>
        </w:rPr>
        <w:t>Zróbmy coś sprytniejszego - istnieje znacznie więcej niż dwa imiona i raczej ciężko byłoby pisać warunek dla każdego, co?</w:t>
      </w:r>
    </w:p>
    <w:p w:rsidR="00976090" w:rsidRPr="00165F41" w:rsidRDefault="001405EC" w:rsidP="00160562">
      <w:pPr>
        <w:pStyle w:val="Kod"/>
        <w:rPr>
          <w:lang w:val="pl-PL"/>
        </w:rPr>
      </w:pPr>
      <w:r w:rsidRPr="00165F41">
        <w:rPr>
          <w:rStyle w:val="KeywordTok"/>
          <w:lang w:val="pl-PL"/>
        </w:rPr>
        <w:t>def</w:t>
      </w:r>
      <w:r w:rsidRPr="00165F41">
        <w:rPr>
          <w:rStyle w:val="NormalTok"/>
          <w:lang w:val="pl-PL"/>
        </w:rPr>
        <w:t xml:space="preserve"> hej(imie</w:t>
      </w:r>
      <w:r w:rsidRPr="00165F41">
        <w:rPr>
          <w:rStyle w:val="NormalTok"/>
          <w:lang w:val="pl-PL"/>
        </w:rPr>
        <w:t>):</w:t>
      </w:r>
      <w:r w:rsidRPr="00165F41">
        <w:rPr>
          <w:lang w:val="pl-PL"/>
        </w:rPr>
        <w:br/>
      </w:r>
      <w:r w:rsidRPr="00165F41">
        <w:rPr>
          <w:rStyle w:val="NormalTok"/>
          <w:lang w:val="pl-PL"/>
        </w:rPr>
        <w:t xml:space="preserve">    </w:t>
      </w:r>
      <w:r w:rsidRPr="00165F41">
        <w:rPr>
          <w:rStyle w:val="BuiltInTok"/>
          <w:lang w:val="pl-PL"/>
        </w:rPr>
        <w:t>print</w:t>
      </w:r>
      <w:r w:rsidRPr="00165F41">
        <w:rPr>
          <w:rStyle w:val="NormalTok"/>
          <w:lang w:val="pl-PL"/>
        </w:rPr>
        <w:t>(</w:t>
      </w:r>
      <w:r w:rsidRPr="00165F41">
        <w:rPr>
          <w:rStyle w:val="StringTok"/>
          <w:lang w:val="pl-PL"/>
        </w:rPr>
        <w:t>'Hej '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OperatorTok"/>
          <w:lang w:val="pl-PL"/>
        </w:rPr>
        <w:t>+</w:t>
      </w:r>
      <w:r w:rsidRPr="00165F41">
        <w:rPr>
          <w:rStyle w:val="NormalTok"/>
          <w:lang w:val="pl-PL"/>
        </w:rPr>
        <w:t xml:space="preserve"> imie </w:t>
      </w:r>
      <w:r w:rsidRPr="00165F41">
        <w:rPr>
          <w:rStyle w:val="OperatorTok"/>
          <w:lang w:val="pl-PL"/>
        </w:rPr>
        <w:t>+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StringTok"/>
          <w:lang w:val="pl-PL"/>
        </w:rPr>
        <w:t>'!'</w:t>
      </w:r>
      <w:r w:rsidRPr="00165F41">
        <w:rPr>
          <w:rStyle w:val="NormalTok"/>
          <w:lang w:val="pl-PL"/>
        </w:rPr>
        <w:t>)</w:t>
      </w:r>
    </w:p>
    <w:p w:rsidR="00976090" w:rsidRPr="00165F41" w:rsidRDefault="001405EC" w:rsidP="00160562">
      <w:pPr>
        <w:pStyle w:val="Kod"/>
        <w:rPr>
          <w:lang w:val="pl-PL"/>
        </w:rPr>
      </w:pPr>
      <w:r w:rsidRPr="00165F41">
        <w:rPr>
          <w:rStyle w:val="NormalTok"/>
          <w:lang w:val="pl-PL"/>
        </w:rPr>
        <w:t>hej(</w:t>
      </w:r>
      <w:r w:rsidRPr="00165F41">
        <w:rPr>
          <w:rStyle w:val="StringTok"/>
          <w:lang w:val="pl-PL"/>
        </w:rPr>
        <w:t>"Marek"</w:t>
      </w:r>
      <w:r w:rsidRPr="00165F41">
        <w:rPr>
          <w:rStyle w:val="NormalTok"/>
          <w:lang w:val="pl-PL"/>
        </w:rPr>
        <w:t>)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Teraz wywołajmy ten kod:</w:t>
      </w:r>
    </w:p>
    <w:p w:rsidR="00976090" w:rsidRPr="00165F41" w:rsidRDefault="001405EC" w:rsidP="00160562">
      <w:pPr>
        <w:pStyle w:val="Kod"/>
        <w:rPr>
          <w:lang w:val="pl-PL"/>
        </w:rPr>
      </w:pPr>
      <w:r w:rsidRPr="00165F41">
        <w:rPr>
          <w:rStyle w:val="NormalTok"/>
          <w:lang w:val="pl-PL"/>
        </w:rPr>
        <w:lastRenderedPageBreak/>
        <w:t xml:space="preserve">$ </w:t>
      </w:r>
      <w:r w:rsidRPr="00165F41">
        <w:rPr>
          <w:rStyle w:val="ExtensionTok"/>
          <w:lang w:val="pl-PL"/>
        </w:rPr>
        <w:t>python3</w:t>
      </w:r>
      <w:r w:rsidRPr="00165F41">
        <w:rPr>
          <w:rStyle w:val="NormalTok"/>
          <w:lang w:val="pl-PL"/>
        </w:rPr>
        <w:t xml:space="preserve"> python_intro.py</w:t>
      </w:r>
      <w:r w:rsidRPr="00165F41">
        <w:rPr>
          <w:lang w:val="pl-PL"/>
        </w:rPr>
        <w:br/>
      </w:r>
      <w:r w:rsidRPr="00165F41">
        <w:rPr>
          <w:rStyle w:val="ExtensionTok"/>
          <w:lang w:val="pl-PL"/>
        </w:rPr>
        <w:t>Hej</w:t>
      </w:r>
      <w:r w:rsidRPr="00165F41">
        <w:rPr>
          <w:rStyle w:val="NormalTok"/>
          <w:lang w:val="pl-PL"/>
        </w:rPr>
        <w:t xml:space="preserve"> Marek!</w:t>
      </w:r>
    </w:p>
    <w:p w:rsidR="00976090" w:rsidRPr="00165F41" w:rsidRDefault="001405EC">
      <w:pPr>
        <w:pStyle w:val="Nagwek3"/>
        <w:rPr>
          <w:lang w:val="pl-PL"/>
        </w:rPr>
      </w:pPr>
      <w:bookmarkStart w:id="19" w:name="header-n2547"/>
      <w:bookmarkEnd w:id="19"/>
      <w:r w:rsidRPr="00165F41">
        <w:rPr>
          <w:lang w:val="pl-PL"/>
        </w:rPr>
        <w:t>Pętle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Jak już wspomnieliśmy, programiści są leniwi i nie lubią się powtarzać. W programowaniu chodzi o automatyzowanie różnych rzeczy, więc nie chc</w:t>
      </w:r>
      <w:r w:rsidRPr="00165F41">
        <w:rPr>
          <w:lang w:val="pl-PL"/>
        </w:rPr>
        <w:t>emy witać ręcznie każdej osoby po imieniu, prawda? I tu właśnie przydają nam się pętle.</w:t>
      </w:r>
    </w:p>
    <w:p w:rsidR="00976090" w:rsidRPr="00165F41" w:rsidRDefault="001405EC">
      <w:pPr>
        <w:pStyle w:val="Tekstpodstawowy"/>
        <w:rPr>
          <w:lang w:val="pl-PL"/>
        </w:rPr>
      </w:pPr>
      <w:r w:rsidRPr="00165F41">
        <w:rPr>
          <w:lang w:val="pl-PL"/>
        </w:rPr>
        <w:t>Pamiętasz jeszcze listy? Zróbmy listę dziewczyn:</w:t>
      </w:r>
    </w:p>
    <w:p w:rsidR="00976090" w:rsidRPr="00165F41" w:rsidRDefault="001405EC" w:rsidP="00160562">
      <w:pPr>
        <w:pStyle w:val="Kod"/>
        <w:rPr>
          <w:lang w:val="pl-PL"/>
        </w:rPr>
      </w:pPr>
      <w:r w:rsidRPr="00165F41">
        <w:rPr>
          <w:rStyle w:val="NormalTok"/>
          <w:lang w:val="pl-PL"/>
        </w:rPr>
        <w:t xml:space="preserve">monty </w:t>
      </w:r>
      <w:r w:rsidRPr="00165F41">
        <w:rPr>
          <w:rStyle w:val="OperatorTok"/>
          <w:lang w:val="pl-PL"/>
        </w:rPr>
        <w:t>=</w:t>
      </w:r>
      <w:r w:rsidRPr="00165F41">
        <w:rPr>
          <w:rStyle w:val="NormalTok"/>
          <w:lang w:val="pl-PL"/>
        </w:rPr>
        <w:t xml:space="preserve"> [</w:t>
      </w:r>
      <w:r w:rsidRPr="00165F41">
        <w:rPr>
          <w:rStyle w:val="StringTok"/>
          <w:lang w:val="pl-PL"/>
        </w:rPr>
        <w:t>'Graham Chapman'</w:t>
      </w:r>
      <w:r w:rsidRPr="00165F41">
        <w:rPr>
          <w:rStyle w:val="NormalTok"/>
          <w:lang w:val="pl-PL"/>
        </w:rPr>
        <w:t xml:space="preserve">, </w:t>
      </w:r>
      <w:r w:rsidRPr="00165F41">
        <w:rPr>
          <w:rStyle w:val="StringTok"/>
          <w:lang w:val="pl-PL"/>
        </w:rPr>
        <w:t>'Eric Idle'</w:t>
      </w:r>
      <w:r w:rsidRPr="00165F41">
        <w:rPr>
          <w:rStyle w:val="NormalTok"/>
          <w:lang w:val="pl-PL"/>
        </w:rPr>
        <w:t xml:space="preserve">, </w:t>
      </w:r>
      <w:r w:rsidRPr="00165F41">
        <w:rPr>
          <w:rStyle w:val="StringTok"/>
          <w:lang w:val="pl-PL"/>
        </w:rPr>
        <w:t>'Terry Gilliam'</w:t>
      </w:r>
      <w:r w:rsidRPr="00165F41">
        <w:rPr>
          <w:rStyle w:val="NormalTok"/>
          <w:lang w:val="pl-PL"/>
        </w:rPr>
        <w:t xml:space="preserve">, </w:t>
      </w:r>
      <w:r w:rsidRPr="00165F41">
        <w:rPr>
          <w:rStyle w:val="StringTok"/>
          <w:lang w:val="pl-PL"/>
        </w:rPr>
        <w:t>'Terry Jones'</w:t>
      </w:r>
      <w:r w:rsidRPr="00165F41">
        <w:rPr>
          <w:rStyle w:val="NormalTok"/>
          <w:lang w:val="pl-PL"/>
        </w:rPr>
        <w:t xml:space="preserve">, </w:t>
      </w:r>
      <w:r w:rsidRPr="00165F41">
        <w:rPr>
          <w:rStyle w:val="StringTok"/>
          <w:lang w:val="pl-PL"/>
        </w:rPr>
        <w:t>'John Cleese'</w:t>
      </w:r>
      <w:r w:rsidRPr="00165F41">
        <w:rPr>
          <w:rStyle w:val="NormalTok"/>
          <w:lang w:val="pl-PL"/>
        </w:rPr>
        <w:t xml:space="preserve">, </w:t>
      </w:r>
      <w:r w:rsidRPr="00165F41">
        <w:rPr>
          <w:rStyle w:val="StringTok"/>
          <w:lang w:val="pl-PL"/>
        </w:rPr>
        <w:t>'Michael Palin'</w:t>
      </w:r>
      <w:r w:rsidRPr="00165F41">
        <w:rPr>
          <w:rStyle w:val="NormalTok"/>
          <w:lang w:val="pl-PL"/>
        </w:rPr>
        <w:t>]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Chcemy przywita</w:t>
      </w:r>
      <w:r w:rsidRPr="00165F41">
        <w:rPr>
          <w:lang w:val="pl-PL"/>
        </w:rPr>
        <w:t>ć każdeo aktora z naszej ulubionej grupy oddzielnie. Mamy do tego funkcję hej, zatem użyjmy jej wewnątrz pętli:</w:t>
      </w:r>
    </w:p>
    <w:p w:rsidR="00976090" w:rsidRPr="00165F41" w:rsidRDefault="001405EC" w:rsidP="00EC537D">
      <w:pPr>
        <w:pStyle w:val="Kod"/>
        <w:rPr>
          <w:lang w:val="pl-PL"/>
        </w:rPr>
      </w:pPr>
      <w:r w:rsidRPr="00165F41">
        <w:rPr>
          <w:rStyle w:val="ControlFlowTok"/>
          <w:lang w:val="pl-PL"/>
        </w:rPr>
        <w:t>for</w:t>
      </w:r>
      <w:r w:rsidRPr="00165F41">
        <w:rPr>
          <w:rStyle w:val="NormalTok"/>
          <w:lang w:val="pl-PL"/>
        </w:rPr>
        <w:t xml:space="preserve"> imie </w:t>
      </w:r>
      <w:r w:rsidRPr="00165F41">
        <w:rPr>
          <w:rStyle w:val="KeywordTok"/>
          <w:lang w:val="pl-PL"/>
        </w:rPr>
        <w:t>in</w:t>
      </w:r>
      <w:r w:rsidRPr="00165F41">
        <w:rPr>
          <w:rStyle w:val="NormalTok"/>
          <w:lang w:val="pl-PL"/>
        </w:rPr>
        <w:t xml:space="preserve"> monty: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 xml:space="preserve">Wyrażenie </w:t>
      </w:r>
      <w:r w:rsidRPr="00165F41">
        <w:rPr>
          <w:b/>
          <w:i/>
          <w:lang w:val="pl-PL"/>
        </w:rPr>
        <w:t>for</w:t>
      </w:r>
      <w:r w:rsidRPr="00165F41">
        <w:rPr>
          <w:lang w:val="pl-PL"/>
        </w:rPr>
        <w:t xml:space="preserve"> zachowuje się podobnie jak </w:t>
      </w:r>
      <w:r w:rsidRPr="00165F41">
        <w:rPr>
          <w:b/>
          <w:i/>
          <w:lang w:val="pl-PL"/>
        </w:rPr>
        <w:t>if</w:t>
      </w:r>
      <w:r w:rsidRPr="00165F41">
        <w:rPr>
          <w:lang w:val="pl-PL"/>
        </w:rPr>
        <w:t xml:space="preserve">, a więc kod pod nimi musi być wcięty </w:t>
      </w:r>
      <w:r w:rsidRPr="00165F41">
        <w:rPr>
          <w:u w:val="single"/>
          <w:lang w:val="pl-PL"/>
        </w:rPr>
        <w:t>4 spacjami</w:t>
      </w:r>
      <w:r w:rsidRPr="00165F41">
        <w:rPr>
          <w:lang w:val="pl-PL"/>
        </w:rPr>
        <w:t>.</w:t>
      </w:r>
    </w:p>
    <w:p w:rsidR="00976090" w:rsidRPr="00165F41" w:rsidRDefault="001405EC">
      <w:pPr>
        <w:pStyle w:val="Tekstpodstawowy"/>
        <w:rPr>
          <w:lang w:val="pl-PL"/>
        </w:rPr>
      </w:pPr>
      <w:r w:rsidRPr="00165F41">
        <w:rPr>
          <w:lang w:val="pl-PL"/>
        </w:rPr>
        <w:t>Oto kompletny kod, który umieścimy w pliku:</w:t>
      </w:r>
    </w:p>
    <w:p w:rsidR="00976090" w:rsidRPr="00165F41" w:rsidRDefault="001405EC" w:rsidP="00EC537D">
      <w:pPr>
        <w:pStyle w:val="Kod"/>
        <w:rPr>
          <w:lang w:val="pl-PL"/>
        </w:rPr>
      </w:pPr>
      <w:r w:rsidRPr="00165F41">
        <w:rPr>
          <w:rStyle w:val="KeywordTok"/>
          <w:lang w:val="pl-PL"/>
        </w:rPr>
        <w:t>def</w:t>
      </w:r>
      <w:r w:rsidRPr="00165F41">
        <w:rPr>
          <w:rStyle w:val="NormalTok"/>
          <w:lang w:val="pl-PL"/>
        </w:rPr>
        <w:t xml:space="preserve"> hej(imie):</w:t>
      </w:r>
      <w:r w:rsidRPr="00165F41">
        <w:rPr>
          <w:lang w:val="pl-PL"/>
        </w:rPr>
        <w:br/>
      </w:r>
      <w:r w:rsidRPr="00165F41">
        <w:rPr>
          <w:rStyle w:val="NormalTok"/>
          <w:lang w:val="pl-PL"/>
        </w:rPr>
        <w:t xml:space="preserve">    </w:t>
      </w:r>
      <w:r w:rsidRPr="00165F41">
        <w:rPr>
          <w:rStyle w:val="BuiltInTok"/>
          <w:lang w:val="pl-PL"/>
        </w:rPr>
        <w:t>print</w:t>
      </w:r>
      <w:r w:rsidRPr="00165F41">
        <w:rPr>
          <w:rStyle w:val="NormalTok"/>
          <w:lang w:val="pl-PL"/>
        </w:rPr>
        <w:t>(</w:t>
      </w:r>
      <w:r w:rsidRPr="00165F41">
        <w:rPr>
          <w:rStyle w:val="StringTok"/>
          <w:lang w:val="pl-PL"/>
        </w:rPr>
        <w:t>'Hej '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OperatorTok"/>
          <w:lang w:val="pl-PL"/>
        </w:rPr>
        <w:t>+</w:t>
      </w:r>
      <w:r w:rsidRPr="00165F41">
        <w:rPr>
          <w:rStyle w:val="NormalTok"/>
          <w:lang w:val="pl-PL"/>
        </w:rPr>
        <w:t xml:space="preserve"> imie </w:t>
      </w:r>
      <w:r w:rsidRPr="00165F41">
        <w:rPr>
          <w:rStyle w:val="OperatorTok"/>
          <w:lang w:val="pl-PL"/>
        </w:rPr>
        <w:t>+</w:t>
      </w:r>
      <w:r w:rsidRPr="00165F41">
        <w:rPr>
          <w:rStyle w:val="NormalTok"/>
          <w:lang w:val="pl-PL"/>
        </w:rPr>
        <w:t xml:space="preserve"> </w:t>
      </w:r>
      <w:r w:rsidRPr="00165F41">
        <w:rPr>
          <w:rStyle w:val="StringTok"/>
          <w:lang w:val="pl-PL"/>
        </w:rPr>
        <w:t>'!'</w:t>
      </w:r>
      <w:r w:rsidRPr="00165F41">
        <w:rPr>
          <w:rStyle w:val="NormalTok"/>
          <w:lang w:val="pl-PL"/>
        </w:rPr>
        <w:t>)</w:t>
      </w:r>
      <w:r w:rsidRPr="00165F41">
        <w:rPr>
          <w:lang w:val="pl-PL"/>
        </w:rPr>
        <w:br/>
      </w:r>
      <w:r w:rsidRPr="00165F41">
        <w:rPr>
          <w:lang w:val="pl-PL"/>
        </w:rPr>
        <w:br/>
      </w:r>
      <w:r w:rsidRPr="00165F41">
        <w:rPr>
          <w:rStyle w:val="NormalTok"/>
          <w:lang w:val="pl-PL"/>
        </w:rPr>
        <w:t xml:space="preserve">monty </w:t>
      </w:r>
      <w:r w:rsidRPr="00165F41">
        <w:rPr>
          <w:rStyle w:val="OperatorTok"/>
          <w:lang w:val="pl-PL"/>
        </w:rPr>
        <w:t>=</w:t>
      </w:r>
      <w:r w:rsidRPr="00165F41">
        <w:rPr>
          <w:rStyle w:val="NormalTok"/>
          <w:lang w:val="pl-PL"/>
        </w:rPr>
        <w:t xml:space="preserve"> [</w:t>
      </w:r>
      <w:r w:rsidRPr="00165F41">
        <w:rPr>
          <w:rStyle w:val="StringTok"/>
          <w:lang w:val="pl-PL"/>
        </w:rPr>
        <w:t>'Graham Chapman'</w:t>
      </w:r>
      <w:r w:rsidRPr="00165F41">
        <w:rPr>
          <w:rStyle w:val="NormalTok"/>
          <w:lang w:val="pl-PL"/>
        </w:rPr>
        <w:t xml:space="preserve">, </w:t>
      </w:r>
      <w:r w:rsidRPr="00165F41">
        <w:rPr>
          <w:rStyle w:val="StringTok"/>
          <w:lang w:val="pl-PL"/>
        </w:rPr>
        <w:t>'Eric Idle'</w:t>
      </w:r>
      <w:r w:rsidRPr="00165F41">
        <w:rPr>
          <w:rStyle w:val="NormalTok"/>
          <w:lang w:val="pl-PL"/>
        </w:rPr>
        <w:t xml:space="preserve">, </w:t>
      </w:r>
      <w:r w:rsidRPr="00165F41">
        <w:rPr>
          <w:rStyle w:val="StringTok"/>
          <w:lang w:val="pl-PL"/>
        </w:rPr>
        <w:t>'Terry Gilliam'</w:t>
      </w:r>
      <w:r w:rsidRPr="00165F41">
        <w:rPr>
          <w:rStyle w:val="NormalTok"/>
          <w:lang w:val="pl-PL"/>
        </w:rPr>
        <w:t xml:space="preserve">, </w:t>
      </w:r>
      <w:r w:rsidRPr="00165F41">
        <w:rPr>
          <w:rStyle w:val="StringTok"/>
          <w:lang w:val="pl-PL"/>
        </w:rPr>
        <w:t>'Terry Jones'</w:t>
      </w:r>
      <w:r w:rsidRPr="00165F41">
        <w:rPr>
          <w:rStyle w:val="NormalTok"/>
          <w:lang w:val="pl-PL"/>
        </w:rPr>
        <w:t xml:space="preserve">, </w:t>
      </w:r>
      <w:r w:rsidRPr="00165F41">
        <w:rPr>
          <w:rStyle w:val="StringTok"/>
          <w:lang w:val="pl-PL"/>
        </w:rPr>
        <w:t>'John Cleese'</w:t>
      </w:r>
      <w:r w:rsidRPr="00165F41">
        <w:rPr>
          <w:rStyle w:val="NormalTok"/>
          <w:lang w:val="pl-PL"/>
        </w:rPr>
        <w:t xml:space="preserve">, </w:t>
      </w:r>
      <w:r w:rsidRPr="00165F41">
        <w:rPr>
          <w:rStyle w:val="StringTok"/>
          <w:lang w:val="pl-PL"/>
        </w:rPr>
        <w:t>'Michael Palin'</w:t>
      </w:r>
      <w:r w:rsidRPr="00165F41">
        <w:rPr>
          <w:rStyle w:val="NormalTok"/>
          <w:lang w:val="pl-PL"/>
        </w:rPr>
        <w:t>]</w:t>
      </w:r>
      <w:r w:rsidRPr="00165F41">
        <w:rPr>
          <w:lang w:val="pl-PL"/>
        </w:rPr>
        <w:br/>
      </w:r>
      <w:r w:rsidRPr="00165F41">
        <w:rPr>
          <w:rStyle w:val="ControlFlowTok"/>
          <w:lang w:val="pl-PL"/>
        </w:rPr>
        <w:t>for</w:t>
      </w:r>
      <w:r w:rsidRPr="00165F41">
        <w:rPr>
          <w:rStyle w:val="NormalTok"/>
          <w:lang w:val="pl-PL"/>
        </w:rPr>
        <w:t xml:space="preserve"> imie </w:t>
      </w:r>
      <w:r w:rsidRPr="00165F41">
        <w:rPr>
          <w:rStyle w:val="KeywordTok"/>
          <w:lang w:val="pl-PL"/>
        </w:rPr>
        <w:t>in</w:t>
      </w:r>
      <w:r w:rsidRPr="00165F41">
        <w:rPr>
          <w:rStyle w:val="NormalTok"/>
          <w:lang w:val="pl-PL"/>
        </w:rPr>
        <w:t xml:space="preserve"> monty:</w:t>
      </w:r>
      <w:r w:rsidRPr="00165F41">
        <w:rPr>
          <w:lang w:val="pl-PL"/>
        </w:rPr>
        <w:br/>
      </w:r>
      <w:r w:rsidRPr="00165F41">
        <w:rPr>
          <w:rStyle w:val="NormalTok"/>
          <w:lang w:val="pl-PL"/>
        </w:rPr>
        <w:t xml:space="preserve">    hej(imie)</w:t>
      </w:r>
      <w:r w:rsidRPr="00165F41">
        <w:rPr>
          <w:lang w:val="pl-PL"/>
        </w:rPr>
        <w:br/>
      </w:r>
      <w:r w:rsidRPr="00165F41">
        <w:rPr>
          <w:rStyle w:val="NormalTok"/>
          <w:lang w:val="pl-PL"/>
        </w:rPr>
        <w:t xml:space="preserve">    </w:t>
      </w:r>
      <w:r w:rsidRPr="00165F41">
        <w:rPr>
          <w:rStyle w:val="BuiltInTok"/>
          <w:lang w:val="pl-PL"/>
        </w:rPr>
        <w:t>print</w:t>
      </w:r>
      <w:r w:rsidRPr="00165F41">
        <w:rPr>
          <w:rStyle w:val="NormalTok"/>
          <w:lang w:val="pl-PL"/>
        </w:rPr>
        <w:t>(</w:t>
      </w:r>
      <w:r w:rsidRPr="00165F41">
        <w:rPr>
          <w:rStyle w:val="StringTok"/>
          <w:lang w:val="pl-PL"/>
        </w:rPr>
        <w:t>'A teraz...'</w:t>
      </w:r>
      <w:r w:rsidRPr="00165F41">
        <w:rPr>
          <w:rStyle w:val="NormalTok"/>
          <w:lang w:val="pl-PL"/>
        </w:rPr>
        <w:t>)</w:t>
      </w:r>
      <w:r w:rsidRPr="00165F41">
        <w:rPr>
          <w:lang w:val="pl-PL"/>
        </w:rPr>
        <w:br/>
      </w:r>
      <w:r w:rsidRPr="00165F41">
        <w:rPr>
          <w:rStyle w:val="BuiltInTok"/>
          <w:lang w:val="pl-PL"/>
        </w:rPr>
        <w:t>prin</w:t>
      </w:r>
      <w:r w:rsidRPr="00165F41">
        <w:rPr>
          <w:rStyle w:val="BuiltInTok"/>
          <w:lang w:val="pl-PL"/>
        </w:rPr>
        <w:t>t</w:t>
      </w:r>
      <w:r w:rsidRPr="00165F41">
        <w:rPr>
          <w:rStyle w:val="NormalTok"/>
          <w:lang w:val="pl-PL"/>
        </w:rPr>
        <w:t>(</w:t>
      </w:r>
      <w:r w:rsidRPr="00165F41">
        <w:rPr>
          <w:rStyle w:val="StringTok"/>
          <w:lang w:val="pl-PL"/>
        </w:rPr>
        <w:t>'A co jeszcze ma być?'</w:t>
      </w:r>
      <w:r w:rsidRPr="00165F41">
        <w:rPr>
          <w:rStyle w:val="NormalTok"/>
          <w:lang w:val="pl-PL"/>
        </w:rPr>
        <w:t>)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a gdy go uruchomimy:</w:t>
      </w:r>
    </w:p>
    <w:p w:rsidR="00976090" w:rsidRPr="00165F41" w:rsidRDefault="001405EC" w:rsidP="00EC537D">
      <w:pPr>
        <w:pStyle w:val="Kod"/>
        <w:rPr>
          <w:lang w:val="pl-PL"/>
        </w:rPr>
      </w:pPr>
      <w:r w:rsidRPr="00165F41">
        <w:rPr>
          <w:rStyle w:val="NormalTok"/>
          <w:lang w:val="pl-PL"/>
        </w:rPr>
        <w:t xml:space="preserve">$ </w:t>
      </w:r>
      <w:r w:rsidRPr="00165F41">
        <w:rPr>
          <w:rStyle w:val="ExtensionTok"/>
          <w:lang w:val="pl-PL"/>
        </w:rPr>
        <w:t>python3</w:t>
      </w:r>
      <w:r w:rsidRPr="00165F41">
        <w:rPr>
          <w:rStyle w:val="NormalTok"/>
          <w:lang w:val="pl-PL"/>
        </w:rPr>
        <w:t xml:space="preserve"> python_intro.py</w:t>
      </w:r>
      <w:r w:rsidRPr="00165F41">
        <w:rPr>
          <w:lang w:val="pl-PL"/>
        </w:rPr>
        <w:br/>
      </w:r>
      <w:r w:rsidRPr="00165F41">
        <w:rPr>
          <w:rStyle w:val="ExtensionTok"/>
          <w:lang w:val="pl-PL"/>
        </w:rPr>
        <w:t>Hej</w:t>
      </w:r>
      <w:r w:rsidRPr="00165F41">
        <w:rPr>
          <w:rStyle w:val="NormalTok"/>
          <w:lang w:val="pl-PL"/>
        </w:rPr>
        <w:t xml:space="preserve"> Graham Chapman!</w:t>
      </w:r>
      <w:r w:rsidRPr="00165F41">
        <w:rPr>
          <w:lang w:val="pl-PL"/>
        </w:rPr>
        <w:br/>
      </w:r>
      <w:r w:rsidRPr="00165F41">
        <w:rPr>
          <w:rStyle w:val="ExtensionTok"/>
          <w:lang w:val="pl-PL"/>
        </w:rPr>
        <w:t>A</w:t>
      </w:r>
      <w:r w:rsidRPr="00165F41">
        <w:rPr>
          <w:rStyle w:val="NormalTok"/>
          <w:lang w:val="pl-PL"/>
        </w:rPr>
        <w:t xml:space="preserve"> teraz...</w:t>
      </w:r>
      <w:r w:rsidRPr="00165F41">
        <w:rPr>
          <w:lang w:val="pl-PL"/>
        </w:rPr>
        <w:br/>
      </w:r>
      <w:r w:rsidRPr="00165F41">
        <w:rPr>
          <w:rStyle w:val="ExtensionTok"/>
          <w:lang w:val="pl-PL"/>
        </w:rPr>
        <w:t>Hej</w:t>
      </w:r>
      <w:r w:rsidRPr="00165F41">
        <w:rPr>
          <w:rStyle w:val="NormalTok"/>
          <w:lang w:val="pl-PL"/>
        </w:rPr>
        <w:t xml:space="preserve"> Eric Idle!</w:t>
      </w:r>
      <w:r w:rsidRPr="00165F41">
        <w:rPr>
          <w:lang w:val="pl-PL"/>
        </w:rPr>
        <w:br/>
      </w:r>
      <w:r w:rsidRPr="00165F41">
        <w:rPr>
          <w:rStyle w:val="ExtensionTok"/>
          <w:lang w:val="pl-PL"/>
        </w:rPr>
        <w:t>A</w:t>
      </w:r>
      <w:r w:rsidRPr="00165F41">
        <w:rPr>
          <w:rStyle w:val="NormalTok"/>
          <w:lang w:val="pl-PL"/>
        </w:rPr>
        <w:t xml:space="preserve"> teraz...</w:t>
      </w:r>
      <w:r w:rsidRPr="00165F41">
        <w:rPr>
          <w:lang w:val="pl-PL"/>
        </w:rPr>
        <w:br/>
      </w:r>
      <w:r w:rsidRPr="00165F41">
        <w:rPr>
          <w:rStyle w:val="ExtensionTok"/>
          <w:lang w:val="pl-PL"/>
        </w:rPr>
        <w:t>Hej</w:t>
      </w:r>
      <w:r w:rsidRPr="00165F41">
        <w:rPr>
          <w:rStyle w:val="NormalTok"/>
          <w:lang w:val="pl-PL"/>
        </w:rPr>
        <w:t xml:space="preserve"> Terry Gilliam!</w:t>
      </w:r>
      <w:r w:rsidRPr="00165F41">
        <w:rPr>
          <w:lang w:val="pl-PL"/>
        </w:rPr>
        <w:br/>
      </w:r>
      <w:r w:rsidRPr="00165F41">
        <w:rPr>
          <w:rStyle w:val="ExtensionTok"/>
          <w:lang w:val="pl-PL"/>
        </w:rPr>
        <w:t>A</w:t>
      </w:r>
      <w:r w:rsidRPr="00165F41">
        <w:rPr>
          <w:rStyle w:val="NormalTok"/>
          <w:lang w:val="pl-PL"/>
        </w:rPr>
        <w:t xml:space="preserve"> teraz...</w:t>
      </w:r>
      <w:r w:rsidRPr="00165F41">
        <w:rPr>
          <w:lang w:val="pl-PL"/>
        </w:rPr>
        <w:br/>
      </w:r>
      <w:r w:rsidRPr="00165F41">
        <w:rPr>
          <w:rStyle w:val="ExtensionTok"/>
          <w:lang w:val="pl-PL"/>
        </w:rPr>
        <w:t>Hej</w:t>
      </w:r>
      <w:r w:rsidRPr="00165F41">
        <w:rPr>
          <w:rStyle w:val="NormalTok"/>
          <w:lang w:val="pl-PL"/>
        </w:rPr>
        <w:t xml:space="preserve"> Terry Jones!</w:t>
      </w:r>
      <w:r w:rsidRPr="00165F41">
        <w:rPr>
          <w:lang w:val="pl-PL"/>
        </w:rPr>
        <w:br/>
      </w:r>
      <w:r w:rsidRPr="00165F41">
        <w:rPr>
          <w:rStyle w:val="ExtensionTok"/>
          <w:lang w:val="pl-PL"/>
        </w:rPr>
        <w:t>A</w:t>
      </w:r>
      <w:r w:rsidRPr="00165F41">
        <w:rPr>
          <w:rStyle w:val="NormalTok"/>
          <w:lang w:val="pl-PL"/>
        </w:rPr>
        <w:t xml:space="preserve"> teraz...</w:t>
      </w:r>
      <w:r w:rsidRPr="00165F41">
        <w:rPr>
          <w:lang w:val="pl-PL"/>
        </w:rPr>
        <w:br/>
      </w:r>
      <w:r>
        <w:rPr>
          <w:rStyle w:val="ExtensionTok"/>
        </w:rPr>
        <w:t>Hej</w:t>
      </w:r>
      <w:r>
        <w:rPr>
          <w:rStyle w:val="NormalTok"/>
        </w:rPr>
        <w:t xml:space="preserve"> John Cleese!</w:t>
      </w:r>
      <w:r>
        <w:br/>
      </w:r>
      <w:r>
        <w:rPr>
          <w:rStyle w:val="ExtensionTok"/>
        </w:rPr>
        <w:t>A</w:t>
      </w:r>
      <w:r>
        <w:rPr>
          <w:rStyle w:val="NormalTok"/>
        </w:rPr>
        <w:t xml:space="preserve"> teraz...</w:t>
      </w:r>
      <w:r>
        <w:br/>
      </w:r>
      <w:r>
        <w:rPr>
          <w:rStyle w:val="ExtensionTok"/>
        </w:rPr>
        <w:t>Hej</w:t>
      </w:r>
      <w:r>
        <w:rPr>
          <w:rStyle w:val="NormalTok"/>
        </w:rPr>
        <w:t xml:space="preserve"> Michael Palin!</w:t>
      </w:r>
      <w:r>
        <w:br/>
      </w:r>
      <w:r>
        <w:rPr>
          <w:rStyle w:val="ExtensionTok"/>
        </w:rPr>
        <w:lastRenderedPageBreak/>
        <w:t>A</w:t>
      </w:r>
      <w:r>
        <w:rPr>
          <w:rStyle w:val="NormalTok"/>
        </w:rPr>
        <w:t xml:space="preserve"> teraz...</w:t>
      </w:r>
      <w:r>
        <w:br/>
      </w:r>
      <w:r w:rsidRPr="00165F41">
        <w:rPr>
          <w:rStyle w:val="ExtensionTok"/>
          <w:lang w:val="pl-PL"/>
        </w:rPr>
        <w:t>A</w:t>
      </w:r>
      <w:r w:rsidRPr="00165F41">
        <w:rPr>
          <w:rStyle w:val="NormalTok"/>
          <w:lang w:val="pl-PL"/>
        </w:rPr>
        <w:t xml:space="preserve"> co jeszcze ma być?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 xml:space="preserve">Jak widzisz, cokolwiek umieścisz wewnątrz wyrażenia </w:t>
      </w:r>
      <w:r w:rsidRPr="00165F41">
        <w:rPr>
          <w:b/>
          <w:i/>
          <w:lang w:val="pl-PL"/>
        </w:rPr>
        <w:t>for</w:t>
      </w:r>
      <w:r w:rsidRPr="00165F41">
        <w:rPr>
          <w:lang w:val="pl-PL"/>
        </w:rPr>
        <w:t xml:space="preserve"> wraz z wcięciem - zostanie powtórzone dla każdego elementu listy monty.</w:t>
      </w:r>
    </w:p>
    <w:p w:rsidR="00976090" w:rsidRPr="00165F41" w:rsidRDefault="001405EC">
      <w:pPr>
        <w:pStyle w:val="Tekstpodstawowy"/>
        <w:rPr>
          <w:lang w:val="pl-PL"/>
        </w:rPr>
      </w:pPr>
      <w:r w:rsidRPr="00165F41">
        <w:rPr>
          <w:lang w:val="pl-PL"/>
        </w:rPr>
        <w:t xml:space="preserve">Możesz także użyć for na liczbach, używając funkcji </w:t>
      </w:r>
      <w:r w:rsidRPr="00165F41">
        <w:rPr>
          <w:b/>
          <w:i/>
          <w:lang w:val="pl-PL"/>
        </w:rPr>
        <w:t>range()</w:t>
      </w:r>
      <w:r w:rsidRPr="00165F41">
        <w:rPr>
          <w:lang w:val="pl-PL"/>
        </w:rPr>
        <w:t>:</w:t>
      </w:r>
    </w:p>
    <w:p w:rsidR="00976090" w:rsidRDefault="001405EC" w:rsidP="00EC537D">
      <w:pPr>
        <w:pStyle w:val="Kod"/>
      </w:pP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i)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lang w:val="pl-PL"/>
        </w:rPr>
        <w:t>Co wypisze n</w:t>
      </w:r>
      <w:r w:rsidRPr="00165F41">
        <w:rPr>
          <w:lang w:val="pl-PL"/>
        </w:rPr>
        <w:t>am na ekranie:</w:t>
      </w:r>
    </w:p>
    <w:p w:rsidR="00976090" w:rsidRPr="00165F41" w:rsidRDefault="001405EC">
      <w:pPr>
        <w:pStyle w:val="SourceCode"/>
        <w:rPr>
          <w:lang w:val="pl-PL"/>
        </w:rPr>
      </w:pPr>
      <w:r w:rsidRPr="00165F41">
        <w:rPr>
          <w:rStyle w:val="ExtensionTok"/>
          <w:lang w:val="pl-PL"/>
        </w:rPr>
        <w:t>1</w:t>
      </w:r>
      <w:r w:rsidRPr="00165F41">
        <w:rPr>
          <w:lang w:val="pl-PL"/>
        </w:rPr>
        <w:br/>
      </w:r>
      <w:r w:rsidRPr="00165F41">
        <w:rPr>
          <w:rStyle w:val="ExtensionTok"/>
          <w:lang w:val="pl-PL"/>
        </w:rPr>
        <w:t>2</w:t>
      </w:r>
      <w:r w:rsidRPr="00165F41">
        <w:rPr>
          <w:lang w:val="pl-PL"/>
        </w:rPr>
        <w:br/>
      </w:r>
      <w:r w:rsidRPr="00165F41">
        <w:rPr>
          <w:rStyle w:val="ExtensionTok"/>
          <w:lang w:val="pl-PL"/>
        </w:rPr>
        <w:t>3</w:t>
      </w:r>
      <w:r w:rsidRPr="00165F41">
        <w:rPr>
          <w:lang w:val="pl-PL"/>
        </w:rPr>
        <w:br/>
      </w:r>
      <w:r w:rsidRPr="00165F41">
        <w:rPr>
          <w:rStyle w:val="ExtensionTok"/>
          <w:lang w:val="pl-PL"/>
        </w:rPr>
        <w:t>4</w:t>
      </w:r>
      <w:r w:rsidRPr="00165F41">
        <w:rPr>
          <w:lang w:val="pl-PL"/>
        </w:rPr>
        <w:br/>
      </w:r>
      <w:r w:rsidRPr="00165F41">
        <w:rPr>
          <w:rStyle w:val="ExtensionTok"/>
          <w:lang w:val="pl-PL"/>
        </w:rPr>
        <w:t>5</w:t>
      </w:r>
    </w:p>
    <w:p w:rsidR="00976090" w:rsidRPr="00165F41" w:rsidRDefault="001405EC">
      <w:pPr>
        <w:pStyle w:val="FirstParagraph"/>
        <w:rPr>
          <w:lang w:val="pl-PL"/>
        </w:rPr>
      </w:pPr>
      <w:r w:rsidRPr="00165F41">
        <w:rPr>
          <w:b/>
          <w:i/>
          <w:lang w:val="pl-PL"/>
        </w:rPr>
        <w:t>range()</w:t>
      </w:r>
      <w:r w:rsidRPr="00165F41">
        <w:rPr>
          <w:lang w:val="pl-PL"/>
        </w:rPr>
        <w:t xml:space="preserve"> jest funkcją, która tworzy listę liczb jedna po drugiej (liczby te </w:t>
      </w:r>
      <w:bookmarkStart w:id="20" w:name="_GoBack"/>
      <w:bookmarkEnd w:id="20"/>
      <w:r w:rsidR="00EC537D" w:rsidRPr="00165F41">
        <w:rPr>
          <w:lang w:val="pl-PL"/>
        </w:rPr>
        <w:t>podajesz, jako</w:t>
      </w:r>
      <w:r w:rsidRPr="00165F41">
        <w:rPr>
          <w:lang w:val="pl-PL"/>
        </w:rPr>
        <w:t xml:space="preserve"> parametry).</w:t>
      </w:r>
    </w:p>
    <w:p w:rsidR="00976090" w:rsidRPr="00165F41" w:rsidRDefault="001405EC">
      <w:pPr>
        <w:pStyle w:val="Tekstpodstawowy"/>
        <w:rPr>
          <w:lang w:val="pl-PL"/>
        </w:rPr>
      </w:pPr>
      <w:r w:rsidRPr="00165F41">
        <w:rPr>
          <w:lang w:val="pl-PL"/>
        </w:rPr>
        <w:t>Zwróć uwagę, że druga z tych liczb nie jest częścią listy stworzonej przez Pythona (to znaczy, że range(1, 6) liczy od 1 do 5, ale nie zawiera liczby 6). Dzieje się tak, bo "range" ma przedział jednostronnie otwarty, co oznacza, że zawiera pierwszą wartość</w:t>
      </w:r>
      <w:r w:rsidRPr="00165F41">
        <w:rPr>
          <w:lang w:val="pl-PL"/>
        </w:rPr>
        <w:t xml:space="preserve"> z przedziału, ale nie zawiera ostatniej.</w:t>
      </w:r>
    </w:p>
    <w:sectPr w:rsidR="00976090" w:rsidRPr="00165F41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405EC" w:rsidRDefault="001405EC">
      <w:pPr>
        <w:spacing w:before="0" w:after="0" w:line="240" w:lineRule="auto"/>
      </w:pPr>
      <w:r>
        <w:separator/>
      </w:r>
    </w:p>
  </w:endnote>
  <w:endnote w:type="continuationSeparator" w:id="0">
    <w:p w:rsidR="001405EC" w:rsidRDefault="001405E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405EC" w:rsidRDefault="001405EC">
      <w:r>
        <w:separator/>
      </w:r>
    </w:p>
  </w:footnote>
  <w:footnote w:type="continuationSeparator" w:id="0">
    <w:p w:rsidR="001405EC" w:rsidRDefault="001405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95B11B0"/>
    <w:multiLevelType w:val="multilevel"/>
    <w:tmpl w:val="CE58B3B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3FCA7F"/>
    <w:multiLevelType w:val="multilevel"/>
    <w:tmpl w:val="996065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0ADAB5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Lc0MTKyMDMzNjQ1MjRV0lEKTi0uzszPAykwrAUArlqDUCwAAAA="/>
  </w:docVars>
  <w:rsids>
    <w:rsidRoot w:val="00590D07"/>
    <w:rsid w:val="00011C8B"/>
    <w:rsid w:val="001405EC"/>
    <w:rsid w:val="00160562"/>
    <w:rsid w:val="00165F41"/>
    <w:rsid w:val="004E29B3"/>
    <w:rsid w:val="00590D07"/>
    <w:rsid w:val="00784D58"/>
    <w:rsid w:val="008D6863"/>
    <w:rsid w:val="00976090"/>
    <w:rsid w:val="00B86B75"/>
    <w:rsid w:val="00BC48D5"/>
    <w:rsid w:val="00C36279"/>
    <w:rsid w:val="00C40944"/>
    <w:rsid w:val="00E315A3"/>
    <w:rsid w:val="00EC53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B30CE8"/>
  <w15:docId w15:val="{02527A21-9928-4EFA-AE08-F696FF5F7D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165F41"/>
    <w:pPr>
      <w:jc w:val="both"/>
    </w:pPr>
  </w:style>
  <w:style w:type="paragraph" w:styleId="Nagwek1">
    <w:name w:val="heading 1"/>
    <w:basedOn w:val="Normalny"/>
    <w:next w:val="Normalny"/>
    <w:link w:val="Nagwek1Znak"/>
    <w:uiPriority w:val="9"/>
    <w:qFormat/>
    <w:rsid w:val="00165F41"/>
    <w:pPr>
      <w:pBdr>
        <w:top w:val="single" w:sz="24" w:space="0" w:color="1CADE4" w:themeColor="accent1"/>
        <w:left w:val="single" w:sz="24" w:space="0" w:color="1CADE4" w:themeColor="accent1"/>
        <w:bottom w:val="single" w:sz="24" w:space="0" w:color="1CADE4" w:themeColor="accent1"/>
        <w:right w:val="single" w:sz="24" w:space="0" w:color="1CADE4" w:themeColor="accent1"/>
      </w:pBdr>
      <w:shd w:val="clear" w:color="auto" w:fill="1CADE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165F41"/>
    <w:pPr>
      <w:pBdr>
        <w:top w:val="single" w:sz="24" w:space="0" w:color="D1EEF9" w:themeColor="accent1" w:themeTint="33"/>
        <w:left w:val="single" w:sz="24" w:space="0" w:color="D1EEF9" w:themeColor="accent1" w:themeTint="33"/>
        <w:bottom w:val="single" w:sz="24" w:space="0" w:color="D1EEF9" w:themeColor="accent1" w:themeTint="33"/>
        <w:right w:val="single" w:sz="24" w:space="0" w:color="D1EEF9" w:themeColor="accent1" w:themeTint="33"/>
      </w:pBdr>
      <w:shd w:val="clear" w:color="auto" w:fill="D1EEF9" w:themeFill="accent1" w:themeFillTint="33"/>
      <w:spacing w:after="0"/>
      <w:outlineLvl w:val="1"/>
    </w:pPr>
    <w:rPr>
      <w:caps/>
      <w:spacing w:val="15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165F41"/>
    <w:pPr>
      <w:pBdr>
        <w:top w:val="single" w:sz="6" w:space="2" w:color="1CADE4" w:themeColor="accent1"/>
      </w:pBdr>
      <w:spacing w:before="300" w:after="0"/>
      <w:outlineLvl w:val="2"/>
    </w:pPr>
    <w:rPr>
      <w:caps/>
      <w:color w:val="0D5571" w:themeColor="accent1" w:themeShade="7F"/>
      <w:spacing w:val="15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165F41"/>
    <w:pPr>
      <w:pBdr>
        <w:top w:val="dotted" w:sz="6" w:space="2" w:color="1CADE4" w:themeColor="accent1"/>
      </w:pBdr>
      <w:spacing w:before="200" w:after="0"/>
      <w:outlineLvl w:val="3"/>
    </w:pPr>
    <w:rPr>
      <w:caps/>
      <w:color w:val="1481AB" w:themeColor="accent1" w:themeShade="BF"/>
      <w:spacing w:val="10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165F41"/>
    <w:pPr>
      <w:pBdr>
        <w:bottom w:val="single" w:sz="6" w:space="1" w:color="1CADE4" w:themeColor="accent1"/>
      </w:pBdr>
      <w:spacing w:before="200" w:after="0"/>
      <w:outlineLvl w:val="4"/>
    </w:pPr>
    <w:rPr>
      <w:caps/>
      <w:color w:val="1481AB" w:themeColor="accent1" w:themeShade="BF"/>
      <w:spacing w:val="10"/>
    </w:rPr>
  </w:style>
  <w:style w:type="paragraph" w:styleId="Nagwek6">
    <w:name w:val="heading 6"/>
    <w:basedOn w:val="Normalny"/>
    <w:next w:val="Normalny"/>
    <w:link w:val="Nagwek6Znak"/>
    <w:uiPriority w:val="9"/>
    <w:unhideWhenUsed/>
    <w:qFormat/>
    <w:rsid w:val="00165F41"/>
    <w:pPr>
      <w:pBdr>
        <w:bottom w:val="dotted" w:sz="6" w:space="1" w:color="1CADE4" w:themeColor="accent1"/>
      </w:pBdr>
      <w:spacing w:before="200" w:after="0"/>
      <w:outlineLvl w:val="5"/>
    </w:pPr>
    <w:rPr>
      <w:caps/>
      <w:color w:val="1481AB" w:themeColor="accent1" w:themeShade="BF"/>
      <w:spacing w:val="10"/>
    </w:rPr>
  </w:style>
  <w:style w:type="paragraph" w:styleId="Nagwek7">
    <w:name w:val="heading 7"/>
    <w:basedOn w:val="Normalny"/>
    <w:next w:val="Normalny"/>
    <w:link w:val="Nagwek7Znak"/>
    <w:uiPriority w:val="9"/>
    <w:unhideWhenUsed/>
    <w:qFormat/>
    <w:rsid w:val="00165F41"/>
    <w:pPr>
      <w:spacing w:before="200" w:after="0"/>
      <w:outlineLvl w:val="6"/>
    </w:pPr>
    <w:rPr>
      <w:caps/>
      <w:color w:val="1481AB" w:themeColor="accent1" w:themeShade="BF"/>
      <w:spacing w:val="10"/>
    </w:rPr>
  </w:style>
  <w:style w:type="paragraph" w:styleId="Nagwek8">
    <w:name w:val="heading 8"/>
    <w:basedOn w:val="Normalny"/>
    <w:next w:val="Normalny"/>
    <w:link w:val="Nagwek8Znak"/>
    <w:uiPriority w:val="9"/>
    <w:unhideWhenUsed/>
    <w:qFormat/>
    <w:rsid w:val="00165F41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Nagwek9">
    <w:name w:val="heading 9"/>
    <w:basedOn w:val="Normalny"/>
    <w:next w:val="Normalny"/>
    <w:link w:val="Nagwek9Znak"/>
    <w:uiPriority w:val="9"/>
    <w:unhideWhenUsed/>
    <w:qFormat/>
    <w:rsid w:val="00165F41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</w:style>
  <w:style w:type="paragraph" w:customStyle="1" w:styleId="Compact">
    <w:name w:val="Compact"/>
    <w:basedOn w:val="Tekstpodstawowy"/>
    <w:pPr>
      <w:spacing w:before="36" w:after="36"/>
    </w:pPr>
  </w:style>
  <w:style w:type="paragraph" w:styleId="Tytu">
    <w:name w:val="Title"/>
    <w:basedOn w:val="Normalny"/>
    <w:next w:val="Normalny"/>
    <w:link w:val="TytuZnak"/>
    <w:uiPriority w:val="10"/>
    <w:qFormat/>
    <w:rsid w:val="00165F41"/>
    <w:pPr>
      <w:spacing w:before="0" w:after="0"/>
    </w:pPr>
    <w:rPr>
      <w:rFonts w:asciiTheme="majorHAnsi" w:eastAsiaTheme="majorEastAsia" w:hAnsiTheme="majorHAnsi" w:cstheme="majorBidi"/>
      <w:caps/>
      <w:color w:val="1CADE4" w:themeColor="accent1"/>
      <w:spacing w:val="10"/>
      <w:sz w:val="52"/>
      <w:szCs w:val="52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165F41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Tekstpodstawowy"/>
    <w:pPr>
      <w:keepNext/>
      <w:keepLines/>
      <w:jc w:val="center"/>
    </w:pPr>
  </w:style>
  <w:style w:type="paragraph" w:styleId="Data">
    <w:name w:val="Date"/>
    <w:next w:val="Tekstpodstawowy"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pPr>
      <w:keepNext/>
      <w:keepLines/>
      <w:spacing w:before="300" w:after="300"/>
    </w:pPr>
  </w:style>
  <w:style w:type="paragraph" w:styleId="Bibliografia">
    <w:name w:val="Bibliography"/>
    <w:basedOn w:val="Normalny"/>
  </w:style>
  <w:style w:type="paragraph" w:styleId="Tekstblokowy">
    <w:name w:val="Block Text"/>
    <w:basedOn w:val="Tekstpodstawowy"/>
    <w:next w:val="Tekstpodstawowy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Tekstprzypisudolnego">
    <w:name w:val="footnote text"/>
    <w:basedOn w:val="Normalny"/>
    <w:uiPriority w:val="9"/>
    <w:unhideWhenUsed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next w:val="Normalny"/>
    <w:link w:val="LegendaZnak"/>
    <w:uiPriority w:val="35"/>
    <w:unhideWhenUsed/>
    <w:qFormat/>
    <w:rsid w:val="00165F41"/>
    <w:rPr>
      <w:b/>
      <w:bCs/>
      <w:color w:val="1481AB" w:themeColor="accent1" w:themeShade="BF"/>
      <w:sz w:val="16"/>
      <w:szCs w:val="16"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  <w:uiPriority w:val="35"/>
    <w:rPr>
      <w:b/>
      <w:bCs/>
      <w:color w:val="1481AB" w:themeColor="accent1" w:themeShade="BF"/>
      <w:sz w:val="16"/>
      <w:szCs w:val="16"/>
    </w:rPr>
  </w:style>
  <w:style w:type="character" w:customStyle="1" w:styleId="VerbatimChar">
    <w:name w:val="Verbatim Char"/>
    <w:basedOn w:val="LegendaZnak"/>
    <w:link w:val="SourceCode"/>
    <w:rPr>
      <w:rFonts w:ascii="Consolas" w:hAnsi="Consolas"/>
      <w:b/>
      <w:bCs/>
      <w:color w:val="1481AB" w:themeColor="accent1" w:themeShade="BF"/>
      <w:sz w:val="22"/>
      <w:szCs w:val="16"/>
    </w:rPr>
  </w:style>
  <w:style w:type="character" w:styleId="Odwoanieprzypisudolnego">
    <w:name w:val="footnote reference"/>
    <w:basedOn w:val="LegendaZnak"/>
    <w:rPr>
      <w:b/>
      <w:bCs/>
      <w:color w:val="1481AB" w:themeColor="accent1" w:themeShade="BF"/>
      <w:sz w:val="16"/>
      <w:szCs w:val="16"/>
      <w:vertAlign w:val="superscript"/>
    </w:rPr>
  </w:style>
  <w:style w:type="character" w:styleId="Hipercze">
    <w:name w:val="Hyperlink"/>
    <w:basedOn w:val="LegendaZnak"/>
    <w:rPr>
      <w:b/>
      <w:bCs/>
      <w:color w:val="1CADE4" w:themeColor="accent1"/>
      <w:sz w:val="16"/>
      <w:szCs w:val="1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165F41"/>
    <w:pPr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1481AB" w:themeColor="accent1" w:themeShade="BF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1481AB" w:themeColor="accent1" w:themeShade="BF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1481AB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1481AB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1481AB" w:themeColor="accent1" w:themeShade="BF"/>
      <w:sz w:val="22"/>
      <w:szCs w:val="16"/>
    </w:rPr>
  </w:style>
  <w:style w:type="character" w:customStyle="1" w:styleId="Nagwek1Znak">
    <w:name w:val="Nagłówek 1 Znak"/>
    <w:basedOn w:val="Domylnaczcionkaakapitu"/>
    <w:link w:val="Nagwek1"/>
    <w:uiPriority w:val="9"/>
    <w:rsid w:val="00165F41"/>
    <w:rPr>
      <w:caps/>
      <w:color w:val="FFFFFF" w:themeColor="background1"/>
      <w:spacing w:val="15"/>
      <w:sz w:val="22"/>
      <w:szCs w:val="22"/>
      <w:shd w:val="clear" w:color="auto" w:fill="1CADE4" w:themeFill="accent1"/>
    </w:rPr>
  </w:style>
  <w:style w:type="character" w:customStyle="1" w:styleId="Nagwek2Znak">
    <w:name w:val="Nagłówek 2 Znak"/>
    <w:basedOn w:val="Domylnaczcionkaakapitu"/>
    <w:link w:val="Nagwek2"/>
    <w:uiPriority w:val="9"/>
    <w:rsid w:val="00165F41"/>
    <w:rPr>
      <w:caps/>
      <w:spacing w:val="15"/>
      <w:shd w:val="clear" w:color="auto" w:fill="D1EEF9" w:themeFill="accent1" w:themeFillTint="33"/>
    </w:rPr>
  </w:style>
  <w:style w:type="character" w:customStyle="1" w:styleId="Nagwek3Znak">
    <w:name w:val="Nagłówek 3 Znak"/>
    <w:basedOn w:val="Domylnaczcionkaakapitu"/>
    <w:link w:val="Nagwek3"/>
    <w:uiPriority w:val="9"/>
    <w:rsid w:val="00165F41"/>
    <w:rPr>
      <w:caps/>
      <w:color w:val="0D5571" w:themeColor="accent1" w:themeShade="7F"/>
      <w:spacing w:val="15"/>
    </w:rPr>
  </w:style>
  <w:style w:type="character" w:customStyle="1" w:styleId="Nagwek4Znak">
    <w:name w:val="Nagłówek 4 Znak"/>
    <w:basedOn w:val="Domylnaczcionkaakapitu"/>
    <w:link w:val="Nagwek4"/>
    <w:uiPriority w:val="9"/>
    <w:rsid w:val="00165F41"/>
    <w:rPr>
      <w:caps/>
      <w:color w:val="1481AB" w:themeColor="accent1" w:themeShade="BF"/>
      <w:spacing w:val="10"/>
    </w:rPr>
  </w:style>
  <w:style w:type="character" w:customStyle="1" w:styleId="Nagwek5Znak">
    <w:name w:val="Nagłówek 5 Znak"/>
    <w:basedOn w:val="Domylnaczcionkaakapitu"/>
    <w:link w:val="Nagwek5"/>
    <w:uiPriority w:val="9"/>
    <w:rsid w:val="00165F41"/>
    <w:rPr>
      <w:caps/>
      <w:color w:val="1481AB" w:themeColor="accent1" w:themeShade="BF"/>
      <w:spacing w:val="10"/>
    </w:rPr>
  </w:style>
  <w:style w:type="character" w:customStyle="1" w:styleId="Nagwek6Znak">
    <w:name w:val="Nagłówek 6 Znak"/>
    <w:basedOn w:val="Domylnaczcionkaakapitu"/>
    <w:link w:val="Nagwek6"/>
    <w:uiPriority w:val="9"/>
    <w:rsid w:val="00165F41"/>
    <w:rPr>
      <w:caps/>
      <w:color w:val="1481AB" w:themeColor="accent1" w:themeShade="BF"/>
      <w:spacing w:val="10"/>
    </w:rPr>
  </w:style>
  <w:style w:type="character" w:customStyle="1" w:styleId="Nagwek7Znak">
    <w:name w:val="Nagłówek 7 Znak"/>
    <w:basedOn w:val="Domylnaczcionkaakapitu"/>
    <w:link w:val="Nagwek7"/>
    <w:uiPriority w:val="9"/>
    <w:rsid w:val="00165F41"/>
    <w:rPr>
      <w:caps/>
      <w:color w:val="1481AB" w:themeColor="accent1" w:themeShade="BF"/>
      <w:spacing w:val="10"/>
    </w:rPr>
  </w:style>
  <w:style w:type="character" w:customStyle="1" w:styleId="Nagwek8Znak">
    <w:name w:val="Nagłówek 8 Znak"/>
    <w:basedOn w:val="Domylnaczcionkaakapitu"/>
    <w:link w:val="Nagwek8"/>
    <w:uiPriority w:val="9"/>
    <w:rsid w:val="00165F41"/>
    <w:rPr>
      <w:caps/>
      <w:spacing w:val="10"/>
      <w:sz w:val="18"/>
      <w:szCs w:val="18"/>
    </w:rPr>
  </w:style>
  <w:style w:type="character" w:customStyle="1" w:styleId="Nagwek9Znak">
    <w:name w:val="Nagłówek 9 Znak"/>
    <w:basedOn w:val="Domylnaczcionkaakapitu"/>
    <w:link w:val="Nagwek9"/>
    <w:uiPriority w:val="9"/>
    <w:rsid w:val="00165F41"/>
    <w:rPr>
      <w:i/>
      <w:iCs/>
      <w:caps/>
      <w:spacing w:val="10"/>
      <w:sz w:val="18"/>
      <w:szCs w:val="18"/>
    </w:rPr>
  </w:style>
  <w:style w:type="character" w:customStyle="1" w:styleId="TytuZnak">
    <w:name w:val="Tytuł Znak"/>
    <w:basedOn w:val="Domylnaczcionkaakapitu"/>
    <w:link w:val="Tytu"/>
    <w:uiPriority w:val="10"/>
    <w:rsid w:val="00165F41"/>
    <w:rPr>
      <w:rFonts w:asciiTheme="majorHAnsi" w:eastAsiaTheme="majorEastAsia" w:hAnsiTheme="majorHAnsi" w:cstheme="majorBidi"/>
      <w:caps/>
      <w:color w:val="1CADE4" w:themeColor="accent1"/>
      <w:spacing w:val="10"/>
      <w:sz w:val="52"/>
      <w:szCs w:val="52"/>
    </w:rPr>
  </w:style>
  <w:style w:type="character" w:customStyle="1" w:styleId="PodtytuZnak">
    <w:name w:val="Podtytuł Znak"/>
    <w:basedOn w:val="Domylnaczcionkaakapitu"/>
    <w:link w:val="Podtytu"/>
    <w:uiPriority w:val="11"/>
    <w:rsid w:val="00165F41"/>
    <w:rPr>
      <w:caps/>
      <w:color w:val="595959" w:themeColor="text1" w:themeTint="A6"/>
      <w:spacing w:val="10"/>
      <w:sz w:val="21"/>
      <w:szCs w:val="21"/>
    </w:rPr>
  </w:style>
  <w:style w:type="character" w:styleId="Pogrubienie">
    <w:name w:val="Strong"/>
    <w:uiPriority w:val="22"/>
    <w:qFormat/>
    <w:rsid w:val="00165F41"/>
    <w:rPr>
      <w:b/>
      <w:bCs/>
    </w:rPr>
  </w:style>
  <w:style w:type="character" w:styleId="Uwydatnienie">
    <w:name w:val="Emphasis"/>
    <w:uiPriority w:val="20"/>
    <w:qFormat/>
    <w:rsid w:val="00165F41"/>
    <w:rPr>
      <w:caps/>
      <w:color w:val="0D5571" w:themeColor="accent1" w:themeShade="7F"/>
      <w:spacing w:val="5"/>
    </w:rPr>
  </w:style>
  <w:style w:type="paragraph" w:styleId="Bezodstpw">
    <w:name w:val="No Spacing"/>
    <w:uiPriority w:val="1"/>
    <w:qFormat/>
    <w:rsid w:val="00165F41"/>
    <w:pPr>
      <w:spacing w:after="0" w:line="240" w:lineRule="auto"/>
    </w:pPr>
  </w:style>
  <w:style w:type="paragraph" w:styleId="Cytat">
    <w:name w:val="Quote"/>
    <w:basedOn w:val="Normalny"/>
    <w:next w:val="Normalny"/>
    <w:link w:val="CytatZnak"/>
    <w:uiPriority w:val="29"/>
    <w:qFormat/>
    <w:rsid w:val="00165F41"/>
    <w:rPr>
      <w:i/>
      <w:iCs/>
      <w:sz w:val="24"/>
      <w:szCs w:val="24"/>
    </w:rPr>
  </w:style>
  <w:style w:type="character" w:customStyle="1" w:styleId="CytatZnak">
    <w:name w:val="Cytat Znak"/>
    <w:basedOn w:val="Domylnaczcionkaakapitu"/>
    <w:link w:val="Cytat"/>
    <w:uiPriority w:val="29"/>
    <w:rsid w:val="00165F41"/>
    <w:rPr>
      <w:i/>
      <w:iCs/>
      <w:sz w:val="24"/>
      <w:szCs w:val="24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165F41"/>
    <w:pPr>
      <w:spacing w:before="240" w:after="240" w:line="240" w:lineRule="auto"/>
      <w:ind w:left="1080" w:right="1080"/>
      <w:jc w:val="center"/>
    </w:pPr>
    <w:rPr>
      <w:color w:val="1CADE4" w:themeColor="accent1"/>
      <w:sz w:val="24"/>
      <w:szCs w:val="24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165F41"/>
    <w:rPr>
      <w:color w:val="1CADE4" w:themeColor="accent1"/>
      <w:sz w:val="24"/>
      <w:szCs w:val="24"/>
    </w:rPr>
  </w:style>
  <w:style w:type="character" w:styleId="Wyrnieniedelikatne">
    <w:name w:val="Subtle Emphasis"/>
    <w:uiPriority w:val="19"/>
    <w:qFormat/>
    <w:rsid w:val="00165F41"/>
    <w:rPr>
      <w:i/>
      <w:iCs/>
      <w:color w:val="0D5571" w:themeColor="accent1" w:themeShade="7F"/>
    </w:rPr>
  </w:style>
  <w:style w:type="character" w:styleId="Wyrnienieintensywne">
    <w:name w:val="Intense Emphasis"/>
    <w:uiPriority w:val="21"/>
    <w:qFormat/>
    <w:rsid w:val="00165F41"/>
    <w:rPr>
      <w:b/>
      <w:bCs/>
      <w:caps/>
      <w:color w:val="0D5571" w:themeColor="accent1" w:themeShade="7F"/>
      <w:spacing w:val="10"/>
    </w:rPr>
  </w:style>
  <w:style w:type="character" w:styleId="Odwoaniedelikatne">
    <w:name w:val="Subtle Reference"/>
    <w:uiPriority w:val="31"/>
    <w:qFormat/>
    <w:rsid w:val="00165F41"/>
    <w:rPr>
      <w:b/>
      <w:bCs/>
      <w:color w:val="1CADE4" w:themeColor="accent1"/>
    </w:rPr>
  </w:style>
  <w:style w:type="character" w:styleId="Odwoanieintensywne">
    <w:name w:val="Intense Reference"/>
    <w:uiPriority w:val="32"/>
    <w:qFormat/>
    <w:rsid w:val="00165F41"/>
    <w:rPr>
      <w:b/>
      <w:bCs/>
      <w:i/>
      <w:iCs/>
      <w:caps/>
      <w:color w:val="1CADE4" w:themeColor="accent1"/>
    </w:rPr>
  </w:style>
  <w:style w:type="character" w:styleId="Tytuksiki">
    <w:name w:val="Book Title"/>
    <w:uiPriority w:val="33"/>
    <w:qFormat/>
    <w:rsid w:val="00165F41"/>
    <w:rPr>
      <w:b/>
      <w:bCs/>
      <w:i/>
      <w:iCs/>
      <w:spacing w:val="0"/>
    </w:rPr>
  </w:style>
  <w:style w:type="paragraph" w:customStyle="1" w:styleId="Kod">
    <w:name w:val="Kod"/>
    <w:basedOn w:val="SourceCode"/>
    <w:link w:val="KodZnak"/>
    <w:qFormat/>
    <w:rsid w:val="00165F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1EEF9" w:themeFill="accent1" w:themeFillTint="33"/>
      <w:jc w:val="left"/>
    </w:pPr>
  </w:style>
  <w:style w:type="character" w:customStyle="1" w:styleId="KodZnak">
    <w:name w:val="Kod Znak"/>
    <w:basedOn w:val="VerbatimChar"/>
    <w:link w:val="Kod"/>
    <w:rsid w:val="00165F41"/>
    <w:rPr>
      <w:rFonts w:ascii="Consolas" w:hAnsi="Consolas"/>
      <w:b w:val="0"/>
      <w:bCs w:val="0"/>
      <w:color w:val="1481AB" w:themeColor="accent1" w:themeShade="BF"/>
      <w:sz w:val="22"/>
      <w:szCs w:val="16"/>
      <w:shd w:val="clear" w:color="auto" w:fill="D1EEF9" w:themeFill="accent1" w:themeFillTint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l.wikipedia.org/wiki/Python" TargetMode="External"/><Relationship Id="rId13" Type="http://schemas.openxmlformats.org/officeDocument/2006/relationships/hyperlink" Target="https://docs.python.org/3/tutorial/datastructures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python.org/downloads/release/python-363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python.org/downloads/.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l.wikipedia.org/wiki/Python" TargetMode="External"/><Relationship Id="rId14" Type="http://schemas.openxmlformats.org/officeDocument/2006/relationships/fontTable" Target="fontTable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Mydło">
  <a:themeElements>
    <a:clrScheme name="Mydło">
      <a:dk1>
        <a:sysClr val="windowText" lastClr="000000"/>
      </a:dk1>
      <a:lt1>
        <a:sysClr val="window" lastClr="FFFFFF"/>
      </a:lt1>
      <a:dk2>
        <a:srgbClr val="1485A4"/>
      </a:dk2>
      <a:lt2>
        <a:srgbClr val="E3DED1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F49100"/>
      </a:hlink>
      <a:folHlink>
        <a:srgbClr val="739D9B"/>
      </a:folHlink>
    </a:clrScheme>
    <a:fontScheme name="Mydło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Mydło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5000"/>
                <a:lumMod val="105000"/>
              </a:schemeClr>
            </a:gs>
            <a:gs pos="100000">
              <a:schemeClr val="phClr">
                <a:tint val="65000"/>
                <a:satMod val="100000"/>
                <a:lumMod val="10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0000"/>
                <a:lumMod val="100000"/>
              </a:schemeClr>
            </a:gs>
            <a:gs pos="50000">
              <a:schemeClr val="phClr">
                <a:shade val="99000"/>
                <a:satMod val="105000"/>
                <a:lumMod val="100000"/>
              </a:schemeClr>
            </a:gs>
            <a:gs pos="100000">
              <a:schemeClr val="phClr">
                <a:shade val="98000"/>
                <a:satMod val="105000"/>
                <a:lumMod val="100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12700" dir="5400000" algn="ctr" rotWithShape="0">
              <a:srgbClr val="000000">
                <a:alpha val="63000"/>
              </a:srgbClr>
            </a:outerShdw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  <a:scene3d>
            <a:camera prst="orthographicFront">
              <a:rot lat="0" lon="0" rev="0"/>
            </a:camera>
            <a:lightRig rig="flat" dir="tl">
              <a:rot lat="0" lon="0" rev="4200000"/>
            </a:lightRig>
          </a:scene3d>
          <a:sp3d prstMaterial="flat">
            <a:bevelT w="50800" h="63500" prst="rible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shade val="92000"/>
                <a:satMod val="160000"/>
              </a:schemeClr>
            </a:gs>
            <a:gs pos="77000">
              <a:schemeClr val="phClr">
                <a:tint val="100000"/>
                <a:shade val="73000"/>
                <a:satMod val="155000"/>
              </a:schemeClr>
            </a:gs>
            <a:gs pos="100000">
              <a:schemeClr val="phClr">
                <a:tint val="100000"/>
                <a:shade val="67000"/>
                <a:satMod val="145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95000"/>
              </a:schemeClr>
              <a:schemeClr val="phClr">
                <a:shade val="92000"/>
                <a:satMod val="115000"/>
              </a:schemeClr>
            </a:duotone>
          </a:blip>
          <a:tile tx="0" ty="0" sx="60000" sy="6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avon" id="{1306E473-ED32-493B-A2D0-240A757EDD34}" vid="{C20BADFE-D095-436F-9677-9264042809F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196556-53A6-477F-9512-AC176622FE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9</Pages>
  <Words>4337</Words>
  <Characters>26028</Characters>
  <Application>Microsoft Office Word</Application>
  <DocSecurity>0</DocSecurity>
  <Lines>216</Lines>
  <Paragraphs>6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Tomasz Cieplak</cp:lastModifiedBy>
  <cp:revision>3</cp:revision>
  <dcterms:created xsi:type="dcterms:W3CDTF">2017-12-05T09:04:00Z</dcterms:created>
  <dcterms:modified xsi:type="dcterms:W3CDTF">2018-11-29T06:07:00Z</dcterms:modified>
</cp:coreProperties>
</file>